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9CE6B" w14:textId="77777777" w:rsidR="00761D2E" w:rsidRDefault="007E4D43">
      <w:pPr>
        <w:pStyle w:val="Heading1"/>
        <w:rPr>
          <w:iCs/>
          <w:color w:val="auto"/>
          <w:szCs w:val="22"/>
          <w:lang w:val="en-GB"/>
        </w:rPr>
      </w:pPr>
      <w:bookmarkStart w:id="0" w:name="_GoBack"/>
      <w:bookmarkEnd w:id="0"/>
      <w:r w:rsidRPr="00F85867">
        <w:rPr>
          <w:iCs/>
          <w:color w:val="auto"/>
          <w:szCs w:val="22"/>
          <w:lang w:val="en-GB"/>
        </w:rPr>
        <w:t xml:space="preserve">EURES </w:t>
      </w:r>
      <w:r w:rsidR="000B7990" w:rsidRPr="00F85867">
        <w:rPr>
          <w:iCs/>
          <w:color w:val="auto"/>
          <w:szCs w:val="22"/>
          <w:lang w:val="en-GB"/>
        </w:rPr>
        <w:t>Vacancy Registration F</w:t>
      </w:r>
      <w:r w:rsidRPr="00F85867">
        <w:rPr>
          <w:iCs/>
          <w:color w:val="auto"/>
          <w:szCs w:val="22"/>
          <w:lang w:val="en-GB"/>
        </w:rPr>
        <w:t>orm</w:t>
      </w:r>
      <w:r w:rsidR="0090072F">
        <w:rPr>
          <w:iCs/>
          <w:color w:val="auto"/>
          <w:szCs w:val="22"/>
          <w:lang w:val="en-GB"/>
        </w:rPr>
        <w:t xml:space="preserve"> </w:t>
      </w:r>
    </w:p>
    <w:p w14:paraId="30E3510D" w14:textId="21414AA8" w:rsidR="00F93D8F" w:rsidRPr="00F85867" w:rsidRDefault="007E4D43">
      <w:pPr>
        <w:pStyle w:val="Heading1"/>
        <w:rPr>
          <w:iCs/>
          <w:color w:val="auto"/>
          <w:szCs w:val="22"/>
          <w:lang w:val="en-GB"/>
        </w:rPr>
      </w:pPr>
      <w:r>
        <w:rPr>
          <w:iCs/>
          <w:color w:val="auto"/>
          <w:szCs w:val="22"/>
          <w:lang w:val="en-GB"/>
        </w:rPr>
        <w:t>LATVIA</w:t>
      </w:r>
    </w:p>
    <w:p w14:paraId="290BDC1F" w14:textId="77777777" w:rsidR="00DF47E7" w:rsidRDefault="00DF47E7" w:rsidP="00826553">
      <w:pPr>
        <w:rPr>
          <w:sz w:val="22"/>
          <w:szCs w:val="22"/>
        </w:rPr>
      </w:pPr>
    </w:p>
    <w:p w14:paraId="30D91A91" w14:textId="516A1EBD" w:rsidR="00826553" w:rsidRPr="00F85867" w:rsidRDefault="007E4D43" w:rsidP="00826553">
      <w:pPr>
        <w:rPr>
          <w:sz w:val="22"/>
          <w:szCs w:val="22"/>
        </w:rPr>
      </w:pPr>
      <w:r w:rsidRPr="00F85867">
        <w:rPr>
          <w:sz w:val="22"/>
          <w:szCs w:val="22"/>
        </w:rPr>
        <w:t>Please fill-in separate form for ea</w:t>
      </w:r>
      <w:r w:rsidR="00455844">
        <w:rPr>
          <w:sz w:val="22"/>
          <w:szCs w:val="22"/>
        </w:rPr>
        <w:t>c</w:t>
      </w:r>
      <w:r w:rsidRPr="00F85867">
        <w:rPr>
          <w:sz w:val="22"/>
          <w:szCs w:val="22"/>
        </w:rPr>
        <w:t>h vacancy.</w:t>
      </w:r>
      <w:r w:rsidR="009C15A5">
        <w:rPr>
          <w:sz w:val="22"/>
          <w:szCs w:val="22"/>
        </w:rPr>
        <w:t xml:space="preserve"> E</w:t>
      </w:r>
      <w:r w:rsidR="009C15A5" w:rsidRPr="00F85867">
        <w:rPr>
          <w:sz w:val="22"/>
          <w:szCs w:val="22"/>
        </w:rPr>
        <w:t xml:space="preserve">mail </w:t>
      </w:r>
      <w:hyperlink r:id="rId8" w:history="1">
        <w:r w:rsidR="009C15A5" w:rsidRPr="00F85867">
          <w:rPr>
            <w:rStyle w:val="Hyperlink"/>
            <w:sz w:val="22"/>
            <w:szCs w:val="22"/>
          </w:rPr>
          <w:t>eures@nva.gov.lv</w:t>
        </w:r>
      </w:hyperlink>
    </w:p>
    <w:p w14:paraId="3DED58C3" w14:textId="77777777" w:rsidR="00A84EC1" w:rsidRDefault="00A84EC1" w:rsidP="00826553">
      <w:pPr>
        <w:rPr>
          <w:color w:val="FF0000"/>
          <w:sz w:val="22"/>
          <w:szCs w:val="22"/>
        </w:rPr>
      </w:pPr>
    </w:p>
    <w:p w14:paraId="13DCF3A3" w14:textId="30D7F53D" w:rsidR="00826553" w:rsidRPr="00F85867" w:rsidRDefault="007E4D43" w:rsidP="00826553">
      <w:pPr>
        <w:rPr>
          <w:sz w:val="22"/>
          <w:szCs w:val="22"/>
        </w:rPr>
      </w:pPr>
      <w:r w:rsidRPr="00F85867">
        <w:rPr>
          <w:color w:val="FF0000"/>
          <w:sz w:val="22"/>
          <w:szCs w:val="22"/>
        </w:rPr>
        <w:t>*</w:t>
      </w:r>
      <w:r w:rsidRPr="00F85867">
        <w:rPr>
          <w:sz w:val="22"/>
          <w:szCs w:val="22"/>
        </w:rPr>
        <w:t xml:space="preserve"> Compulsory info</w:t>
      </w:r>
      <w:r w:rsidR="00A3445B">
        <w:rPr>
          <w:sz w:val="22"/>
          <w:szCs w:val="22"/>
        </w:rPr>
        <w:t>r</w:t>
      </w:r>
      <w:r w:rsidRPr="00F85867">
        <w:rPr>
          <w:sz w:val="22"/>
          <w:szCs w:val="22"/>
        </w:rPr>
        <w:t>matio</w:t>
      </w:r>
      <w:r w:rsidR="000418E0">
        <w:rPr>
          <w:sz w:val="22"/>
          <w:szCs w:val="22"/>
        </w:rPr>
        <w:t>n</w:t>
      </w:r>
    </w:p>
    <w:p w14:paraId="042B7CB9" w14:textId="77777777" w:rsidR="00A84EC1" w:rsidRDefault="00A84EC1" w:rsidP="001536BF">
      <w:pPr>
        <w:ind w:hanging="360"/>
        <w:rPr>
          <w:b/>
          <w:bCs/>
          <w:caps/>
          <w:sz w:val="22"/>
          <w:szCs w:val="22"/>
        </w:rPr>
      </w:pPr>
    </w:p>
    <w:sdt>
      <w:sdtPr>
        <w:rPr>
          <w:b/>
          <w:bCs/>
          <w:caps/>
          <w:sz w:val="22"/>
          <w:szCs w:val="22"/>
        </w:rPr>
        <w:id w:val="-1519839677"/>
        <w:lock w:val="contentLocked"/>
        <w:placeholder>
          <w:docPart w:val="DefaultPlaceholder_-1854013440"/>
        </w:placeholder>
        <w:group/>
      </w:sdtPr>
      <w:sdtEndPr/>
      <w:sdtContent>
        <w:p w14:paraId="7F59E210" w14:textId="3CE25A76" w:rsidR="000B7990" w:rsidRPr="00F85867" w:rsidRDefault="007E4D43" w:rsidP="001536BF">
          <w:pPr>
            <w:ind w:hanging="360"/>
            <w:rPr>
              <w:b/>
              <w:bCs/>
              <w:caps/>
              <w:sz w:val="22"/>
              <w:szCs w:val="22"/>
            </w:rPr>
          </w:pPr>
          <w:r w:rsidRPr="00F85867">
            <w:rPr>
              <w:b/>
              <w:bCs/>
              <w:caps/>
              <w:sz w:val="22"/>
              <w:szCs w:val="22"/>
            </w:rPr>
            <w:t>EMPLOYER</w:t>
          </w:r>
        </w:p>
      </w:sdtContent>
    </w:sdt>
    <w:tbl>
      <w:tblPr>
        <w:tblStyle w:val="TableGrid"/>
        <w:tblW w:w="96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369"/>
        <w:gridCol w:w="6268"/>
      </w:tblGrid>
      <w:tr w:rsidR="000309CF" w14:paraId="3191BB7A" w14:textId="77777777" w:rsidTr="002655BA">
        <w:tc>
          <w:tcPr>
            <w:tcW w:w="9637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428915" w14:textId="3C151AEE" w:rsidR="000B7990" w:rsidRPr="00F85867" w:rsidRDefault="007E4D43" w:rsidP="00B01378">
            <w:pPr>
              <w:rPr>
                <w:bCs/>
                <w:caps/>
                <w:sz w:val="22"/>
                <w:szCs w:val="22"/>
              </w:rPr>
            </w:pPr>
            <w:sdt>
              <w:sdtPr>
                <w:rPr>
                  <w:color w:val="FF0000"/>
                  <w:sz w:val="22"/>
                  <w:szCs w:val="22"/>
                </w:rPr>
                <w:id w:val="36413006"/>
                <w:lock w:val="contentLocked"/>
                <w:placeholder>
                  <w:docPart w:val="DefaultPlaceholder_22675703"/>
                </w:placeholder>
                <w:group/>
              </w:sdtPr>
              <w:sdtEndPr>
                <w:rPr>
                  <w:b/>
                  <w:bCs/>
                  <w:color w:val="auto"/>
                </w:rPr>
              </w:sdtEndPr>
              <w:sdtContent>
                <w:r w:rsidR="00AA4BE6"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="00AA4BE6" w:rsidRPr="00F85867">
                  <w:rPr>
                    <w:sz w:val="22"/>
                    <w:szCs w:val="22"/>
                  </w:rPr>
                  <w:t xml:space="preserve"> </w:t>
                </w:r>
                <w:r w:rsidR="00AA4BE6" w:rsidRPr="00F85867">
                  <w:rPr>
                    <w:b/>
                    <w:bCs/>
                    <w:sz w:val="22"/>
                    <w:szCs w:val="22"/>
                  </w:rPr>
                  <w:t>Employer</w:t>
                </w:r>
              </w:sdtContent>
            </w:sdt>
            <w:r w:rsidR="00AA4BE6" w:rsidRPr="00F85867">
              <w:rPr>
                <w:bCs/>
                <w:sz w:val="22"/>
                <w:szCs w:val="22"/>
              </w:rPr>
              <w:t xml:space="preserve"> </w:t>
            </w:r>
            <w:r w:rsidR="00FE13C8"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7A5890"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="00FE13C8" w:rsidRPr="00F85867">
              <w:rPr>
                <w:color w:val="000080"/>
                <w:sz w:val="22"/>
                <w:szCs w:val="22"/>
              </w:rPr>
              <w:fldChar w:fldCharType="end"/>
            </w:r>
            <w:r w:rsidR="00AA4BE6" w:rsidRPr="00F85867">
              <w:rPr>
                <w:color w:val="000080"/>
                <w:sz w:val="22"/>
                <w:szCs w:val="22"/>
              </w:rPr>
              <w:t xml:space="preserve">   </w:t>
            </w:r>
            <w:sdt>
              <w:sdtPr>
                <w:rPr>
                  <w:color w:val="000080"/>
                  <w:sz w:val="22"/>
                  <w:szCs w:val="22"/>
                </w:rPr>
                <w:id w:val="36413007"/>
                <w:lock w:val="contentLocked"/>
                <w:placeholder>
                  <w:docPart w:val="DefaultPlaceholder_22675703"/>
                </w:placeholder>
                <w:group/>
              </w:sdtPr>
              <w:sdtEndPr>
                <w:rPr>
                  <w:b/>
                  <w:bCs/>
                  <w:color w:val="auto"/>
                </w:rPr>
              </w:sdtEndPr>
              <w:sdtContent>
                <w:r w:rsidR="00AA4BE6" w:rsidRPr="00F85867">
                  <w:rPr>
                    <w:bCs/>
                    <w:sz w:val="22"/>
                    <w:szCs w:val="22"/>
                  </w:rPr>
                  <w:t>or</w:t>
                </w:r>
                <w:r w:rsidR="008F662F" w:rsidRPr="00F85867">
                  <w:rPr>
                    <w:bCs/>
                    <w:sz w:val="22"/>
                    <w:szCs w:val="22"/>
                  </w:rPr>
                  <w:t xml:space="preserve">   </w:t>
                </w:r>
                <w:r w:rsidR="00AA4BE6" w:rsidRPr="00F85867">
                  <w:rPr>
                    <w:b/>
                    <w:bCs/>
                    <w:sz w:val="22"/>
                    <w:szCs w:val="22"/>
                  </w:rPr>
                  <w:t>Recruitment Agency</w:t>
                </w:r>
              </w:sdtContent>
            </w:sdt>
            <w:r w:rsidR="00AA4BE6" w:rsidRPr="00F85867">
              <w:rPr>
                <w:bCs/>
                <w:sz w:val="22"/>
                <w:szCs w:val="22"/>
              </w:rPr>
              <w:t xml:space="preserve"> </w:t>
            </w:r>
            <w:r w:rsidR="00FE13C8"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7A5890"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="00FE13C8" w:rsidRPr="00F85867">
              <w:rPr>
                <w:color w:val="000080"/>
                <w:sz w:val="22"/>
                <w:szCs w:val="22"/>
              </w:rPr>
              <w:fldChar w:fldCharType="end"/>
            </w:r>
            <w:r w:rsidR="00B01378" w:rsidRPr="00932660">
              <w:rPr>
                <w:bCs/>
                <w:sz w:val="22"/>
                <w:szCs w:val="22"/>
              </w:rPr>
              <w:t xml:space="preserve"> </w:t>
            </w:r>
            <w:r w:rsidR="00B01378">
              <w:rPr>
                <w:bCs/>
                <w:sz w:val="22"/>
                <w:szCs w:val="22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</w:rPr>
                <w:id w:val="-584220701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b/>
                </w:rPr>
              </w:sdtEndPr>
              <w:sdtContent>
                <w:r w:rsidR="00B01378" w:rsidRPr="00932660">
                  <w:rPr>
                    <w:bCs/>
                    <w:sz w:val="22"/>
                    <w:szCs w:val="22"/>
                  </w:rPr>
                  <w:t>or</w:t>
                </w:r>
                <w:r w:rsidR="00B01378">
                  <w:rPr>
                    <w:bCs/>
                    <w:sz w:val="22"/>
                    <w:szCs w:val="22"/>
                  </w:rPr>
                  <w:t xml:space="preserve">   </w:t>
                </w:r>
                <w:r w:rsidR="00B01378" w:rsidRPr="00932660">
                  <w:rPr>
                    <w:b/>
                    <w:bCs/>
                    <w:sz w:val="22"/>
                    <w:szCs w:val="22"/>
                  </w:rPr>
                  <w:t>Staffing Agency</w:t>
                </w:r>
              </w:sdtContent>
            </w:sdt>
            <w:r w:rsidR="00B01378" w:rsidRPr="00932660">
              <w:rPr>
                <w:b/>
                <w:bCs/>
                <w:sz w:val="22"/>
                <w:szCs w:val="22"/>
              </w:rPr>
              <w:t xml:space="preserve"> </w:t>
            </w:r>
            <w:r w:rsidR="00B01378" w:rsidRPr="00932660">
              <w:rPr>
                <w:color w:val="00008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="00B01378" w:rsidRPr="00932660">
              <w:rPr>
                <w:color w:val="000080"/>
              </w:rPr>
              <w:instrText xml:space="preserve"> FORMCHECKBOX </w:instrText>
            </w:r>
            <w:r>
              <w:rPr>
                <w:color w:val="000080"/>
              </w:rPr>
            </w:r>
            <w:r>
              <w:rPr>
                <w:color w:val="000080"/>
              </w:rPr>
              <w:fldChar w:fldCharType="separate"/>
            </w:r>
            <w:r w:rsidR="00B01378" w:rsidRPr="00932660">
              <w:rPr>
                <w:color w:val="000080"/>
              </w:rPr>
              <w:fldChar w:fldCharType="end"/>
            </w:r>
            <w:r w:rsidR="00B01378">
              <w:rPr>
                <w:color w:val="000080"/>
              </w:rPr>
              <w:t xml:space="preserve">   </w:t>
            </w:r>
            <w:sdt>
              <w:sdtPr>
                <w:rPr>
                  <w:color w:val="000080"/>
                </w:rPr>
                <w:id w:val="560835220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b/>
                  <w:bCs/>
                  <w:color w:val="auto"/>
                  <w:sz w:val="22"/>
                  <w:szCs w:val="22"/>
                </w:rPr>
              </w:sdtEndPr>
              <w:sdtContent>
                <w:r w:rsidR="00B01378" w:rsidRPr="00932660">
                  <w:rPr>
                    <w:bCs/>
                    <w:sz w:val="22"/>
                    <w:szCs w:val="22"/>
                  </w:rPr>
                  <w:t>or</w:t>
                </w:r>
                <w:r w:rsidR="00B01378">
                  <w:rPr>
                    <w:bCs/>
                    <w:sz w:val="22"/>
                    <w:szCs w:val="22"/>
                  </w:rPr>
                  <w:t xml:space="preserve">   </w:t>
                </w:r>
                <w:r w:rsidR="00B01378">
                  <w:rPr>
                    <w:b/>
                    <w:bCs/>
                    <w:sz w:val="22"/>
                    <w:szCs w:val="22"/>
                  </w:rPr>
                  <w:t>EURES</w:t>
                </w:r>
              </w:sdtContent>
            </w:sdt>
            <w:r w:rsidR="00B01378" w:rsidRPr="00932660">
              <w:rPr>
                <w:b/>
                <w:bCs/>
                <w:sz w:val="22"/>
                <w:szCs w:val="22"/>
              </w:rPr>
              <w:t xml:space="preserve"> </w:t>
            </w:r>
            <w:r w:rsidR="00B01378" w:rsidRPr="00932660">
              <w:rPr>
                <w:color w:val="00008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="00B01378" w:rsidRPr="00932660">
              <w:rPr>
                <w:color w:val="000080"/>
              </w:rPr>
              <w:instrText xml:space="preserve"> FORMCHECKBOX </w:instrText>
            </w:r>
            <w:r>
              <w:rPr>
                <w:color w:val="000080"/>
              </w:rPr>
            </w:r>
            <w:r>
              <w:rPr>
                <w:color w:val="000080"/>
              </w:rPr>
              <w:fldChar w:fldCharType="separate"/>
            </w:r>
            <w:r w:rsidR="00B01378" w:rsidRPr="00932660">
              <w:rPr>
                <w:color w:val="000080"/>
              </w:rPr>
              <w:fldChar w:fldCharType="end"/>
            </w:r>
          </w:p>
        </w:tc>
      </w:tr>
      <w:tr w:rsidR="000309CF" w14:paraId="1BDAC437" w14:textId="77777777" w:rsidTr="002655BA">
        <w:trPr>
          <w:trHeight w:val="114"/>
        </w:trPr>
        <w:tc>
          <w:tcPr>
            <w:tcW w:w="9637" w:type="dxa"/>
            <w:gridSpan w:val="2"/>
            <w:tcBorders>
              <w:top w:val="single" w:sz="2" w:space="0" w:color="auto"/>
            </w:tcBorders>
          </w:tcPr>
          <w:p w14:paraId="3ED210C9" w14:textId="253EB86C" w:rsidR="00AA4BE6" w:rsidRPr="00F85867" w:rsidRDefault="00AA4BE6" w:rsidP="00BE498A">
            <w:pPr>
              <w:tabs>
                <w:tab w:val="right" w:pos="9421"/>
              </w:tabs>
              <w:jc w:val="right"/>
              <w:rPr>
                <w:bCs/>
                <w:sz w:val="22"/>
                <w:szCs w:val="22"/>
              </w:rPr>
            </w:pPr>
          </w:p>
        </w:tc>
      </w:tr>
      <w:tr w:rsidR="000309CF" w14:paraId="2B2D447B" w14:textId="77777777" w:rsidTr="00A83E50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36413009"/>
              <w:lock w:val="contentLocked"/>
              <w:placeholder>
                <w:docPart w:val="5F22972B01A2445F82B426D52EE87094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32A6399D" w14:textId="77777777" w:rsidR="00026030" w:rsidRPr="00F85867" w:rsidRDefault="007E4D43" w:rsidP="00BC27A2">
                <w:pPr>
                  <w:rPr>
                    <w:bCs/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Company Name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sdt>
            <w:sdtPr>
              <w:rPr>
                <w:bCs/>
                <w:sz w:val="22"/>
                <w:szCs w:val="22"/>
              </w:rPr>
              <w:id w:val="93379656"/>
              <w:placeholder>
                <w:docPart w:val="A73B086F3D5845BB8D838370A024529F"/>
              </w:placeholder>
            </w:sdtPr>
            <w:sdtEndPr/>
            <w:sdtContent>
              <w:p w14:paraId="734EA56D" w14:textId="5F46193B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AB2EE6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01AB6AFE" w14:textId="77777777" w:rsidTr="00FD2088">
        <w:tc>
          <w:tcPr>
            <w:tcW w:w="3369" w:type="dxa"/>
            <w:tcBorders>
              <w:right w:val="single" w:sz="2" w:space="0" w:color="auto"/>
            </w:tcBorders>
          </w:tcPr>
          <w:p w14:paraId="02A8DC28" w14:textId="43E0F457" w:rsidR="00026030" w:rsidRPr="00F85867" w:rsidRDefault="007E4D43" w:rsidP="001536BF">
            <w:pPr>
              <w:rPr>
                <w:sz w:val="22"/>
                <w:szCs w:val="22"/>
              </w:rPr>
            </w:pPr>
            <w:r w:rsidRPr="00F85867">
              <w:rPr>
                <w:color w:val="FF0000"/>
                <w:sz w:val="22"/>
                <w:szCs w:val="22"/>
              </w:rPr>
              <w:t>*</w:t>
            </w:r>
            <w:r w:rsidRPr="00F85867">
              <w:rPr>
                <w:sz w:val="22"/>
                <w:szCs w:val="22"/>
              </w:rPr>
              <w:t xml:space="preserve"> </w:t>
            </w:r>
            <w:r w:rsidRPr="00F85867">
              <w:rPr>
                <w:b/>
                <w:sz w:val="22"/>
                <w:szCs w:val="22"/>
              </w:rPr>
              <w:t>Company Registration number</w:t>
            </w:r>
          </w:p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55"/>
              <w:lock w:val="contentLocked"/>
              <w:placeholder>
                <w:docPart w:val="8F5CEA548F624AE791896914E38475D8"/>
              </w:placeholder>
              <w:showingPlcHdr/>
            </w:sdtPr>
            <w:sdtEndPr/>
            <w:sdtContent>
              <w:p w14:paraId="426D99A0" w14:textId="264E2549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number.</w:t>
                </w:r>
              </w:p>
            </w:sdtContent>
          </w:sdt>
        </w:tc>
      </w:tr>
      <w:tr w:rsidR="000309CF" w14:paraId="3A435052" w14:textId="77777777" w:rsidTr="00D75C0F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36413011"/>
              <w:lock w:val="contentLocked"/>
              <w:placeholder>
                <w:docPart w:val="3CE320F6BFE0492992E59A747101144A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283439EA" w14:textId="77777777" w:rsidR="00026030" w:rsidRPr="00F85867" w:rsidRDefault="007E4D43" w:rsidP="001536BF">
                <w:pPr>
                  <w:rPr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Address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54"/>
              <w:placeholder>
                <w:docPart w:val="7D5ACE17E4A9466DA23A75E74198E115"/>
              </w:placeholder>
              <w:showingPlcHdr/>
            </w:sdtPr>
            <w:sdtEndPr/>
            <w:sdtContent>
              <w:p w14:paraId="6D4990C2" w14:textId="25B8C2B2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4DDDBEC0" w14:textId="77777777" w:rsidTr="002E4CB0">
        <w:tc>
          <w:tcPr>
            <w:tcW w:w="3369" w:type="dxa"/>
            <w:tcBorders>
              <w:right w:val="single" w:sz="2" w:space="0" w:color="auto"/>
            </w:tcBorders>
          </w:tcPr>
          <w:p w14:paraId="436D3EB8" w14:textId="04C78246" w:rsidR="00026030" w:rsidRPr="00F85867" w:rsidRDefault="007E4D43" w:rsidP="009B5981">
            <w:pPr>
              <w:rPr>
                <w:sz w:val="22"/>
                <w:szCs w:val="22"/>
              </w:rPr>
            </w:pPr>
            <w:r w:rsidRPr="00F85867">
              <w:rPr>
                <w:color w:val="FF0000"/>
                <w:sz w:val="22"/>
                <w:szCs w:val="22"/>
              </w:rPr>
              <w:t>*</w:t>
            </w:r>
            <w:r w:rsidRPr="00F85867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053807618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b/>
                </w:rPr>
              </w:sdtEndPr>
              <w:sdtContent>
                <w:r w:rsidRPr="00F85867">
                  <w:rPr>
                    <w:b/>
                    <w:sz w:val="22"/>
                    <w:szCs w:val="22"/>
                  </w:rPr>
                  <w:t>Contact person</w:t>
                </w:r>
                <w:r w:rsidR="001F2D69">
                  <w:rPr>
                    <w:b/>
                    <w:sz w:val="22"/>
                    <w:szCs w:val="22"/>
                  </w:rPr>
                  <w:t>`s name and</w:t>
                </w:r>
                <w:r w:rsidRPr="00F85867">
                  <w:rPr>
                    <w:b/>
                    <w:sz w:val="22"/>
                    <w:szCs w:val="22"/>
                  </w:rPr>
                  <w:t xml:space="preserve"> </w:t>
                </w:r>
                <w:r>
                  <w:rPr>
                    <w:b/>
                    <w:sz w:val="22"/>
                    <w:szCs w:val="22"/>
                  </w:rPr>
                  <w:t>job title</w:t>
                </w:r>
              </w:sdtContent>
            </w:sdt>
          </w:p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53"/>
              <w:placeholder>
                <w:docPart w:val="3E46BA07213640EC8D7C047225C7D5CD"/>
              </w:placeholder>
              <w:showingPlcHdr/>
            </w:sdtPr>
            <w:sdtEndPr/>
            <w:sdtContent>
              <w:p w14:paraId="797663C0" w14:textId="1A3565DE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E70388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7C763005" w14:textId="77777777" w:rsidTr="00B60FF0">
        <w:tc>
          <w:tcPr>
            <w:tcW w:w="3369" w:type="dxa"/>
            <w:tcBorders>
              <w:right w:val="single" w:sz="2" w:space="0" w:color="auto"/>
            </w:tcBorders>
          </w:tcPr>
          <w:p w14:paraId="4EEBAB48" w14:textId="61C0A023" w:rsidR="00026030" w:rsidRPr="00F85867" w:rsidRDefault="007E4D43" w:rsidP="00FE0C9C">
            <w:pPr>
              <w:rPr>
                <w:sz w:val="22"/>
                <w:szCs w:val="22"/>
              </w:rPr>
            </w:pPr>
            <w:r w:rsidRPr="00F85867">
              <w:rPr>
                <w:color w:val="FF0000"/>
                <w:sz w:val="22"/>
                <w:szCs w:val="22"/>
              </w:rPr>
              <w:t>*</w:t>
            </w:r>
            <w:r w:rsidRPr="00F85867">
              <w:rPr>
                <w:sz w:val="22"/>
                <w:szCs w:val="22"/>
              </w:rPr>
              <w:t xml:space="preserve"> </w:t>
            </w:r>
            <w:r w:rsidR="00C8622C" w:rsidRPr="00F85867">
              <w:rPr>
                <w:b/>
                <w:sz w:val="22"/>
                <w:szCs w:val="22"/>
              </w:rPr>
              <w:t>Contact person</w:t>
            </w:r>
            <w:r w:rsidR="00C8622C">
              <w:rPr>
                <w:b/>
                <w:sz w:val="22"/>
                <w:szCs w:val="22"/>
              </w:rPr>
              <w:t>`s</w:t>
            </w:r>
            <w:r w:rsidR="00C8622C" w:rsidRPr="00F85867">
              <w:rPr>
                <w:b/>
                <w:sz w:val="22"/>
                <w:szCs w:val="22"/>
              </w:rPr>
              <w:t xml:space="preserve"> </w:t>
            </w:r>
            <w:r w:rsidR="00C8622C">
              <w:rPr>
                <w:b/>
                <w:sz w:val="22"/>
                <w:szCs w:val="22"/>
              </w:rPr>
              <w:t>e</w:t>
            </w:r>
            <w:r w:rsidRPr="00F85867">
              <w:rPr>
                <w:b/>
                <w:sz w:val="22"/>
                <w:szCs w:val="22"/>
              </w:rPr>
              <w:t>-mail</w:t>
            </w:r>
          </w:p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52"/>
              <w:placeholder>
                <w:docPart w:val="ED1BD2FDC7DC40F5A27CE4B4FDC658B8"/>
              </w:placeholder>
              <w:showingPlcHdr/>
            </w:sdtPr>
            <w:sdtEndPr/>
            <w:sdtContent>
              <w:p w14:paraId="04423EF7" w14:textId="6CC7F452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589B6919" w14:textId="77777777" w:rsidTr="00C57F26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sz w:val="22"/>
                <w:szCs w:val="22"/>
              </w:rPr>
              <w:id w:val="36413014"/>
              <w:lock w:val="contentLocked"/>
              <w:placeholder>
                <w:docPart w:val="5C1E565C239F4A73BC6A3039B55BE0B5"/>
              </w:placeholder>
              <w:group/>
            </w:sdtPr>
            <w:sdtEndPr/>
            <w:sdtContent>
              <w:p w14:paraId="5D1D19AE" w14:textId="77777777" w:rsidR="00026030" w:rsidRPr="00F85867" w:rsidRDefault="007E4D43" w:rsidP="001536BF">
                <w:pPr>
                  <w:rPr>
                    <w:sz w:val="22"/>
                    <w:szCs w:val="22"/>
                  </w:rPr>
                </w:pPr>
                <w:r w:rsidRPr="00F85867">
                  <w:rPr>
                    <w:sz w:val="22"/>
                    <w:szCs w:val="22"/>
                  </w:rPr>
                  <w:t>Phone (incl. country code)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51"/>
              <w:placeholder>
                <w:docPart w:val="123E06BA0BAD40619A1FDD1FA27B98CD"/>
              </w:placeholder>
              <w:showingPlcHdr/>
            </w:sdtPr>
            <w:sdtEndPr/>
            <w:sdtContent>
              <w:p w14:paraId="630F2F6E" w14:textId="34037D50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1DAD9239" w14:textId="77777777" w:rsidTr="00C12936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sz w:val="22"/>
                <w:szCs w:val="22"/>
              </w:rPr>
              <w:id w:val="36413016"/>
              <w:lock w:val="contentLocked"/>
              <w:placeholder>
                <w:docPart w:val="ACABB6AA233342E08D26B1077A7FE708"/>
              </w:placeholder>
              <w:group/>
            </w:sdtPr>
            <w:sdtEndPr/>
            <w:sdtContent>
              <w:p w14:paraId="52FAD4E2" w14:textId="77777777" w:rsidR="00026030" w:rsidRPr="00F85867" w:rsidRDefault="007E4D43" w:rsidP="00C82A75">
                <w:pPr>
                  <w:rPr>
                    <w:sz w:val="22"/>
                    <w:szCs w:val="22"/>
                  </w:rPr>
                </w:pPr>
                <w:r w:rsidRPr="00F85867">
                  <w:rPr>
                    <w:sz w:val="22"/>
                    <w:szCs w:val="22"/>
                  </w:rPr>
                  <w:t>Website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49"/>
              <w:placeholder>
                <w:docPart w:val="64A319BD78284D62A42B544CC2A9901F"/>
              </w:placeholder>
              <w:showingPlcHdr/>
            </w:sdtPr>
            <w:sdtEndPr/>
            <w:sdtContent>
              <w:p w14:paraId="757ED490" w14:textId="265B204B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45E0DA4E" w14:textId="77777777" w:rsidTr="00405E85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sz w:val="22"/>
                <w:szCs w:val="22"/>
              </w:rPr>
              <w:id w:val="36413017"/>
              <w:lock w:val="contentLocked"/>
              <w:placeholder>
                <w:docPart w:val="1453AE945B5644D0A8A39E87C65A6470"/>
              </w:placeholder>
              <w:group/>
            </w:sdtPr>
            <w:sdtEndPr/>
            <w:sdtContent>
              <w:p w14:paraId="26CF5C91" w14:textId="77777777" w:rsidR="00026030" w:rsidRPr="00F85867" w:rsidRDefault="007E4D43" w:rsidP="00494C00">
                <w:pPr>
                  <w:rPr>
                    <w:sz w:val="22"/>
                    <w:szCs w:val="22"/>
                  </w:rPr>
                </w:pPr>
                <w:r w:rsidRPr="00F85867">
                  <w:rPr>
                    <w:sz w:val="22"/>
                    <w:szCs w:val="22"/>
                  </w:rPr>
                  <w:t>Social media accounts, Skype, etc.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48"/>
              <w:placeholder>
                <w:docPart w:val="4E9674768BF74900AE5AD99F8F4FEA9A"/>
              </w:placeholder>
              <w:showingPlcHdr/>
            </w:sdtPr>
            <w:sdtEndPr/>
            <w:sdtContent>
              <w:p w14:paraId="3C7093BF" w14:textId="088ADD34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7D137D16" w14:textId="77777777" w:rsidTr="000D7C18">
        <w:tc>
          <w:tcPr>
            <w:tcW w:w="3369" w:type="dxa"/>
            <w:tcBorders>
              <w:right w:val="single" w:sz="2" w:space="0" w:color="auto"/>
            </w:tcBorders>
          </w:tcPr>
          <w:p w14:paraId="5E23CCF5" w14:textId="613CABCF" w:rsidR="00026030" w:rsidRPr="00F85867" w:rsidRDefault="007E4D43" w:rsidP="00F82F23">
            <w:pPr>
              <w:rPr>
                <w:sz w:val="22"/>
                <w:szCs w:val="22"/>
              </w:rPr>
            </w:pPr>
            <w:r w:rsidRPr="00F85867">
              <w:rPr>
                <w:color w:val="FF0000"/>
                <w:sz w:val="22"/>
                <w:szCs w:val="22"/>
              </w:rPr>
              <w:t>*</w:t>
            </w:r>
            <w:r w:rsidRPr="00F85867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550538750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Pr="00F85867">
                  <w:rPr>
                    <w:b/>
                    <w:sz w:val="22"/>
                    <w:szCs w:val="22"/>
                  </w:rPr>
                  <w:t xml:space="preserve">Principal Employer’s Name </w:t>
                </w:r>
                <w:r w:rsidRPr="00F85867">
                  <w:rPr>
                    <w:sz w:val="22"/>
                    <w:szCs w:val="22"/>
                  </w:rPr>
                  <w:t>(if vacancy is handled by Recruitment</w:t>
                </w:r>
                <w:r w:rsidR="00C8622C">
                  <w:rPr>
                    <w:sz w:val="22"/>
                    <w:szCs w:val="22"/>
                  </w:rPr>
                  <w:t xml:space="preserve"> or </w:t>
                </w:r>
                <w:r>
                  <w:rPr>
                    <w:sz w:val="22"/>
                    <w:szCs w:val="22"/>
                  </w:rPr>
                  <w:t>Staffing</w:t>
                </w:r>
                <w:r w:rsidRPr="00F85867">
                  <w:rPr>
                    <w:sz w:val="22"/>
                    <w:szCs w:val="22"/>
                  </w:rPr>
                  <w:t xml:space="preserve"> Agency</w:t>
                </w:r>
                <w:r>
                  <w:rPr>
                    <w:sz w:val="22"/>
                    <w:szCs w:val="22"/>
                  </w:rPr>
                  <w:t xml:space="preserve"> or EURES</w:t>
                </w:r>
                <w:r w:rsidRPr="00F85867">
                  <w:rPr>
                    <w:sz w:val="22"/>
                    <w:szCs w:val="22"/>
                  </w:rPr>
                  <w:t>)</w:t>
                </w:r>
              </w:sdtContent>
            </w:sdt>
          </w:p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47"/>
              <w:placeholder>
                <w:docPart w:val="453DFB73ECB14C289DA8886CF15BBF0A"/>
              </w:placeholder>
              <w:showingPlcHdr/>
            </w:sdtPr>
            <w:sdtEndPr/>
            <w:sdtContent>
              <w:p w14:paraId="2FC03DE6" w14:textId="3CFB25D6" w:rsidR="00026030" w:rsidRPr="00F85867" w:rsidRDefault="007E4D43" w:rsidP="00FE0C9C">
                <w:pPr>
                  <w:rPr>
                    <w:bCs/>
                    <w:caps/>
                    <w:sz w:val="22"/>
                    <w:szCs w:val="22"/>
                  </w:rPr>
                </w:pPr>
                <w:r w:rsidRPr="00E70388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</w:tbl>
    <w:p w14:paraId="55C7DB17" w14:textId="77777777" w:rsidR="00AA4BE6" w:rsidRPr="00F85867" w:rsidRDefault="00AA4BE6">
      <w:pPr>
        <w:rPr>
          <w:sz w:val="22"/>
          <w:szCs w:val="22"/>
        </w:rPr>
      </w:pPr>
    </w:p>
    <w:sdt>
      <w:sdtPr>
        <w:rPr>
          <w:b/>
          <w:bCs/>
          <w:caps/>
          <w:sz w:val="22"/>
          <w:szCs w:val="22"/>
        </w:rPr>
        <w:id w:val="261969097"/>
        <w:lock w:val="contentLocked"/>
        <w:placeholder>
          <w:docPart w:val="DefaultPlaceholder_-1854013440"/>
        </w:placeholder>
        <w:group/>
      </w:sdtPr>
      <w:sdtEndPr>
        <w:rPr>
          <w:b w:val="0"/>
          <w:caps w:val="0"/>
        </w:rPr>
      </w:sdtEndPr>
      <w:sdtContent>
        <w:p w14:paraId="6F2CE36F" w14:textId="132EDC88" w:rsidR="00AA4BE6" w:rsidRPr="00F85867" w:rsidRDefault="007E4D43" w:rsidP="00AA4BE6">
          <w:pPr>
            <w:ind w:hanging="360"/>
            <w:rPr>
              <w:b/>
              <w:bCs/>
              <w:caps/>
              <w:sz w:val="22"/>
              <w:szCs w:val="22"/>
            </w:rPr>
          </w:pPr>
          <w:r w:rsidRPr="00F85867">
            <w:rPr>
              <w:b/>
              <w:bCs/>
              <w:caps/>
              <w:sz w:val="22"/>
              <w:szCs w:val="22"/>
            </w:rPr>
            <w:t xml:space="preserve">Description of </w:t>
          </w:r>
          <w:r w:rsidR="000A667D" w:rsidRPr="00F85867">
            <w:rPr>
              <w:b/>
              <w:bCs/>
              <w:caps/>
              <w:sz w:val="22"/>
              <w:szCs w:val="22"/>
            </w:rPr>
            <w:t>EMPLOYER</w:t>
          </w:r>
          <w:r w:rsidR="00026030" w:rsidRPr="00026030">
            <w:rPr>
              <w:bCs/>
              <w:sz w:val="22"/>
              <w:szCs w:val="22"/>
            </w:rPr>
            <w:t xml:space="preserve"> (optional)</w:t>
          </w:r>
        </w:p>
      </w:sdtContent>
    </w:sdt>
    <w:tbl>
      <w:tblPr>
        <w:tblStyle w:val="TableGrid"/>
        <w:tblW w:w="9637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637"/>
      </w:tblGrid>
      <w:tr w:rsidR="000309CF" w14:paraId="7880EB1B" w14:textId="77777777" w:rsidTr="002655BA">
        <w:tc>
          <w:tcPr>
            <w:tcW w:w="9637" w:type="dxa"/>
          </w:tcPr>
          <w:sdt>
            <w:sdtPr>
              <w:rPr>
                <w:bCs/>
                <w:sz w:val="22"/>
                <w:szCs w:val="22"/>
              </w:rPr>
              <w:id w:val="93379636"/>
              <w:placeholder>
                <w:docPart w:val="4227B9CBA31D43B2A21958E7CC2F33B8"/>
              </w:placeholder>
              <w:showingPlcHdr/>
            </w:sdtPr>
            <w:sdtEndPr/>
            <w:sdtContent>
              <w:p w14:paraId="281E109D" w14:textId="77777777" w:rsidR="00DE1937" w:rsidRPr="00F85867" w:rsidRDefault="007E4D43" w:rsidP="00FE0C9C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 xml:space="preserve">Click here to enter </w:t>
                </w: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text.</w:t>
                </w:r>
              </w:p>
            </w:sdtContent>
          </w:sdt>
          <w:p w14:paraId="2470111B" w14:textId="77777777" w:rsidR="00DE1937" w:rsidRPr="00F85867" w:rsidRDefault="00DE1937" w:rsidP="00FE0C9C">
            <w:pPr>
              <w:rPr>
                <w:bCs/>
                <w:sz w:val="22"/>
                <w:szCs w:val="22"/>
              </w:rPr>
            </w:pPr>
          </w:p>
          <w:p w14:paraId="7A4D09E1" w14:textId="65F33E2B" w:rsidR="00AA4BE6" w:rsidRPr="00F85867" w:rsidRDefault="007E4D43" w:rsidP="00E70388">
            <w:pPr>
              <w:rPr>
                <w:bCs/>
                <w:sz w:val="22"/>
                <w:szCs w:val="22"/>
              </w:rPr>
            </w:pPr>
            <w:sdt>
              <w:sdtPr>
                <w:rPr>
                  <w:bCs/>
                  <w:sz w:val="22"/>
                  <w:szCs w:val="22"/>
                </w:rPr>
                <w:id w:val="2135517749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843F0E" w:rsidRPr="00F85867">
                  <w:rPr>
                    <w:bCs/>
                    <w:sz w:val="22"/>
                    <w:szCs w:val="22"/>
                  </w:rPr>
                  <w:t xml:space="preserve">Number of employees in </w:t>
                </w:r>
                <w:r w:rsidR="00F82F23" w:rsidRPr="00F85867">
                  <w:rPr>
                    <w:bCs/>
                    <w:sz w:val="22"/>
                    <w:szCs w:val="22"/>
                  </w:rPr>
                  <w:t xml:space="preserve">the </w:t>
                </w:r>
                <w:r w:rsidR="00843F0E" w:rsidRPr="00F85867">
                  <w:rPr>
                    <w:bCs/>
                    <w:sz w:val="22"/>
                    <w:szCs w:val="22"/>
                  </w:rPr>
                  <w:t>company</w:t>
                </w:r>
              </w:sdtContent>
            </w:sdt>
            <w:r w:rsidR="00843F0E" w:rsidRPr="00F85867">
              <w:rPr>
                <w:bCs/>
                <w:sz w:val="22"/>
                <w:szCs w:val="22"/>
              </w:rPr>
              <w:t xml:space="preserve"> </w:t>
            </w:r>
            <w:r w:rsidR="00FE13C8">
              <w:rPr>
                <w:bCs/>
                <w:sz w:val="22"/>
                <w:szCs w:val="22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70388">
              <w:rPr>
                <w:bCs/>
                <w:sz w:val="22"/>
                <w:szCs w:val="22"/>
                <w:shd w:val="clear" w:color="auto" w:fill="D9D9D9" w:themeFill="background1" w:themeFillShade="D9"/>
              </w:rPr>
              <w:instrText xml:space="preserve"> FORMTEXT </w:instrText>
            </w:r>
            <w:r w:rsidR="00FE13C8">
              <w:rPr>
                <w:bCs/>
                <w:sz w:val="22"/>
                <w:szCs w:val="22"/>
                <w:shd w:val="clear" w:color="auto" w:fill="D9D9D9" w:themeFill="background1" w:themeFillShade="D9"/>
              </w:rPr>
            </w:r>
            <w:r w:rsidR="00FE13C8">
              <w:rPr>
                <w:bCs/>
                <w:sz w:val="22"/>
                <w:szCs w:val="22"/>
                <w:shd w:val="clear" w:color="auto" w:fill="D9D9D9" w:themeFill="background1" w:themeFillShade="D9"/>
              </w:rPr>
              <w:fldChar w:fldCharType="separate"/>
            </w:r>
            <w:r w:rsidR="00E70388">
              <w:rPr>
                <w:bCs/>
                <w:noProof/>
                <w:sz w:val="22"/>
                <w:szCs w:val="22"/>
                <w:shd w:val="clear" w:color="auto" w:fill="D9D9D9" w:themeFill="background1" w:themeFillShade="D9"/>
              </w:rPr>
              <w:t> </w:t>
            </w:r>
            <w:r w:rsidR="00E70388">
              <w:rPr>
                <w:bCs/>
                <w:noProof/>
                <w:sz w:val="22"/>
                <w:szCs w:val="22"/>
                <w:shd w:val="clear" w:color="auto" w:fill="D9D9D9" w:themeFill="background1" w:themeFillShade="D9"/>
              </w:rPr>
              <w:t> </w:t>
            </w:r>
            <w:r w:rsidR="00E70388">
              <w:rPr>
                <w:bCs/>
                <w:noProof/>
                <w:sz w:val="22"/>
                <w:szCs w:val="22"/>
                <w:shd w:val="clear" w:color="auto" w:fill="D9D9D9" w:themeFill="background1" w:themeFillShade="D9"/>
              </w:rPr>
              <w:t> </w:t>
            </w:r>
            <w:r w:rsidR="00E70388">
              <w:rPr>
                <w:bCs/>
                <w:noProof/>
                <w:sz w:val="22"/>
                <w:szCs w:val="22"/>
                <w:shd w:val="clear" w:color="auto" w:fill="D9D9D9" w:themeFill="background1" w:themeFillShade="D9"/>
              </w:rPr>
              <w:t> </w:t>
            </w:r>
            <w:r w:rsidR="00E70388">
              <w:rPr>
                <w:bCs/>
                <w:noProof/>
                <w:sz w:val="22"/>
                <w:szCs w:val="22"/>
                <w:shd w:val="clear" w:color="auto" w:fill="D9D9D9" w:themeFill="background1" w:themeFillShade="D9"/>
              </w:rPr>
              <w:t> </w:t>
            </w:r>
            <w:r w:rsidR="00FE13C8">
              <w:rPr>
                <w:bCs/>
                <w:sz w:val="22"/>
                <w:szCs w:val="22"/>
                <w:shd w:val="clear" w:color="auto" w:fill="D9D9D9" w:themeFill="background1" w:themeFillShade="D9"/>
              </w:rPr>
              <w:fldChar w:fldCharType="end"/>
            </w:r>
          </w:p>
        </w:tc>
      </w:tr>
    </w:tbl>
    <w:p w14:paraId="04C85A15" w14:textId="77777777" w:rsidR="000B7990" w:rsidRPr="00F85867" w:rsidRDefault="000B7990" w:rsidP="001536BF">
      <w:pPr>
        <w:ind w:hanging="360"/>
        <w:rPr>
          <w:b/>
          <w:bCs/>
          <w:caps/>
          <w:sz w:val="22"/>
          <w:szCs w:val="22"/>
        </w:rPr>
      </w:pPr>
    </w:p>
    <w:sdt>
      <w:sdtPr>
        <w:rPr>
          <w:b/>
          <w:bCs/>
          <w:caps/>
          <w:sz w:val="22"/>
          <w:szCs w:val="22"/>
        </w:rPr>
        <w:id w:val="-1724436289"/>
        <w:lock w:val="contentLocked"/>
        <w:placeholder>
          <w:docPart w:val="DefaultPlaceholder_-1854013440"/>
        </w:placeholder>
        <w:group/>
      </w:sdtPr>
      <w:sdtEndPr/>
      <w:sdtContent>
        <w:p w14:paraId="15348111" w14:textId="34CD8CB6" w:rsidR="00F82F23" w:rsidRPr="00F85867" w:rsidRDefault="007E4D43" w:rsidP="00F82F23">
          <w:pPr>
            <w:ind w:hanging="360"/>
            <w:rPr>
              <w:b/>
              <w:bCs/>
              <w:caps/>
              <w:sz w:val="22"/>
              <w:szCs w:val="22"/>
            </w:rPr>
          </w:pPr>
          <w:r w:rsidRPr="00F85867">
            <w:rPr>
              <w:b/>
              <w:bCs/>
              <w:caps/>
              <w:sz w:val="22"/>
              <w:szCs w:val="22"/>
            </w:rPr>
            <w:t>vacancy</w:t>
          </w:r>
        </w:p>
      </w:sdtContent>
    </w:sdt>
    <w:tbl>
      <w:tblPr>
        <w:tblStyle w:val="TableGrid"/>
        <w:tblW w:w="96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369"/>
        <w:gridCol w:w="6268"/>
      </w:tblGrid>
      <w:tr w:rsidR="000309CF" w14:paraId="32310360" w14:textId="77777777" w:rsidTr="00721B38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p w14:paraId="24478A05" w14:textId="3A23FB74" w:rsidR="00984A40" w:rsidRPr="00F85867" w:rsidRDefault="007E4D43" w:rsidP="00721B38">
            <w:pPr>
              <w:rPr>
                <w:color w:val="FF0000"/>
                <w:sz w:val="22"/>
                <w:szCs w:val="22"/>
              </w:rPr>
            </w:pPr>
            <w:r w:rsidRPr="00F85867">
              <w:rPr>
                <w:color w:val="FF0000"/>
                <w:sz w:val="22"/>
                <w:szCs w:val="22"/>
              </w:rPr>
              <w:t>*</w:t>
            </w:r>
            <w:r w:rsidRPr="00F85867">
              <w:rPr>
                <w:sz w:val="22"/>
                <w:szCs w:val="22"/>
              </w:rPr>
              <w:t xml:space="preserve"> </w:t>
            </w:r>
            <w:r w:rsidRPr="00C8622C">
              <w:rPr>
                <w:b/>
                <w:sz w:val="22"/>
                <w:szCs w:val="22"/>
              </w:rPr>
              <w:t xml:space="preserve">Job ID number </w:t>
            </w:r>
            <w:r w:rsidR="00761D2E">
              <w:rPr>
                <w:b/>
                <w:sz w:val="22"/>
                <w:szCs w:val="22"/>
              </w:rPr>
              <w:t xml:space="preserve">and link to vacancy </w:t>
            </w:r>
            <w:r w:rsidRPr="00C8622C">
              <w:rPr>
                <w:b/>
                <w:sz w:val="22"/>
                <w:szCs w:val="22"/>
              </w:rPr>
              <w:t>on national and/or EURES portal</w:t>
            </w:r>
          </w:p>
        </w:tc>
        <w:sdt>
          <w:sdtPr>
            <w:rPr>
              <w:bCs/>
              <w:color w:val="0000FF"/>
              <w:sz w:val="22"/>
              <w:szCs w:val="22"/>
              <w:u w:val="single"/>
            </w:rPr>
            <w:id w:val="93379858"/>
            <w:placeholder>
              <w:docPart w:val="A250B7CAAD3346EFBDA1DE138896DF5A"/>
            </w:placeholder>
            <w:showingPlcHdr/>
            <w:text/>
          </w:sdtPr>
          <w:sdtEndPr/>
          <w:sdtContent>
            <w:tc>
              <w:tcPr>
                <w:tcW w:w="6268" w:type="dxa"/>
                <w:tcBorders>
                  <w:top w:val="single" w:sz="2" w:space="0" w:color="auto"/>
                  <w:left w:val="single" w:sz="2" w:space="0" w:color="auto"/>
                  <w:bottom w:val="single" w:sz="2" w:space="0" w:color="auto"/>
                  <w:right w:val="single" w:sz="2" w:space="0" w:color="auto"/>
                </w:tcBorders>
              </w:tcPr>
              <w:p w14:paraId="67869C8F" w14:textId="77777777" w:rsidR="00984A40" w:rsidRDefault="007E4D43" w:rsidP="00721B38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tc>
          </w:sdtContent>
        </w:sdt>
      </w:tr>
      <w:tr w:rsidR="000309CF" w14:paraId="7E300FF4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1487311151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1A482DD0" w14:textId="190AF031" w:rsidR="00586C5B" w:rsidRPr="00F85867" w:rsidRDefault="007E4D43" w:rsidP="00FE0C9C">
                <w:pPr>
                  <w:rPr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Job title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666"/>
              <w:placeholder>
                <w:docPart w:val="6B4088A297B447AC8BADEE93603DCCAB"/>
              </w:placeholder>
              <w:showingPlcHdr/>
            </w:sdtPr>
            <w:sdtEndPr/>
            <w:sdtContent>
              <w:p w14:paraId="5E1246B9" w14:textId="77777777" w:rsidR="00586C5B" w:rsidRPr="00F85867" w:rsidRDefault="007E4D43" w:rsidP="00E70388">
                <w:pPr>
                  <w:rPr>
                    <w:bCs/>
                    <w:sz w:val="22"/>
                    <w:szCs w:val="22"/>
                  </w:rPr>
                </w:pPr>
                <w:r w:rsidRPr="00E70388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4E5B1886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92401490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52BED1D1" w14:textId="118D854C" w:rsidR="003D67D1" w:rsidRPr="00F85867" w:rsidRDefault="007E4D43" w:rsidP="00320AE0">
                <w:pPr>
                  <w:rPr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 xml:space="preserve">Number of </w:t>
                </w:r>
                <w:r w:rsidR="00320AE0" w:rsidRPr="00F85867">
                  <w:rPr>
                    <w:b/>
                    <w:sz w:val="22"/>
                    <w:szCs w:val="22"/>
                  </w:rPr>
                  <w:t>persons required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738"/>
              <w:placeholder>
                <w:docPart w:val="A0D825F76A4B4FFF8F37EE89FA0DA155"/>
              </w:placeholder>
              <w:showingPlcHdr/>
            </w:sdtPr>
            <w:sdtEndPr/>
            <w:sdtContent>
              <w:p w14:paraId="7D840FB2" w14:textId="77777777" w:rsidR="003D67D1" w:rsidRPr="00F85867" w:rsidRDefault="007E4D43" w:rsidP="00F04DD5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 xml:space="preserve">Click here to enter </w:t>
                </w:r>
                <w:r w:rsidR="00C82A75"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number</w:t>
                </w: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.</w:t>
                </w:r>
              </w:p>
            </w:sdtContent>
          </w:sdt>
        </w:tc>
      </w:tr>
      <w:tr w:rsidR="000309CF" w14:paraId="65E400F4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1845047892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17C8A612" w14:textId="01EE88A4" w:rsidR="003D67D1" w:rsidRPr="00F85867" w:rsidRDefault="007E4D43" w:rsidP="00681BA5">
                <w:pPr>
                  <w:rPr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Main duties</w:t>
                </w:r>
                <w:r w:rsidR="00DC2361">
                  <w:rPr>
                    <w:b/>
                    <w:sz w:val="22"/>
                    <w:szCs w:val="22"/>
                  </w:rPr>
                  <w:t xml:space="preserve"> and responsibilities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741"/>
              <w:placeholder>
                <w:docPart w:val="E03311A2FDB04FCD95DC90420041DD60"/>
              </w:placeholder>
              <w:showingPlcHdr/>
            </w:sdtPr>
            <w:sdtEndPr/>
            <w:sdtContent>
              <w:p w14:paraId="0797CEC5" w14:textId="77777777" w:rsidR="003D67D1" w:rsidRPr="00F85867" w:rsidRDefault="007E4D43" w:rsidP="00D30373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22B5993D" w14:textId="77777777" w:rsidTr="00026030">
        <w:trPr>
          <w:cantSplit/>
          <w:trHeight w:val="1195"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299585005"/>
              <w:lock w:val="contentLocked"/>
              <w:placeholder>
                <w:docPart w:val="666904C9CFE647939B081477F4DC8DCC"/>
              </w:placeholder>
              <w:group/>
            </w:sdtPr>
            <w:sdtEndPr>
              <w:rPr>
                <w:color w:val="auto"/>
              </w:rPr>
            </w:sdtEndPr>
            <w:sdtContent>
              <w:p w14:paraId="770582FA" w14:textId="73DD3958" w:rsidR="00A83E50" w:rsidRPr="00F85867" w:rsidRDefault="007E4D43" w:rsidP="00B07CB8">
                <w:pPr>
                  <w:rPr>
                    <w:b/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Skills required:</w:t>
                </w:r>
              </w:p>
              <w:p w14:paraId="297EB811" w14:textId="77777777" w:rsidR="00A83E50" w:rsidRPr="0033341B" w:rsidRDefault="007E4D43" w:rsidP="00BC27A2">
                <w:pPr>
                  <w:ind w:left="720"/>
                  <w:rPr>
                    <w:sz w:val="22"/>
                    <w:szCs w:val="22"/>
                  </w:rPr>
                </w:pPr>
                <w:r w:rsidRPr="0033341B">
                  <w:rPr>
                    <w:sz w:val="22"/>
                    <w:szCs w:val="22"/>
                  </w:rPr>
                  <w:t>education,</w:t>
                </w:r>
              </w:p>
              <w:p w14:paraId="7D6838C4" w14:textId="77777777" w:rsidR="00A83E50" w:rsidRPr="0033341B" w:rsidRDefault="007E4D43" w:rsidP="00BC27A2">
                <w:pPr>
                  <w:ind w:left="720"/>
                  <w:rPr>
                    <w:sz w:val="22"/>
                    <w:szCs w:val="22"/>
                  </w:rPr>
                </w:pPr>
                <w:r w:rsidRPr="0033341B">
                  <w:rPr>
                    <w:sz w:val="22"/>
                    <w:szCs w:val="22"/>
                  </w:rPr>
                  <w:t>work experience,</w:t>
                </w:r>
              </w:p>
              <w:p w14:paraId="2256BA2E" w14:textId="77777777" w:rsidR="00A83E50" w:rsidRPr="0033341B" w:rsidRDefault="007E4D43" w:rsidP="00BC27A2">
                <w:pPr>
                  <w:ind w:left="720"/>
                  <w:rPr>
                    <w:sz w:val="22"/>
                    <w:szCs w:val="22"/>
                  </w:rPr>
                </w:pPr>
                <w:r w:rsidRPr="0033341B">
                  <w:rPr>
                    <w:sz w:val="22"/>
                    <w:szCs w:val="22"/>
                  </w:rPr>
                  <w:t>language,</w:t>
                </w:r>
              </w:p>
              <w:p w14:paraId="74313DAA" w14:textId="77777777" w:rsidR="00A83E50" w:rsidRPr="0033341B" w:rsidRDefault="007E4D43" w:rsidP="00BC27A2">
                <w:pPr>
                  <w:ind w:left="720"/>
                  <w:rPr>
                    <w:sz w:val="22"/>
                    <w:szCs w:val="22"/>
                  </w:rPr>
                </w:pPr>
                <w:r w:rsidRPr="0033341B">
                  <w:rPr>
                    <w:sz w:val="22"/>
                    <w:szCs w:val="22"/>
                  </w:rPr>
                  <w:t>qualifications,</w:t>
                </w:r>
              </w:p>
              <w:p w14:paraId="32755459" w14:textId="77777777" w:rsidR="00A83E50" w:rsidRDefault="007E4D43" w:rsidP="00BC27A2">
                <w:pPr>
                  <w:ind w:left="720"/>
                  <w:rPr>
                    <w:sz w:val="22"/>
                    <w:szCs w:val="22"/>
                  </w:rPr>
                </w:pPr>
                <w:r w:rsidRPr="0033341B">
                  <w:rPr>
                    <w:sz w:val="22"/>
                    <w:szCs w:val="22"/>
                  </w:rPr>
                  <w:t>certificates</w:t>
                </w:r>
                <w:r>
                  <w:rPr>
                    <w:sz w:val="22"/>
                    <w:szCs w:val="22"/>
                  </w:rPr>
                  <w:t>,</w:t>
                </w:r>
              </w:p>
              <w:p w14:paraId="66B71350" w14:textId="77777777" w:rsidR="00A83E50" w:rsidRDefault="007E4D43" w:rsidP="00BC27A2">
                <w:pPr>
                  <w:ind w:left="72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personal skills</w:t>
                </w:r>
                <w:r w:rsidRPr="0033341B">
                  <w:rPr>
                    <w:sz w:val="22"/>
                    <w:szCs w:val="22"/>
                  </w:rPr>
                  <w:t xml:space="preserve"> etc.</w:t>
                </w:r>
              </w:p>
              <w:p w14:paraId="2017A37D" w14:textId="0A1F7521" w:rsidR="00A83E50" w:rsidRPr="00F85867" w:rsidRDefault="007E4D43" w:rsidP="00C8622C">
                <w:pPr>
                  <w:ind w:left="72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other e.g. d</w:t>
                </w:r>
                <w:r w:rsidRPr="00F85867">
                  <w:rPr>
                    <w:sz w:val="22"/>
                    <w:szCs w:val="22"/>
                  </w:rPr>
                  <w:t>riving licence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-430044617"/>
              <w:placeholder>
                <w:docPart w:val="F28C31FC29AE41E39720BF514492DBCB"/>
              </w:placeholder>
              <w:showingPlcHdr/>
            </w:sdtPr>
            <w:sdtEndPr/>
            <w:sdtContent>
              <w:p w14:paraId="302BFDD5" w14:textId="0EE7D05A" w:rsidR="00A83E50" w:rsidRPr="00F85867" w:rsidRDefault="007E4D43" w:rsidP="00826553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 xml:space="preserve">Click here to enter </w:t>
                </w: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text.</w:t>
                </w:r>
              </w:p>
            </w:sdtContent>
          </w:sdt>
        </w:tc>
      </w:tr>
      <w:tr w:rsidR="000309CF" w14:paraId="78A611EE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1626890844"/>
              <w:lock w:val="contentLocked"/>
              <w:placeholder>
                <w:docPart w:val="666904C9CFE647939B081477F4DC8DCC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24E1EC24" w14:textId="479B6B9E" w:rsidR="00A83E50" w:rsidRPr="00F85867" w:rsidRDefault="007E4D43" w:rsidP="00D30373">
                <w:pPr>
                  <w:rPr>
                    <w:b/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Weekly working hours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745"/>
              <w:placeholder>
                <w:docPart w:val="7A7DB805536B4CB4BF9DC0C8E2B2815F"/>
              </w:placeholder>
              <w:showingPlcHdr/>
            </w:sdtPr>
            <w:sdtEndPr/>
            <w:sdtContent>
              <w:p w14:paraId="0A2CEDA9" w14:textId="77777777" w:rsidR="00A83E50" w:rsidRPr="00F85867" w:rsidRDefault="007E4D43" w:rsidP="00C82A75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number.</w:t>
                </w:r>
              </w:p>
            </w:sdtContent>
          </w:sdt>
        </w:tc>
      </w:tr>
      <w:tr w:rsidR="000309CF" w14:paraId="4DACCD3E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sz w:val="22"/>
                <w:szCs w:val="22"/>
              </w:rPr>
              <w:id w:val="-476841585"/>
              <w:lock w:val="contentLocked"/>
              <w:placeholder>
                <w:docPart w:val="666904C9CFE647939B081477F4DC8DCC"/>
              </w:placeholder>
              <w:group/>
            </w:sdtPr>
            <w:sdtEndPr/>
            <w:sdtContent>
              <w:p w14:paraId="160AD7BE" w14:textId="1E8F12A1" w:rsidR="00A83E50" w:rsidRPr="00F85867" w:rsidRDefault="007E4D43" w:rsidP="00D30373">
                <w:pPr>
                  <w:rPr>
                    <w:sz w:val="22"/>
                    <w:szCs w:val="22"/>
                  </w:rPr>
                </w:pPr>
                <w:r w:rsidRPr="00F85867">
                  <w:rPr>
                    <w:sz w:val="22"/>
                    <w:szCs w:val="22"/>
                  </w:rPr>
                  <w:t>Working days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80179"/>
              <w:placeholder>
                <w:docPart w:val="B3E607FD2F5648AD8BD6B37797AE8314"/>
              </w:placeholder>
              <w:showingPlcHdr/>
            </w:sdtPr>
            <w:sdtEndPr/>
            <w:sdtContent>
              <w:p w14:paraId="3903464D" w14:textId="2CF5AC45" w:rsidR="00701AE7" w:rsidRDefault="007E4D43" w:rsidP="00C82A75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number.</w:t>
                </w:r>
              </w:p>
            </w:sdtContent>
          </w:sdt>
          <w:p w14:paraId="67DEA616" w14:textId="7527EA56" w:rsidR="00A83E50" w:rsidRPr="00701AE7" w:rsidRDefault="007E4D43" w:rsidP="00701AE7">
            <w:pPr>
              <w:tabs>
                <w:tab w:val="left" w:pos="90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</w:r>
          </w:p>
        </w:tc>
      </w:tr>
      <w:tr w:rsidR="000309CF" w14:paraId="43B8B84B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1610849436"/>
              <w:lock w:val="contentLocked"/>
              <w:placeholder>
                <w:docPart w:val="666904C9CFE647939B081477F4DC8DCC"/>
              </w:placeholder>
              <w:group/>
            </w:sdtPr>
            <w:sdtEndPr>
              <w:rPr>
                <w:color w:val="auto"/>
              </w:rPr>
            </w:sdtEndPr>
            <w:sdtContent>
              <w:p w14:paraId="794A921F" w14:textId="23D15049" w:rsidR="00A83E50" w:rsidRPr="00F85867" w:rsidRDefault="007E4D43" w:rsidP="00D30373">
                <w:pPr>
                  <w:rPr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 xml:space="preserve">Job type </w:t>
                </w:r>
                <w:r w:rsidRPr="00F85867">
                  <w:rPr>
                    <w:sz w:val="22"/>
                    <w:szCs w:val="22"/>
                  </w:rPr>
                  <w:t>(full time, part time, shift, night work)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744"/>
              <w:placeholder>
                <w:docPart w:val="29696F81D70C4D7C9662F9B3832909A0"/>
              </w:placeholder>
              <w:showingPlcHdr/>
            </w:sdtPr>
            <w:sdtEndPr/>
            <w:sdtContent>
              <w:p w14:paraId="3CD49DDB" w14:textId="374FB2AE" w:rsidR="00701AE7" w:rsidRDefault="007E4D43" w:rsidP="00D30373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  <w:p w14:paraId="0786A12B" w14:textId="03BE504D" w:rsidR="00A83E50" w:rsidRPr="00701AE7" w:rsidRDefault="00A83E50" w:rsidP="00701AE7">
            <w:pPr>
              <w:rPr>
                <w:sz w:val="22"/>
                <w:szCs w:val="22"/>
              </w:rPr>
            </w:pPr>
          </w:p>
        </w:tc>
      </w:tr>
      <w:tr w:rsidR="000309CF" w14:paraId="194ABC24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1410989185"/>
              <w:lock w:val="contentLocked"/>
              <w:placeholder>
                <w:docPart w:val="666904C9CFE647939B081477F4DC8DCC"/>
              </w:placeholder>
              <w:group/>
            </w:sdtPr>
            <w:sdtEndPr>
              <w:rPr>
                <w:color w:val="auto"/>
              </w:rPr>
            </w:sdtEndPr>
            <w:sdtContent>
              <w:p w14:paraId="2082F801" w14:textId="1DFB8A42" w:rsidR="00A83E50" w:rsidRPr="00F85867" w:rsidRDefault="007E4D43" w:rsidP="00D30373">
                <w:pPr>
                  <w:rPr>
                    <w:b/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Contract type and duration</w:t>
                </w:r>
                <w:r w:rsidRPr="00F85867">
                  <w:rPr>
                    <w:sz w:val="22"/>
                    <w:szCs w:val="22"/>
                  </w:rPr>
                  <w:t xml:space="preserve"> (permanent, temporary, seasonal</w:t>
                </w:r>
                <w:r>
                  <w:rPr>
                    <w:sz w:val="22"/>
                    <w:szCs w:val="22"/>
                  </w:rPr>
                  <w:t>, other e.g. project</w:t>
                </w:r>
                <w:r w:rsidRPr="00F85867">
                  <w:rPr>
                    <w:sz w:val="22"/>
                    <w:szCs w:val="22"/>
                  </w:rPr>
                  <w:t>)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742"/>
              <w:placeholder>
                <w:docPart w:val="A56CCACDA8D642E2AB9A2A999D31AAD3"/>
              </w:placeholder>
              <w:showingPlcHdr/>
            </w:sdtPr>
            <w:sdtEndPr/>
            <w:sdtContent>
              <w:p w14:paraId="55603BCA" w14:textId="2AA9944A" w:rsidR="00A83E50" w:rsidRPr="00761D2E" w:rsidRDefault="007E4D43" w:rsidP="00701AE7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  <w:tr w:rsidR="000309CF" w14:paraId="2FF193DA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1822411113"/>
              <w:lock w:val="contentLocked"/>
              <w:placeholder>
                <w:docPart w:val="666904C9CFE647939B081477F4DC8DCC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63205F28" w14:textId="6C63CB54" w:rsidR="00A83E50" w:rsidRPr="00F85867" w:rsidRDefault="007E4D43" w:rsidP="00FD02FB">
                <w:pPr>
                  <w:rPr>
                    <w:sz w:val="22"/>
                    <w:szCs w:val="22"/>
                  </w:rPr>
                </w:pPr>
                <w:r>
                  <w:rPr>
                    <w:color w:val="FF0000"/>
                    <w:sz w:val="22"/>
                    <w:szCs w:val="22"/>
                  </w:rPr>
                  <w:t xml:space="preserve"> </w:t>
                </w:r>
                <w:r w:rsidRPr="00875B04">
                  <w:rPr>
                    <w:b/>
                    <w:color w:val="FF0000"/>
                    <w:sz w:val="22"/>
                    <w:szCs w:val="22"/>
                  </w:rPr>
                  <w:t xml:space="preserve"> </w:t>
                </w:r>
                <w:r w:rsidRPr="00875B04">
                  <w:rPr>
                    <w:b/>
                    <w:sz w:val="22"/>
                    <w:szCs w:val="22"/>
                  </w:rPr>
                  <w:t>Desired job start date and if applicable end date of contract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-638342303"/>
              <w:placeholder>
                <w:docPart w:val="29F391875F20403F8B55329CB49D5A1D"/>
              </w:placeholder>
              <w:showingPlcHdr/>
            </w:sdtPr>
            <w:sdtEndPr/>
            <w:sdtContent>
              <w:p w14:paraId="5CA48E3D" w14:textId="162DA507" w:rsidR="00701AE7" w:rsidRDefault="007E4D43" w:rsidP="00FD02FB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  <w:p w14:paraId="7020CB17" w14:textId="46AAAA15" w:rsidR="00761D2E" w:rsidRPr="00701AE7" w:rsidRDefault="00761D2E" w:rsidP="00701AE7">
            <w:pPr>
              <w:rPr>
                <w:sz w:val="22"/>
                <w:szCs w:val="22"/>
              </w:rPr>
            </w:pPr>
          </w:p>
        </w:tc>
      </w:tr>
      <w:tr w:rsidR="000309CF" w14:paraId="76EC7F31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367991542"/>
              <w:lock w:val="contentLocked"/>
              <w:placeholder>
                <w:docPart w:val="666904C9CFE647939B081477F4DC8DCC"/>
              </w:placeholder>
              <w:group/>
            </w:sdtPr>
            <w:sdtEndPr>
              <w:rPr>
                <w:color w:val="auto"/>
              </w:rPr>
            </w:sdtEndPr>
            <w:sdtContent>
              <w:p w14:paraId="61C1D5EE" w14:textId="32A813B6" w:rsidR="00A83E50" w:rsidRPr="00F85867" w:rsidRDefault="007E4D43" w:rsidP="00FD02FB">
                <w:pPr>
                  <w:rPr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Place of work</w:t>
                </w:r>
                <w:r w:rsidRPr="00F85867">
                  <w:rPr>
                    <w:sz w:val="22"/>
                    <w:szCs w:val="22"/>
                  </w:rPr>
                  <w:t xml:space="preserve"> (</w:t>
                </w:r>
                <w:r>
                  <w:rPr>
                    <w:sz w:val="22"/>
                    <w:szCs w:val="22"/>
                  </w:rPr>
                  <w:t>country, city</w:t>
                </w:r>
                <w:r w:rsidRPr="00F85867">
                  <w:rPr>
                    <w:sz w:val="22"/>
                    <w:szCs w:val="22"/>
                  </w:rPr>
                  <w:t>)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769"/>
              <w:placeholder>
                <w:docPart w:val="E57E85556D174A639BCC501D34159848"/>
              </w:placeholder>
              <w:showingPlcHdr/>
            </w:sdtPr>
            <w:sdtEndPr/>
            <w:sdtContent>
              <w:p w14:paraId="6438ED17" w14:textId="33837503" w:rsidR="00701AE7" w:rsidRDefault="007E4D43" w:rsidP="00FD02FB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  <w:p w14:paraId="76A43FB9" w14:textId="0E9DE443" w:rsidR="00A83E50" w:rsidRPr="00701AE7" w:rsidRDefault="00A83E50" w:rsidP="00761D2E">
            <w:pPr>
              <w:tabs>
                <w:tab w:val="left" w:pos="3510"/>
              </w:tabs>
              <w:rPr>
                <w:sz w:val="22"/>
                <w:szCs w:val="22"/>
              </w:rPr>
            </w:pPr>
          </w:p>
        </w:tc>
      </w:tr>
      <w:tr w:rsidR="000309CF" w14:paraId="424BC2F1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1987773949"/>
              <w:lock w:val="contentLocked"/>
              <w:placeholder>
                <w:docPart w:val="666904C9CFE647939B081477F4DC8DCC"/>
              </w:placeholder>
              <w:group/>
            </w:sdtPr>
            <w:sdtEndPr>
              <w:rPr>
                <w:color w:val="auto"/>
              </w:rPr>
            </w:sdtEndPr>
            <w:sdtContent>
              <w:p w14:paraId="784EA801" w14:textId="7CC5A11C" w:rsidR="00A83E50" w:rsidRPr="00984A40" w:rsidRDefault="007E4D43" w:rsidP="00FD02FB">
                <w:pPr>
                  <w:rPr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Salary</w:t>
                </w:r>
                <w:r w:rsidRPr="00F85867">
                  <w:rPr>
                    <w:sz w:val="22"/>
                    <w:szCs w:val="22"/>
                  </w:rPr>
                  <w:t xml:space="preserve"> (If you cannot give an exact salary</w:t>
                </w:r>
                <w:r>
                  <w:rPr>
                    <w:sz w:val="22"/>
                    <w:szCs w:val="22"/>
                  </w:rPr>
                  <w:t xml:space="preserve"> here</w:t>
                </w:r>
                <w:r w:rsidRPr="00F85867">
                  <w:rPr>
                    <w:sz w:val="22"/>
                    <w:szCs w:val="22"/>
                  </w:rPr>
                  <w:t>, please give a minimum and/or maximum figure)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DA7483" w14:textId="020A517B" w:rsidR="00A83E50" w:rsidRPr="00F85867" w:rsidRDefault="007E4D43" w:rsidP="00FD02FB">
            <w:pPr>
              <w:rPr>
                <w:bCs/>
                <w:sz w:val="22"/>
                <w:szCs w:val="22"/>
              </w:rPr>
            </w:pPr>
            <w:sdt>
              <w:sdtPr>
                <w:rPr>
                  <w:bCs/>
                  <w:sz w:val="22"/>
                  <w:szCs w:val="22"/>
                </w:rPr>
                <w:id w:val="1902793907"/>
                <w:lock w:val="contentLocked"/>
                <w:placeholder>
                  <w:docPart w:val="666904C9CFE647939B081477F4DC8DCC"/>
                </w:placeholder>
                <w:group/>
              </w:sdtPr>
              <w:sdtEndPr/>
              <w:sdtContent>
                <w:r w:rsidRPr="00F85867">
                  <w:rPr>
                    <w:bCs/>
                    <w:sz w:val="22"/>
                    <w:szCs w:val="22"/>
                  </w:rPr>
                  <w:t>Amount:</w:t>
                </w:r>
              </w:sdtContent>
            </w:sdt>
            <w:r w:rsidRPr="00F85867">
              <w:rPr>
                <w:bCs/>
                <w:sz w:val="22"/>
                <w:szCs w:val="22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</w:rPr>
                <w:id w:val="93379825"/>
                <w:placeholder>
                  <w:docPart w:val="5A179763CDB9451594F0BF46AD4CE5EA"/>
                </w:placeholder>
                <w:showingPlcHdr/>
                <w:text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number.</w:t>
                </w:r>
              </w:sdtContent>
            </w:sdt>
            <w:r w:rsidRPr="00F85867">
              <w:rPr>
                <w:bCs/>
                <w:sz w:val="22"/>
                <w:szCs w:val="22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</w:rPr>
                <w:id w:val="-1043827951"/>
                <w:lock w:val="contentLocked"/>
                <w:placeholder>
                  <w:docPart w:val="666904C9CFE647939B081477F4DC8DCC"/>
                </w:placeholder>
                <w:group/>
              </w:sdtPr>
              <w:sdtEndPr/>
              <w:sdtContent>
                <w:r w:rsidRPr="00F85867">
                  <w:rPr>
                    <w:bCs/>
                    <w:sz w:val="22"/>
                    <w:szCs w:val="22"/>
                  </w:rPr>
                  <w:t>per</w:t>
                </w:r>
              </w:sdtContent>
            </w:sdt>
            <w:r w:rsidRPr="00F85867">
              <w:rPr>
                <w:bCs/>
                <w:sz w:val="22"/>
                <w:szCs w:val="22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</w:rPr>
                <w:id w:val="93379826"/>
                <w:placeholder>
                  <w:docPart w:val="3CB4DC9EF0744B82B13D2FD72B1FFE02"/>
                </w:placeholder>
                <w:showingPlcHdr/>
                <w:text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  <w:p w14:paraId="5AB4A3A0" w14:textId="29076742" w:rsidR="00A83E50" w:rsidRPr="00F85867" w:rsidRDefault="007E4D43" w:rsidP="00FD02FB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41730589"/>
                <w:lock w:val="contentLocked"/>
                <w:placeholder>
                  <w:docPart w:val="666904C9CFE647939B081477F4DC8DCC"/>
                </w:placeholder>
                <w:group/>
              </w:sdtPr>
              <w:sdtEndPr/>
              <w:sdtContent>
                <w:r w:rsidRPr="00F85867">
                  <w:rPr>
                    <w:sz w:val="22"/>
                    <w:szCs w:val="22"/>
                  </w:rPr>
                  <w:t>Currency: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93379828"/>
                <w:placeholder>
                  <w:docPart w:val="B56BB721640C445B963AEBA1E8A490E4"/>
                </w:placeholder>
                <w:showingPlcHdr/>
                <w:text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  <w:p w14:paraId="7C902E43" w14:textId="6333BB59" w:rsidR="00A83E50" w:rsidRPr="003164F9" w:rsidRDefault="007E4D43" w:rsidP="00FD02FB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21621169"/>
                <w:lock w:val="contentLocked"/>
                <w:placeholder>
                  <w:docPart w:val="666904C9CFE647939B081477F4DC8DCC"/>
                </w:placeholder>
                <w:group/>
              </w:sdtPr>
              <w:sdtEndPr/>
              <w:sdtContent>
                <w:r w:rsidRPr="00F85867">
                  <w:rPr>
                    <w:sz w:val="22"/>
                    <w:szCs w:val="22"/>
                  </w:rPr>
                  <w:t>Is it gross or net?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93379827"/>
                <w:placeholder>
                  <w:docPart w:val="0313763111CD4724994E8A46D52E7CE8"/>
                </w:placeholder>
                <w:showingPlcHdr/>
                <w:text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0309CF" w14:paraId="22BD930A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10847138"/>
              <w:lock w:val="contentLocked"/>
              <w:placeholder>
                <w:docPart w:val="666904C9CFE647939B081477F4DC8DCC"/>
              </w:placeholder>
              <w:group/>
            </w:sdtPr>
            <w:sdtEndPr>
              <w:rPr>
                <w:color w:val="auto"/>
              </w:rPr>
            </w:sdtEndPr>
            <w:sdtContent>
              <w:p w14:paraId="077B4EBC" w14:textId="1090021B" w:rsidR="00A83E50" w:rsidRPr="00F85867" w:rsidRDefault="007E4D43" w:rsidP="00FD02FB">
                <w:pPr>
                  <w:rPr>
                    <w:color w:val="FF0000"/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 xml:space="preserve">Frequency of payment </w:t>
                </w:r>
                <w:r w:rsidRPr="00F85867">
                  <w:rPr>
                    <w:sz w:val="22"/>
                    <w:szCs w:val="22"/>
                  </w:rPr>
                  <w:t>(weekly, monthly, piece work payment)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93379767"/>
              <w:placeholder>
                <w:docPart w:val="7FC99F1C17DE4C52B713FC376AA8552B"/>
              </w:placeholder>
              <w:showingPlcHdr/>
            </w:sdtPr>
            <w:sdtEndPr/>
            <w:sdtContent>
              <w:p w14:paraId="208829F0" w14:textId="1E4149D7" w:rsidR="00A83E50" w:rsidRPr="00F85867" w:rsidRDefault="007E4D43" w:rsidP="00FD02FB">
                <w:pPr>
                  <w:rPr>
                    <w:bCs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p>
            </w:sdtContent>
          </w:sdt>
        </w:tc>
      </w:tr>
    </w:tbl>
    <w:p w14:paraId="13685D3C" w14:textId="7DF5D1E9" w:rsidR="001E792D" w:rsidRDefault="001E792D"/>
    <w:p w14:paraId="5A82D30D" w14:textId="4BC9CDC4" w:rsidR="001E792D" w:rsidRPr="001E792D" w:rsidRDefault="007E4D43" w:rsidP="001E792D">
      <w:pPr>
        <w:ind w:hanging="360"/>
        <w:rPr>
          <w:b/>
          <w:bCs/>
          <w:caps/>
          <w:sz w:val="22"/>
          <w:szCs w:val="22"/>
        </w:rPr>
      </w:pPr>
      <w:r>
        <w:rPr>
          <w:b/>
          <w:bCs/>
          <w:caps/>
          <w:sz w:val="22"/>
          <w:szCs w:val="22"/>
        </w:rPr>
        <w:t>Employer offer</w:t>
      </w:r>
      <w:r w:rsidR="0094755D" w:rsidRPr="00026030">
        <w:rPr>
          <w:bCs/>
          <w:sz w:val="22"/>
          <w:szCs w:val="22"/>
        </w:rPr>
        <w:t xml:space="preserve"> (optional)</w:t>
      </w:r>
    </w:p>
    <w:tbl>
      <w:tblPr>
        <w:tblStyle w:val="TableGrid"/>
        <w:tblW w:w="96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369"/>
        <w:gridCol w:w="6268"/>
      </w:tblGrid>
      <w:tr w:rsidR="000309CF" w14:paraId="0B367019" w14:textId="77777777" w:rsidTr="00621579">
        <w:trPr>
          <w:cantSplit/>
        </w:trPr>
        <w:tc>
          <w:tcPr>
            <w:tcW w:w="9637" w:type="dxa"/>
            <w:gridSpan w:val="2"/>
          </w:tcPr>
          <w:sdt>
            <w:sdtPr>
              <w:rPr>
                <w:sz w:val="22"/>
                <w:szCs w:val="22"/>
              </w:rPr>
              <w:id w:val="29234718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2C4C6E76" w14:textId="008EC9C4" w:rsidR="00621579" w:rsidRPr="00F85867" w:rsidRDefault="007E4D43" w:rsidP="00FD02FB">
                <w:pPr>
                  <w:rPr>
                    <w:bCs/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Does help with accommodation </w:t>
                </w:r>
                <w:r w:rsidRPr="00F85867">
                  <w:rPr>
                    <w:sz w:val="22"/>
                    <w:szCs w:val="22"/>
                  </w:rPr>
                  <w:t xml:space="preserve">and/or </w:t>
                </w:r>
                <w:r>
                  <w:rPr>
                    <w:sz w:val="22"/>
                    <w:szCs w:val="22"/>
                  </w:rPr>
                  <w:t>travel</w:t>
                </w:r>
                <w:r w:rsidRPr="00F85867">
                  <w:rPr>
                    <w:sz w:val="22"/>
                    <w:szCs w:val="22"/>
                  </w:rPr>
                  <w:t xml:space="preserve"> expenses etc. provided or covered?</w:t>
                </w:r>
              </w:p>
            </w:sdtContent>
          </w:sdt>
        </w:tc>
      </w:tr>
      <w:tr w:rsidR="000309CF" w14:paraId="09490599" w14:textId="77777777" w:rsidTr="00621579">
        <w:trPr>
          <w:cantSplit/>
          <w:trHeight w:val="47"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sz w:val="22"/>
                <w:szCs w:val="22"/>
              </w:rPr>
              <w:id w:val="16971953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427730A5" w14:textId="03737CA4" w:rsidR="004062B7" w:rsidRPr="00F85867" w:rsidRDefault="007E4D43" w:rsidP="00621579">
                <w:pPr>
                  <w:rPr>
                    <w:sz w:val="22"/>
                    <w:szCs w:val="22"/>
                  </w:rPr>
                </w:pPr>
                <w:r w:rsidRPr="00F85867">
                  <w:rPr>
                    <w:sz w:val="22"/>
                    <w:szCs w:val="22"/>
                  </w:rPr>
                  <w:t>Accommodation provided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92014E" w14:textId="2918C083" w:rsidR="004062B7" w:rsidRPr="00621579" w:rsidRDefault="007E4D43" w:rsidP="004062B7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2752069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Pr="004062B7">
                  <w:rPr>
                    <w:sz w:val="22"/>
                    <w:szCs w:val="22"/>
                  </w:rPr>
                  <w:t>free of charge</w:t>
                </w:r>
              </w:sdtContent>
            </w:sdt>
            <w:r w:rsidRPr="004062B7">
              <w:rPr>
                <w:sz w:val="22"/>
                <w:szCs w:val="22"/>
              </w:rPr>
              <w:t xml:space="preserve"> </w:t>
            </w:r>
            <w:r w:rsidRPr="004062B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062B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Pr="004062B7">
              <w:rPr>
                <w:color w:val="000080"/>
                <w:sz w:val="22"/>
                <w:szCs w:val="22"/>
              </w:rPr>
              <w:fldChar w:fldCharType="end"/>
            </w:r>
            <w:r w:rsidRPr="004062B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color w:val="000080"/>
                  <w:sz w:val="22"/>
                  <w:szCs w:val="22"/>
                </w:rPr>
                <w:id w:val="1799036040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color w:val="auto"/>
                </w:rPr>
              </w:sdtEndPr>
              <w:sdtContent>
                <w:r w:rsidRPr="004062B7">
                  <w:rPr>
                    <w:sz w:val="22"/>
                    <w:szCs w:val="22"/>
                  </w:rPr>
                  <w:t>or for pay</w:t>
                </w:r>
              </w:sdtContent>
            </w:sdt>
            <w:r w:rsidRPr="004062B7">
              <w:rPr>
                <w:sz w:val="22"/>
                <w:szCs w:val="22"/>
              </w:rPr>
              <w:t xml:space="preserve"> </w:t>
            </w:r>
            <w:r w:rsidRPr="004062B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062B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Pr="004062B7">
              <w:rPr>
                <w:color w:val="000080"/>
                <w:sz w:val="22"/>
                <w:szCs w:val="22"/>
              </w:rPr>
              <w:fldChar w:fldCharType="end"/>
            </w:r>
            <w:r w:rsidRPr="004062B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rStyle w:val="PageNumber"/>
                  <w:sz w:val="22"/>
                  <w:szCs w:val="22"/>
                </w:rPr>
                <w:id w:val="93379925"/>
                <w:placeholder>
                  <w:docPart w:val="F99E5D68904340F187BBD410808E8A65"/>
                </w:placeholder>
                <w:showingPlcHdr/>
              </w:sdtPr>
              <w:sdtEndPr>
                <w:rPr>
                  <w:rStyle w:val="DefaultParagraphFont"/>
                  <w:color w:val="000080"/>
                </w:rPr>
              </w:sdtEndPr>
              <w:sdtContent>
                <w:r w:rsidRPr="004062B7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 xml:space="preserve">Indicate price; way of payment; what is included; is it shared room, apartment or else; how far is place of work; </w:t>
                </w:r>
                <w:r w:rsidRPr="004062B7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and any other relevant information.</w:t>
                </w:r>
              </w:sdtContent>
            </w:sdt>
          </w:p>
        </w:tc>
      </w:tr>
      <w:tr w:rsidR="000309CF" w14:paraId="215CAFCF" w14:textId="77777777" w:rsidTr="00621579">
        <w:trPr>
          <w:cantSplit/>
          <w:trHeight w:val="47"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sz w:val="22"/>
                <w:szCs w:val="22"/>
              </w:rPr>
              <w:id w:val="-1940210918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4970322C" w14:textId="7AD48635" w:rsidR="00621579" w:rsidRPr="00F85867" w:rsidRDefault="007E4D43" w:rsidP="004062B7">
                <w:pPr>
                  <w:rPr>
                    <w:sz w:val="22"/>
                    <w:szCs w:val="22"/>
                  </w:rPr>
                </w:pPr>
                <w:r w:rsidRPr="00F85867">
                  <w:rPr>
                    <w:sz w:val="22"/>
                    <w:szCs w:val="22"/>
                  </w:rPr>
                  <w:t>Assistance to find accommodation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41A4D0" w14:textId="7A5AE1B6" w:rsidR="00621579" w:rsidRPr="004062B7" w:rsidRDefault="00621579" w:rsidP="004062B7">
            <w:pPr>
              <w:rPr>
                <w:sz w:val="22"/>
                <w:szCs w:val="22"/>
              </w:rPr>
            </w:pPr>
          </w:p>
        </w:tc>
      </w:tr>
      <w:tr w:rsidR="000309CF" w14:paraId="6780981B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-923717989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4F11BBC3" w14:textId="43DF3175" w:rsidR="004062B7" w:rsidRPr="004062B7" w:rsidRDefault="007E4D43" w:rsidP="004062B7">
                <w:pPr>
                  <w:rPr>
                    <w:bCs/>
                    <w:sz w:val="22"/>
                    <w:szCs w:val="22"/>
                  </w:rPr>
                </w:pPr>
                <w:r>
                  <w:rPr>
                    <w:bCs/>
                    <w:sz w:val="22"/>
                    <w:szCs w:val="22"/>
                  </w:rPr>
                  <w:t>Travel</w:t>
                </w:r>
                <w:r w:rsidRPr="00F85867">
                  <w:rPr>
                    <w:bCs/>
                    <w:sz w:val="22"/>
                    <w:szCs w:val="22"/>
                  </w:rPr>
                  <w:t xml:space="preserve"> </w:t>
                </w:r>
                <w:r w:rsidRPr="00F85867">
                  <w:rPr>
                    <w:sz w:val="22"/>
                    <w:szCs w:val="22"/>
                  </w:rPr>
                  <w:t xml:space="preserve">expenses </w:t>
                </w:r>
                <w:r w:rsidRPr="00F85867">
                  <w:rPr>
                    <w:bCs/>
                    <w:sz w:val="22"/>
                    <w:szCs w:val="22"/>
                  </w:rPr>
                  <w:t>covered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5CF71A" w14:textId="20F4E398" w:rsidR="004062B7" w:rsidRPr="004062B7" w:rsidRDefault="004062B7" w:rsidP="004062B7">
            <w:pPr>
              <w:rPr>
                <w:sz w:val="22"/>
                <w:szCs w:val="22"/>
              </w:rPr>
            </w:pPr>
          </w:p>
        </w:tc>
      </w:tr>
      <w:tr w:rsidR="000309CF" w14:paraId="245DACEE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-748117111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6DBC7FBC" w14:textId="34E5A9EC" w:rsidR="004062B7" w:rsidRPr="00F85867" w:rsidRDefault="007E4D43" w:rsidP="004062B7">
                <w:pPr>
                  <w:rPr>
                    <w:sz w:val="22"/>
                    <w:szCs w:val="22"/>
                  </w:rPr>
                </w:pPr>
                <w:r w:rsidRPr="00F85867">
                  <w:rPr>
                    <w:bCs/>
                    <w:sz w:val="22"/>
                    <w:szCs w:val="22"/>
                  </w:rPr>
                  <w:t>Transport to/from workplace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7D2E14" w14:textId="1D3E8950" w:rsidR="004062B7" w:rsidRPr="00F85867" w:rsidRDefault="007E4D43" w:rsidP="004062B7">
            <w:pPr>
              <w:rPr>
                <w:sz w:val="22"/>
                <w:szCs w:val="22"/>
              </w:rPr>
            </w:pPr>
            <w:sdt>
              <w:sdtPr>
                <w:rPr>
                  <w:bCs/>
                  <w:sz w:val="22"/>
                  <w:szCs w:val="22"/>
                </w:rPr>
                <w:id w:val="821242805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Pr="00F85867">
                  <w:rPr>
                    <w:bCs/>
                    <w:sz w:val="22"/>
                    <w:szCs w:val="22"/>
                  </w:rPr>
                  <w:t>free of charge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r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Pr="00F85867">
              <w:rPr>
                <w:color w:val="000080"/>
                <w:sz w:val="22"/>
                <w:szCs w:val="22"/>
              </w:rPr>
              <w:fldChar w:fldCharType="end"/>
            </w:r>
            <w:r w:rsidRPr="00F8586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color w:val="000080"/>
                  <w:sz w:val="22"/>
                  <w:szCs w:val="22"/>
                </w:rPr>
                <w:id w:val="105771010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color w:val="auto"/>
                </w:rPr>
              </w:sdtEndPr>
              <w:sdtContent>
                <w:r w:rsidRPr="00F85867">
                  <w:rPr>
                    <w:sz w:val="22"/>
                    <w:szCs w:val="22"/>
                  </w:rPr>
                  <w:t>or for pay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r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Pr="00F85867">
              <w:rPr>
                <w:color w:val="000080"/>
                <w:sz w:val="22"/>
                <w:szCs w:val="22"/>
              </w:rPr>
              <w:fldChar w:fldCharType="end"/>
            </w:r>
            <w:r w:rsidRPr="00F8586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color w:val="000080"/>
                  <w:sz w:val="22"/>
                  <w:szCs w:val="22"/>
                </w:rPr>
                <w:id w:val="93380194"/>
                <w:placeholder>
                  <w:docPart w:val="E24F61C54B60487B9886ABB8F6F92B7A"/>
                </w:placeholder>
                <w:showingPlcHdr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Give amount</w:t>
                </w:r>
              </w:sdtContent>
            </w:sdt>
          </w:p>
        </w:tc>
      </w:tr>
      <w:tr w:rsidR="000309CF" w14:paraId="393B8187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bCs/>
                <w:sz w:val="22"/>
                <w:szCs w:val="22"/>
              </w:rPr>
              <w:id w:val="1947190385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6A29BFFD" w14:textId="70244215" w:rsidR="004062B7" w:rsidRPr="00F85867" w:rsidRDefault="007E4D43" w:rsidP="004062B7">
                <w:pPr>
                  <w:rPr>
                    <w:sz w:val="22"/>
                    <w:szCs w:val="22"/>
                  </w:rPr>
                </w:pPr>
                <w:r w:rsidRPr="00F85867">
                  <w:rPr>
                    <w:bCs/>
                    <w:sz w:val="22"/>
                    <w:szCs w:val="22"/>
                  </w:rPr>
                  <w:t>Meals at work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B74E16" w14:textId="1362A6D6" w:rsidR="004062B7" w:rsidRPr="00F85867" w:rsidRDefault="007E4D43" w:rsidP="004062B7">
            <w:pPr>
              <w:rPr>
                <w:sz w:val="22"/>
                <w:szCs w:val="22"/>
              </w:rPr>
            </w:pPr>
            <w:sdt>
              <w:sdtPr>
                <w:rPr>
                  <w:bCs/>
                  <w:sz w:val="22"/>
                  <w:szCs w:val="22"/>
                </w:rPr>
                <w:id w:val="-546752099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Pr="00F85867">
                  <w:rPr>
                    <w:bCs/>
                    <w:sz w:val="22"/>
                    <w:szCs w:val="22"/>
                  </w:rPr>
                  <w:t>free of charge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r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Pr="00F85867">
              <w:rPr>
                <w:color w:val="000080"/>
                <w:sz w:val="22"/>
                <w:szCs w:val="22"/>
              </w:rPr>
              <w:fldChar w:fldCharType="end"/>
            </w:r>
            <w:r w:rsidRPr="00F8586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color w:val="000080"/>
                  <w:sz w:val="22"/>
                  <w:szCs w:val="22"/>
                </w:rPr>
                <w:id w:val="-1790112543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color w:val="auto"/>
                </w:rPr>
              </w:sdtEndPr>
              <w:sdtContent>
                <w:r w:rsidRPr="00F85867">
                  <w:rPr>
                    <w:sz w:val="22"/>
                    <w:szCs w:val="22"/>
                  </w:rPr>
                  <w:t>or for pay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r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Pr="00F85867">
              <w:rPr>
                <w:color w:val="000080"/>
                <w:sz w:val="22"/>
                <w:szCs w:val="22"/>
              </w:rPr>
              <w:fldChar w:fldCharType="end"/>
            </w:r>
            <w:r w:rsidRPr="00F8586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color w:val="000080"/>
                  <w:sz w:val="22"/>
                  <w:szCs w:val="22"/>
                </w:rPr>
                <w:id w:val="93380180"/>
                <w:placeholder>
                  <w:docPart w:val="51639A375B414A57A5222653B9D8B48B"/>
                </w:placeholder>
                <w:showingPlcHdr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Give amount</w:t>
                </w:r>
              </w:sdtContent>
            </w:sdt>
          </w:p>
        </w:tc>
      </w:tr>
      <w:tr w:rsidR="000309CF" w14:paraId="28E21AA3" w14:textId="77777777" w:rsidTr="002C37AB">
        <w:trPr>
          <w:cantSplit/>
        </w:trPr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sz w:val="22"/>
                <w:szCs w:val="22"/>
              </w:rPr>
              <w:id w:val="-118158697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7FD816DE" w14:textId="2A49658C" w:rsidR="004062B7" w:rsidRPr="00F85867" w:rsidRDefault="007E4D43" w:rsidP="004062B7">
                <w:pPr>
                  <w:rPr>
                    <w:sz w:val="22"/>
                    <w:szCs w:val="22"/>
                  </w:rPr>
                </w:pPr>
                <w:r w:rsidRPr="00F85867">
                  <w:rPr>
                    <w:sz w:val="22"/>
                    <w:szCs w:val="22"/>
                  </w:rPr>
                  <w:t>Other – please specify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F22E2C" w14:textId="55F17FAA" w:rsidR="004062B7" w:rsidRPr="00F85867" w:rsidRDefault="007E4D43" w:rsidP="004062B7">
            <w:pPr>
              <w:rPr>
                <w:sz w:val="22"/>
                <w:szCs w:val="22"/>
              </w:rPr>
            </w:pPr>
            <w:sdt>
              <w:sdtPr>
                <w:rPr>
                  <w:color w:val="000080"/>
                  <w:sz w:val="22"/>
                  <w:szCs w:val="22"/>
                </w:rPr>
                <w:id w:val="93380193"/>
                <w:placeholder>
                  <w:docPart w:val="2A75637058544E8181F5F043854A5C8C"/>
                </w:placeholder>
                <w:showingPlcHdr/>
                <w:text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</w:tbl>
    <w:p w14:paraId="51688696" w14:textId="77777777" w:rsidR="004B520C" w:rsidRPr="00F85867" w:rsidRDefault="004B520C">
      <w:pPr>
        <w:rPr>
          <w:b/>
          <w:sz w:val="22"/>
          <w:szCs w:val="22"/>
        </w:rPr>
      </w:pPr>
    </w:p>
    <w:sdt>
      <w:sdtPr>
        <w:rPr>
          <w:b/>
          <w:bCs/>
          <w:caps/>
          <w:sz w:val="22"/>
          <w:szCs w:val="22"/>
        </w:rPr>
        <w:id w:val="-700085539"/>
        <w:lock w:val="contentLocked"/>
        <w:placeholder>
          <w:docPart w:val="DefaultPlaceholder_-1854013440"/>
        </w:placeholder>
        <w:group/>
      </w:sdtPr>
      <w:sdtEndPr/>
      <w:sdtContent>
        <w:p w14:paraId="320017B0" w14:textId="4345E307" w:rsidR="004B520C" w:rsidRPr="00F85867" w:rsidRDefault="007E4D43" w:rsidP="004B520C">
          <w:pPr>
            <w:ind w:hanging="360"/>
            <w:rPr>
              <w:b/>
              <w:bCs/>
              <w:caps/>
              <w:sz w:val="22"/>
              <w:szCs w:val="22"/>
            </w:rPr>
          </w:pPr>
          <w:r w:rsidRPr="00F85867">
            <w:rPr>
              <w:b/>
              <w:bCs/>
              <w:caps/>
              <w:sz w:val="22"/>
              <w:szCs w:val="22"/>
            </w:rPr>
            <w:t>How to apply</w:t>
          </w:r>
        </w:p>
      </w:sdtContent>
    </w:sdt>
    <w:tbl>
      <w:tblPr>
        <w:tblStyle w:val="TableGrid"/>
        <w:tblW w:w="96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369"/>
        <w:gridCol w:w="6268"/>
      </w:tblGrid>
      <w:tr w:rsidR="000309CF" w14:paraId="6603F90C" w14:textId="77777777" w:rsidTr="002655BA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1547435443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Cs/>
                <w:color w:val="auto"/>
              </w:rPr>
            </w:sdtEndPr>
            <w:sdtContent>
              <w:p w14:paraId="489983B1" w14:textId="196BA697" w:rsidR="00476C5F" w:rsidRPr="00F85867" w:rsidRDefault="007E4D43" w:rsidP="00BC27A2">
                <w:pPr>
                  <w:rPr>
                    <w:b/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="004B520C" w:rsidRPr="00F85867">
                  <w:rPr>
                    <w:b/>
                    <w:sz w:val="22"/>
                    <w:szCs w:val="22"/>
                  </w:rPr>
                  <w:t>Last application day</w:t>
                </w:r>
                <w:r w:rsidRPr="00F85867">
                  <w:rPr>
                    <w:b/>
                    <w:sz w:val="22"/>
                    <w:szCs w:val="22"/>
                  </w:rPr>
                  <w:t xml:space="preserve"> </w:t>
                </w:r>
                <w:r w:rsidRPr="00F85867">
                  <w:rPr>
                    <w:sz w:val="22"/>
                    <w:szCs w:val="22"/>
                  </w:rPr>
                  <w:t>(N</w:t>
                </w:r>
                <w:r w:rsidRPr="00F85867">
                  <w:rPr>
                    <w:bCs/>
                    <w:sz w:val="22"/>
                    <w:szCs w:val="22"/>
                  </w:rPr>
                  <w:t xml:space="preserve">o more than 3 months from </w:t>
                </w:r>
                <w:r w:rsidR="00BC27A2" w:rsidRPr="00F85867">
                  <w:rPr>
                    <w:bCs/>
                    <w:sz w:val="22"/>
                    <w:szCs w:val="22"/>
                  </w:rPr>
                  <w:t>registration</w:t>
                </w:r>
                <w:r w:rsidRPr="00F85867">
                  <w:rPr>
                    <w:bCs/>
                    <w:sz w:val="22"/>
                    <w:szCs w:val="22"/>
                  </w:rPr>
                  <w:t>. You can contact us to extend the date later.)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5E0573" w14:textId="65D3CCB9" w:rsidR="00476C5F" w:rsidRPr="00F85867" w:rsidRDefault="007E4D43" w:rsidP="00D009EF">
            <w:pPr>
              <w:rPr>
                <w:bCs/>
                <w:sz w:val="22"/>
                <w:szCs w:val="22"/>
              </w:rPr>
            </w:pPr>
            <w:sdt>
              <w:sdtPr>
                <w:rPr>
                  <w:bCs/>
                  <w:sz w:val="22"/>
                  <w:szCs w:val="22"/>
                </w:rPr>
                <w:id w:val="1717315324"/>
                <w:placeholder>
                  <w:docPart w:val="224DE179452C4C5D9E7A314850E986FA"/>
                </w:placeholder>
                <w:showingPlcHdr/>
                <w:date>
                  <w:dateFormat w:val="dd.MM.yyyy"/>
                  <w:lid w:val="lv-LV"/>
                  <w:storeMappedDataAs w:val="dateTime"/>
                  <w:calendar w:val="gregorian"/>
                </w:date>
              </w:sdtPr>
              <w:sdtEndPr/>
              <w:sdtContent>
                <w:r w:rsidR="00A83E50" w:rsidRPr="00A83E50">
                  <w:rPr>
                    <w:rStyle w:val="PlaceholderText"/>
                    <w:sz w:val="22"/>
                    <w:szCs w:val="22"/>
                  </w:rPr>
                  <w:t>Click or tap to enter a date.</w:t>
                </w:r>
              </w:sdtContent>
            </w:sdt>
          </w:p>
        </w:tc>
      </w:tr>
      <w:tr w:rsidR="000309CF" w14:paraId="1C028802" w14:textId="77777777" w:rsidTr="002655BA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2136560156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41762D42" w14:textId="576E5F85" w:rsidR="00B31CB5" w:rsidRPr="00F85867" w:rsidRDefault="007E4D43" w:rsidP="00D30373">
                <w:pPr>
                  <w:rPr>
                    <w:b/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b/>
                    <w:sz w:val="22"/>
                    <w:szCs w:val="22"/>
                  </w:rPr>
                  <w:t xml:space="preserve"> How to apply?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B30607" w14:textId="1B6FF8DC" w:rsidR="004A2B11" w:rsidRDefault="007E4D43" w:rsidP="00D30373">
            <w:pPr>
              <w:rPr>
                <w:color w:val="000080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666579771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B31CB5" w:rsidRPr="00F85867">
                  <w:rPr>
                    <w:sz w:val="22"/>
                    <w:szCs w:val="22"/>
                  </w:rPr>
                  <w:t>CV</w:t>
                </w:r>
              </w:sdtContent>
            </w:sdt>
            <w:r w:rsidR="00B31CB5" w:rsidRPr="00F85867">
              <w:rPr>
                <w:sz w:val="22"/>
                <w:szCs w:val="22"/>
              </w:rPr>
              <w:t xml:space="preserve"> </w:t>
            </w:r>
            <w:r w:rsidR="00FE13C8"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B31CB5"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="00FE13C8" w:rsidRPr="00F85867">
              <w:rPr>
                <w:color w:val="000080"/>
                <w:sz w:val="22"/>
                <w:szCs w:val="22"/>
              </w:rPr>
              <w:fldChar w:fldCharType="end"/>
            </w:r>
          </w:p>
          <w:p w14:paraId="07FB3E92" w14:textId="01B79428" w:rsidR="00B31CB5" w:rsidRPr="00F85867" w:rsidRDefault="007E4D43" w:rsidP="00D30373">
            <w:pPr>
              <w:rPr>
                <w:color w:val="000080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76880246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Pr="00F85867">
                  <w:rPr>
                    <w:sz w:val="22"/>
                    <w:szCs w:val="22"/>
                  </w:rPr>
                  <w:t>Letter + CV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r w:rsidR="00FE13C8"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="00FE13C8" w:rsidRPr="00F85867">
              <w:rPr>
                <w:color w:val="000080"/>
                <w:sz w:val="22"/>
                <w:szCs w:val="22"/>
              </w:rPr>
              <w:fldChar w:fldCharType="end"/>
            </w:r>
          </w:p>
          <w:p w14:paraId="4C9C1C9D" w14:textId="61BF9FAB" w:rsidR="00B31CB5" w:rsidRPr="00F85867" w:rsidRDefault="007E4D43" w:rsidP="00D30373">
            <w:pPr>
              <w:rPr>
                <w:bCs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15512004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Pr="00F85867">
                  <w:rPr>
                    <w:sz w:val="22"/>
                    <w:szCs w:val="22"/>
                  </w:rPr>
                  <w:t>Other – please specify:</w:t>
                </w:r>
              </w:sdtContent>
            </w:sdt>
            <w:r w:rsidRPr="00F8586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color w:val="000080"/>
                  <w:sz w:val="22"/>
                  <w:szCs w:val="22"/>
                </w:rPr>
                <w:id w:val="93379848"/>
                <w:placeholder>
                  <w:docPart w:val="94BC961E9E0545B1850F3F6447A6F36C"/>
                </w:placeholder>
                <w:showingPlcHdr/>
                <w:text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0309CF" w14:paraId="6240C296" w14:textId="77777777" w:rsidTr="002655BA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color w:val="FF0000"/>
                <w:sz w:val="22"/>
                <w:szCs w:val="22"/>
              </w:rPr>
              <w:id w:val="-81070067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/>
                <w:color w:val="auto"/>
              </w:rPr>
            </w:sdtEndPr>
            <w:sdtContent>
              <w:p w14:paraId="28286774" w14:textId="0A4E6C1B" w:rsidR="00476C5F" w:rsidRPr="00F85867" w:rsidRDefault="007E4D43" w:rsidP="007A5890">
                <w:pPr>
                  <w:rPr>
                    <w:b/>
                    <w:sz w:val="22"/>
                    <w:szCs w:val="22"/>
                  </w:rPr>
                </w:pPr>
                <w:r w:rsidRPr="00F85867">
                  <w:rPr>
                    <w:color w:val="FF0000"/>
                    <w:sz w:val="22"/>
                    <w:szCs w:val="22"/>
                  </w:rPr>
                  <w:t>*</w:t>
                </w:r>
                <w:r w:rsidRPr="00F85867">
                  <w:rPr>
                    <w:sz w:val="22"/>
                    <w:szCs w:val="22"/>
                  </w:rPr>
                  <w:t xml:space="preserve"> </w:t>
                </w:r>
                <w:r w:rsidRPr="00F85867">
                  <w:rPr>
                    <w:b/>
                    <w:sz w:val="22"/>
                    <w:szCs w:val="22"/>
                  </w:rPr>
                  <w:t>Application language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A7FFCF" w14:textId="4848764D" w:rsidR="00761D2E" w:rsidRDefault="007E4D43" w:rsidP="002051F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Pr="00F85867">
              <w:rPr>
                <w:sz w:val="22"/>
                <w:szCs w:val="22"/>
              </w:rPr>
              <w:t>lease specify:</w:t>
            </w:r>
            <w:r w:rsidRPr="00F8586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color w:val="000080"/>
                  <w:sz w:val="22"/>
                  <w:szCs w:val="22"/>
                </w:rPr>
                <w:id w:val="93379851"/>
                <w:placeholder>
                  <w:docPart w:val="F85613A1E5AA44EAAA6CB7BB7DA349A2"/>
                </w:placeholder>
                <w:showingPlcHdr/>
                <w:text/>
              </w:sdtPr>
              <w:sdtEndPr/>
              <w:sdtContent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 xml:space="preserve">Click here to enter </w:t>
                </w: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text.</w:t>
                </w:r>
              </w:sdtContent>
            </w:sdt>
          </w:p>
          <w:p w14:paraId="26889ECC" w14:textId="5306D5E4" w:rsidR="00476C5F" w:rsidRPr="00761D2E" w:rsidRDefault="00476C5F" w:rsidP="002051F1">
            <w:pPr>
              <w:rPr>
                <w:sz w:val="22"/>
                <w:szCs w:val="22"/>
              </w:rPr>
            </w:pPr>
          </w:p>
        </w:tc>
      </w:tr>
      <w:tr w:rsidR="000309CF" w14:paraId="30A3F3C8" w14:textId="77777777" w:rsidTr="002655BA">
        <w:tc>
          <w:tcPr>
            <w:tcW w:w="3369" w:type="dxa"/>
            <w:tcBorders>
              <w:right w:val="single" w:sz="2" w:space="0" w:color="auto"/>
            </w:tcBorders>
          </w:tcPr>
          <w:sdt>
            <w:sdtPr>
              <w:rPr>
                <w:b/>
                <w:sz w:val="22"/>
                <w:szCs w:val="22"/>
              </w:rPr>
              <w:id w:val="-1965574564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6975E375" w14:textId="05C72F3E" w:rsidR="00D30373" w:rsidRPr="00F85867" w:rsidRDefault="007E4D43" w:rsidP="00826553">
                <w:pPr>
                  <w:rPr>
                    <w:sz w:val="22"/>
                    <w:szCs w:val="22"/>
                  </w:rPr>
                </w:pPr>
                <w:r w:rsidRPr="00F85867">
                  <w:rPr>
                    <w:b/>
                    <w:sz w:val="22"/>
                    <w:szCs w:val="22"/>
                  </w:rPr>
                  <w:t>Contact employer directly</w:t>
                </w:r>
                <w:r w:rsidRPr="00F85867">
                  <w:rPr>
                    <w:sz w:val="22"/>
                    <w:szCs w:val="22"/>
                  </w:rPr>
                  <w:t xml:space="preserve"> (Please indicate contact details if different from above i.e. Employer part)</w:t>
                </w:r>
              </w:p>
            </w:sdtContent>
          </w:sdt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color w:val="808080"/>
                <w:sz w:val="22"/>
                <w:szCs w:val="22"/>
              </w:rPr>
              <w:alias w:val="contact details"/>
              <w:tag w:val="contact details"/>
              <w:id w:val="93379847"/>
              <w:placeholder>
                <w:docPart w:val="80AC3F9797344E65ABC7D967453A536F"/>
              </w:placeholder>
              <w:showingPlcHdr/>
            </w:sdtPr>
            <w:sdtEndPr/>
            <w:sdtContent>
              <w:p w14:paraId="6AA40014" w14:textId="302EB2CC" w:rsidR="0090072F" w:rsidRPr="00A83E50" w:rsidRDefault="007E4D43" w:rsidP="00BC27A2">
                <w:pPr>
                  <w:rPr>
                    <w:color w:val="808080"/>
                    <w:sz w:val="22"/>
                    <w:szCs w:val="22"/>
                  </w:rPr>
                </w:pP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</w:t>
                </w:r>
                <w:r w:rsidR="00BC27A2"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ontact details, if different from above (Employer part)</w:t>
                </w:r>
                <w:r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.</w:t>
                </w:r>
              </w:p>
            </w:sdtContent>
          </w:sdt>
        </w:tc>
      </w:tr>
      <w:tr w:rsidR="000309CF" w14:paraId="4018B81B" w14:textId="77777777" w:rsidTr="002655BA">
        <w:tc>
          <w:tcPr>
            <w:tcW w:w="3369" w:type="dxa"/>
            <w:tcBorders>
              <w:right w:val="single" w:sz="2" w:space="0" w:color="auto"/>
            </w:tcBorders>
          </w:tcPr>
          <w:p w14:paraId="6C9B9B53" w14:textId="6AD22E51" w:rsidR="0090072F" w:rsidRDefault="007E4D43" w:rsidP="008F662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</w:t>
            </w:r>
          </w:p>
          <w:p w14:paraId="520AD1B1" w14:textId="3A7B0590" w:rsidR="008F662F" w:rsidRPr="00F85867" w:rsidRDefault="007E4D43" w:rsidP="008F662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</w:t>
            </w:r>
            <w:r w:rsidR="00D17A2F" w:rsidRPr="00F85867">
              <w:rPr>
                <w:sz w:val="22"/>
                <w:szCs w:val="22"/>
              </w:rPr>
              <w:t xml:space="preserve">ou are interested in pre-selection of </w:t>
            </w:r>
            <w:r w:rsidRPr="00F85867">
              <w:rPr>
                <w:sz w:val="22"/>
                <w:szCs w:val="22"/>
              </w:rPr>
              <w:t>candidates’</w:t>
            </w:r>
            <w:r w:rsidR="00D17A2F" w:rsidRPr="00F85867">
              <w:rPr>
                <w:sz w:val="22"/>
                <w:szCs w:val="22"/>
              </w:rPr>
              <w:t xml:space="preserve"> service</w:t>
            </w:r>
            <w:r w:rsidR="00984A40">
              <w:rPr>
                <w:sz w:val="22"/>
                <w:szCs w:val="22"/>
              </w:rPr>
              <w:t xml:space="preserve"> </w:t>
            </w:r>
            <w:r w:rsidR="00A3445B">
              <w:rPr>
                <w:sz w:val="22"/>
                <w:szCs w:val="22"/>
              </w:rPr>
              <w:t>(</w:t>
            </w:r>
            <w:r w:rsidR="00CB5610">
              <w:rPr>
                <w:sz w:val="22"/>
                <w:szCs w:val="22"/>
              </w:rPr>
              <w:t xml:space="preserve">not </w:t>
            </w:r>
            <w:r w:rsidR="00A3445B">
              <w:rPr>
                <w:sz w:val="22"/>
                <w:szCs w:val="22"/>
              </w:rPr>
              <w:t xml:space="preserve">available to </w:t>
            </w:r>
            <w:r w:rsidR="00CB5610">
              <w:rPr>
                <w:sz w:val="22"/>
                <w:szCs w:val="22"/>
              </w:rPr>
              <w:t>recruitment and staffing agencies</w:t>
            </w:r>
            <w:r w:rsidR="00A3445B">
              <w:rPr>
                <w:sz w:val="22"/>
                <w:szCs w:val="22"/>
              </w:rPr>
              <w:t>)</w:t>
            </w:r>
            <w:r w:rsidRPr="00F85867">
              <w:rPr>
                <w:sz w:val="22"/>
                <w:szCs w:val="22"/>
              </w:rPr>
              <w:t>.</w:t>
            </w:r>
          </w:p>
        </w:tc>
        <w:tc>
          <w:tcPr>
            <w:tcW w:w="6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sdt>
            <w:sdtPr>
              <w:rPr>
                <w:sz w:val="22"/>
                <w:szCs w:val="22"/>
              </w:rPr>
              <w:id w:val="1248378582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041B62DF" w14:textId="3C690D69" w:rsidR="00D17A2F" w:rsidRPr="00F85867" w:rsidRDefault="007E4D43" w:rsidP="002051F1">
                <w:pPr>
                  <w:rPr>
                    <w:sz w:val="22"/>
                    <w:szCs w:val="22"/>
                  </w:rPr>
                </w:pPr>
                <w:r w:rsidRPr="00F85867">
                  <w:rPr>
                    <w:sz w:val="22"/>
                    <w:szCs w:val="22"/>
                  </w:rPr>
                  <w:t>Applicants should contact EURES adviser:</w:t>
                </w:r>
              </w:p>
            </w:sdtContent>
          </w:sdt>
          <w:p w14:paraId="29ACCA3F" w14:textId="7D79F9E4" w:rsidR="002051F1" w:rsidRPr="00F85867" w:rsidRDefault="007E4D43" w:rsidP="002051F1">
            <w:pPr>
              <w:rPr>
                <w:color w:val="000080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763137213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Pr="00F85867">
                  <w:rPr>
                    <w:sz w:val="22"/>
                    <w:szCs w:val="22"/>
                  </w:rPr>
                  <w:t>in Latvia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r w:rsidR="00FE13C8"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D17A2F"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="00FE13C8" w:rsidRPr="00F85867">
              <w:rPr>
                <w:color w:val="000080"/>
                <w:sz w:val="22"/>
                <w:szCs w:val="22"/>
              </w:rPr>
              <w:fldChar w:fldCharType="end"/>
            </w:r>
          </w:p>
          <w:p w14:paraId="64D7A66E" w14:textId="647E19E2" w:rsidR="002051F1" w:rsidRPr="00F85867" w:rsidRDefault="007E4D43" w:rsidP="00D17A2F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73826089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Pr="00F85867">
                  <w:rPr>
                    <w:sz w:val="22"/>
                    <w:szCs w:val="22"/>
                  </w:rPr>
                  <w:t xml:space="preserve">in </w:t>
                </w:r>
                <w:r w:rsidR="00CA2DA5" w:rsidRPr="00F85867">
                  <w:rPr>
                    <w:sz w:val="22"/>
                    <w:szCs w:val="22"/>
                  </w:rPr>
                  <w:t>other</w:t>
                </w:r>
                <w:r w:rsidRPr="00F85867">
                  <w:rPr>
                    <w:sz w:val="22"/>
                    <w:szCs w:val="22"/>
                  </w:rPr>
                  <w:t xml:space="preserve"> country</w:t>
                </w:r>
              </w:sdtContent>
            </w:sdt>
            <w:r w:rsidRPr="00F85867">
              <w:rPr>
                <w:sz w:val="22"/>
                <w:szCs w:val="22"/>
              </w:rPr>
              <w:t xml:space="preserve"> </w:t>
            </w:r>
            <w:r w:rsidR="00FE13C8" w:rsidRPr="00F85867">
              <w:rPr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D17A2F" w:rsidRPr="00F85867">
              <w:rPr>
                <w:color w:val="000080"/>
                <w:sz w:val="22"/>
                <w:szCs w:val="22"/>
              </w:rPr>
              <w:instrText xml:space="preserve"> FORMCHECKBOX </w:instrText>
            </w:r>
            <w:r>
              <w:rPr>
                <w:color w:val="000080"/>
                <w:sz w:val="22"/>
                <w:szCs w:val="22"/>
              </w:rPr>
            </w:r>
            <w:r>
              <w:rPr>
                <w:color w:val="000080"/>
                <w:sz w:val="22"/>
                <w:szCs w:val="22"/>
              </w:rPr>
              <w:fldChar w:fldCharType="separate"/>
            </w:r>
            <w:r w:rsidR="00FE13C8" w:rsidRPr="00F85867">
              <w:rPr>
                <w:color w:val="000080"/>
                <w:sz w:val="22"/>
                <w:szCs w:val="22"/>
              </w:rPr>
              <w:fldChar w:fldCharType="end"/>
            </w:r>
            <w:r w:rsidRPr="00F85867">
              <w:rPr>
                <w:color w:val="000080"/>
                <w:sz w:val="22"/>
                <w:szCs w:val="22"/>
              </w:rPr>
              <w:t xml:space="preserve"> </w:t>
            </w:r>
            <w:sdt>
              <w:sdtPr>
                <w:rPr>
                  <w:color w:val="000080"/>
                  <w:sz w:val="22"/>
                  <w:szCs w:val="22"/>
                </w:rPr>
                <w:id w:val="2116084174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color w:val="auto"/>
                </w:rPr>
              </w:sdtEndPr>
              <w:sdtContent>
                <w:r w:rsidR="00FA726B" w:rsidRPr="00F85867">
                  <w:rPr>
                    <w:sz w:val="22"/>
                    <w:szCs w:val="22"/>
                  </w:rPr>
                  <w:t>– please specify</w:t>
                </w:r>
                <w:r w:rsidR="00A83E50">
                  <w:rPr>
                    <w:sz w:val="22"/>
                    <w:szCs w:val="22"/>
                  </w:rPr>
                  <w:t xml:space="preserve"> contact details</w:t>
                </w:r>
                <w:r w:rsidR="00FA726B" w:rsidRPr="00F85867">
                  <w:rPr>
                    <w:sz w:val="22"/>
                    <w:szCs w:val="22"/>
                  </w:rPr>
                  <w:t>:</w:t>
                </w:r>
              </w:sdtContent>
            </w:sdt>
            <w:r w:rsidR="00FA726B" w:rsidRPr="00F85867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alias w:val="contact details"/>
                <w:tag w:val="contact details"/>
                <w:id w:val="93379852"/>
                <w:placeholder>
                  <w:docPart w:val="F0FC0E833F5E4EC2829ED28D044EB754"/>
                </w:placeholder>
                <w:showingPlcHdr/>
              </w:sdtPr>
              <w:sdtEndPr/>
              <w:sdtContent>
                <w:r w:rsidR="00CA2DA5" w:rsidRPr="007A7A10">
                  <w:rPr>
                    <w:rStyle w:val="PlaceholderText"/>
                    <w:sz w:val="22"/>
                    <w:szCs w:val="22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</w:tbl>
    <w:p w14:paraId="0F5BBE1A" w14:textId="77777777" w:rsidR="00577EAF" w:rsidRPr="00F85867" w:rsidRDefault="00577EAF" w:rsidP="000B7990">
      <w:pPr>
        <w:rPr>
          <w:sz w:val="22"/>
          <w:szCs w:val="22"/>
        </w:rPr>
      </w:pPr>
    </w:p>
    <w:sdt>
      <w:sdtPr>
        <w:rPr>
          <w:sz w:val="22"/>
          <w:szCs w:val="22"/>
        </w:rPr>
        <w:id w:val="-1036963916"/>
        <w:lock w:val="contentLocked"/>
        <w:placeholder>
          <w:docPart w:val="DefaultPlaceholder_-1854013440"/>
        </w:placeholder>
        <w:group/>
      </w:sdtPr>
      <w:sdtEndPr>
        <w:rPr>
          <w:rStyle w:val="Hyperlink"/>
          <w:color w:val="0000FF"/>
          <w:u w:val="single"/>
        </w:rPr>
      </w:sdtEndPr>
      <w:sdtContent>
        <w:p w14:paraId="4D989A33" w14:textId="127657F5" w:rsidR="00FA726B" w:rsidRPr="00F85867" w:rsidRDefault="007E4D43" w:rsidP="001059F5">
          <w:pPr>
            <w:jc w:val="center"/>
            <w:rPr>
              <w:sz w:val="22"/>
              <w:szCs w:val="22"/>
            </w:rPr>
          </w:pPr>
          <w:r w:rsidRPr="00F85867">
            <w:rPr>
              <w:sz w:val="22"/>
              <w:szCs w:val="22"/>
            </w:rPr>
            <w:t>Thank you for completing this form.</w:t>
          </w:r>
        </w:p>
        <w:p w14:paraId="72607D8D" w14:textId="77777777" w:rsidR="00320AE0" w:rsidRPr="00F85867" w:rsidRDefault="007E4D43" w:rsidP="00320AE0">
          <w:pPr>
            <w:jc w:val="center"/>
            <w:rPr>
              <w:sz w:val="22"/>
              <w:szCs w:val="22"/>
            </w:rPr>
          </w:pPr>
          <w:r w:rsidRPr="00F85867">
            <w:rPr>
              <w:sz w:val="22"/>
              <w:szCs w:val="22"/>
            </w:rPr>
            <w:t xml:space="preserve">Make sure you provide all the necessary information about your company and the vacancy. </w:t>
          </w:r>
        </w:p>
        <w:p w14:paraId="7ABD810E" w14:textId="77777777" w:rsidR="00320AE0" w:rsidRPr="00F85867" w:rsidRDefault="007E4D43" w:rsidP="001059F5">
          <w:pPr>
            <w:jc w:val="center"/>
            <w:rPr>
              <w:sz w:val="22"/>
              <w:szCs w:val="22"/>
            </w:rPr>
          </w:pPr>
          <w:r w:rsidRPr="00F85867">
            <w:rPr>
              <w:sz w:val="22"/>
              <w:szCs w:val="22"/>
            </w:rPr>
            <w:t xml:space="preserve">Please send the filled-in form to EURES Latvia team on e-mail address </w:t>
          </w:r>
          <w:hyperlink r:id="rId9" w:history="1">
            <w:r w:rsidRPr="00F85867">
              <w:rPr>
                <w:rStyle w:val="Hyperlink"/>
                <w:sz w:val="22"/>
                <w:szCs w:val="22"/>
              </w:rPr>
              <w:t>eures@nva.gov.lv</w:t>
            </w:r>
          </w:hyperlink>
        </w:p>
        <w:p w14:paraId="530CF996" w14:textId="54B3D81B" w:rsidR="00FA726B" w:rsidRPr="00F85867" w:rsidRDefault="007E4D43" w:rsidP="00320AE0">
          <w:pPr>
            <w:jc w:val="center"/>
            <w:rPr>
              <w:sz w:val="22"/>
              <w:szCs w:val="22"/>
            </w:rPr>
          </w:pPr>
          <w:r w:rsidRPr="00F85867">
            <w:rPr>
              <w:sz w:val="22"/>
              <w:szCs w:val="22"/>
            </w:rPr>
            <w:t>When registered and translated into Latvian (according to Latvian Language Law), t</w:t>
          </w:r>
          <w:r w:rsidR="000B7990" w:rsidRPr="00F85867">
            <w:rPr>
              <w:sz w:val="22"/>
              <w:szCs w:val="22"/>
            </w:rPr>
            <w:t xml:space="preserve">his vacancy will be advertised in State Employment Agency </w:t>
          </w:r>
          <w:r w:rsidRPr="00F85867">
            <w:rPr>
              <w:sz w:val="22"/>
              <w:szCs w:val="22"/>
            </w:rPr>
            <w:t xml:space="preserve">of Latvia (NVA) </w:t>
          </w:r>
          <w:r w:rsidR="000B7990" w:rsidRPr="00F85867">
            <w:rPr>
              <w:sz w:val="22"/>
              <w:szCs w:val="22"/>
            </w:rPr>
            <w:t xml:space="preserve">offices throughout </w:t>
          </w:r>
          <w:r w:rsidR="001059F5" w:rsidRPr="00F85867">
            <w:rPr>
              <w:sz w:val="22"/>
              <w:szCs w:val="22"/>
            </w:rPr>
            <w:t>the country</w:t>
          </w:r>
          <w:r w:rsidRPr="00F85867">
            <w:rPr>
              <w:sz w:val="22"/>
              <w:szCs w:val="22"/>
            </w:rPr>
            <w:t>,</w:t>
          </w:r>
          <w:r w:rsidR="000B7990" w:rsidRPr="00F85867">
            <w:rPr>
              <w:sz w:val="22"/>
              <w:szCs w:val="22"/>
            </w:rPr>
            <w:t xml:space="preserve"> and on </w:t>
          </w:r>
          <w:r w:rsidRPr="00F85867">
            <w:rPr>
              <w:sz w:val="22"/>
              <w:szCs w:val="22"/>
            </w:rPr>
            <w:t xml:space="preserve">NVA </w:t>
          </w:r>
          <w:r w:rsidR="000B7990" w:rsidRPr="00F85867">
            <w:rPr>
              <w:sz w:val="22"/>
              <w:szCs w:val="22"/>
            </w:rPr>
            <w:t xml:space="preserve">website </w:t>
          </w:r>
          <w:hyperlink r:id="rId10" w:history="1">
            <w:r w:rsidR="000B7990" w:rsidRPr="00F85867">
              <w:rPr>
                <w:rStyle w:val="Hyperlink"/>
                <w:sz w:val="22"/>
                <w:szCs w:val="22"/>
              </w:rPr>
              <w:t>www.nva.gov.lv/eures</w:t>
            </w:r>
          </w:hyperlink>
        </w:p>
      </w:sdtContent>
    </w:sdt>
    <w:sectPr w:rsidR="00FA726B" w:rsidRPr="00F85867" w:rsidSect="003334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567" w:right="851" w:bottom="567" w:left="1418" w:header="709" w:footer="3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3081C" w14:textId="77777777" w:rsidR="007E4D43" w:rsidRDefault="007E4D43">
      <w:r>
        <w:separator/>
      </w:r>
    </w:p>
    <w:p w14:paraId="188ADBE3" w14:textId="77777777" w:rsidR="007E4D43" w:rsidRDefault="007E4D43"/>
  </w:endnote>
  <w:endnote w:type="continuationSeparator" w:id="0">
    <w:p w14:paraId="19C02970" w14:textId="77777777" w:rsidR="007E4D43" w:rsidRDefault="007E4D43">
      <w:r>
        <w:continuationSeparator/>
      </w:r>
    </w:p>
    <w:p w14:paraId="7C02765D" w14:textId="77777777" w:rsidR="007E4D43" w:rsidRDefault="007E4D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6CA7B" w14:textId="77777777" w:rsidR="000F467A" w:rsidRDefault="000F46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EE81F" w14:textId="3E6EF7A2" w:rsidR="00A663FC" w:rsidRPr="004F3166" w:rsidRDefault="007E4D43" w:rsidP="00A663FC">
    <w:pPr>
      <w:pStyle w:val="Footer"/>
      <w:jc w:val="center"/>
      <w:rPr>
        <w:rFonts w:ascii="Arial" w:hAnsi="Arial" w:cs="Arial"/>
        <w:color w:val="C45911"/>
        <w:sz w:val="18"/>
        <w:szCs w:val="20"/>
      </w:rPr>
    </w:pPr>
    <w:r w:rsidRPr="004F3166">
      <w:rPr>
        <w:rFonts w:ascii="Arial" w:hAnsi="Arial" w:cs="Arial"/>
        <w:color w:val="C45911"/>
        <w:sz w:val="18"/>
        <w:szCs w:val="20"/>
      </w:rPr>
      <w:t>KRG_4.2.3_</w:t>
    </w:r>
    <w:r>
      <w:rPr>
        <w:rFonts w:ascii="Arial" w:hAnsi="Arial" w:cs="Arial"/>
        <w:color w:val="C45911"/>
        <w:sz w:val="18"/>
        <w:lang w:val="lv-LV"/>
      </w:rPr>
      <w:t>6</w:t>
    </w:r>
    <w:r w:rsidRPr="004F3166">
      <w:rPr>
        <w:rFonts w:ascii="Arial" w:hAnsi="Arial" w:cs="Arial"/>
        <w:color w:val="C45911"/>
        <w:sz w:val="18"/>
        <w:szCs w:val="20"/>
      </w:rPr>
      <w:t>.</w:t>
    </w:r>
    <w:r>
      <w:rPr>
        <w:rFonts w:ascii="Arial" w:hAnsi="Arial" w:cs="Arial"/>
        <w:color w:val="C45911"/>
        <w:sz w:val="18"/>
        <w:szCs w:val="20"/>
      </w:rPr>
      <w:t xml:space="preserve"> </w:t>
    </w:r>
    <w:r w:rsidRPr="004F3166">
      <w:rPr>
        <w:rFonts w:ascii="Arial" w:hAnsi="Arial" w:cs="Arial"/>
        <w:color w:val="C45911"/>
        <w:sz w:val="18"/>
        <w:szCs w:val="20"/>
      </w:rPr>
      <w:t>pielikums_</w:t>
    </w:r>
    <w:r>
      <w:rPr>
        <w:rFonts w:ascii="Arial" w:hAnsi="Arial" w:cs="Arial"/>
        <w:color w:val="C45911"/>
        <w:sz w:val="18"/>
        <w:szCs w:val="20"/>
      </w:rPr>
      <w:t>1</w:t>
    </w:r>
    <w:r w:rsidRPr="004F3166">
      <w:rPr>
        <w:rFonts w:ascii="Arial" w:hAnsi="Arial" w:cs="Arial"/>
        <w:color w:val="C45911"/>
        <w:sz w:val="18"/>
        <w:szCs w:val="20"/>
      </w:rPr>
      <w:t>.versija</w:t>
    </w:r>
    <w:r>
      <w:rPr>
        <w:rFonts w:ascii="Arial" w:hAnsi="Arial" w:cs="Arial"/>
        <w:color w:val="C45911"/>
        <w:sz w:val="18"/>
        <w:szCs w:val="20"/>
      </w:rPr>
      <w:t xml:space="preserve">  </w:t>
    </w:r>
    <w:r w:rsidRPr="00F63B0D">
      <w:rPr>
        <w:rFonts w:ascii="Arial" w:hAnsi="Arial" w:cs="Arial"/>
        <w:color w:val="C45911"/>
        <w:sz w:val="18"/>
        <w:szCs w:val="20"/>
      </w:rPr>
      <w:t>20.12.2024.</w:t>
    </w:r>
  </w:p>
  <w:p w14:paraId="7C3636BA" w14:textId="0452264E" w:rsidR="00D30373" w:rsidRPr="00AF01BB" w:rsidRDefault="007E4D43" w:rsidP="00A663FC">
    <w:pPr>
      <w:pStyle w:val="Footer"/>
      <w:tabs>
        <w:tab w:val="clear" w:pos="8306"/>
      </w:tabs>
      <w:jc w:val="right"/>
      <w:rPr>
        <w:rFonts w:ascii="Arial" w:hAnsi="Arial" w:cs="Arial"/>
        <w:color w:val="E36C0A"/>
        <w:sz w:val="18"/>
        <w:szCs w:val="20"/>
      </w:rPr>
    </w:pPr>
    <w:r>
      <w:rPr>
        <w:sz w:val="20"/>
        <w:szCs w:val="20"/>
        <w:lang w:val="en-US"/>
      </w:rPr>
      <w:tab/>
    </w:r>
    <w:r>
      <w:rPr>
        <w:sz w:val="20"/>
        <w:szCs w:val="20"/>
        <w:lang w:val="en-US"/>
      </w:rPr>
      <w:tab/>
    </w:r>
    <w:r w:rsidRPr="00D45998">
      <w:rPr>
        <w:sz w:val="20"/>
        <w:szCs w:val="20"/>
        <w:lang w:val="en-US"/>
      </w:rPr>
      <w:t>Page</w:t>
    </w:r>
    <w:r w:rsidRPr="00D45998">
      <w:rPr>
        <w:sz w:val="20"/>
        <w:szCs w:val="20"/>
        <w:lang w:val="lv-LV"/>
      </w:rPr>
      <w:t xml:space="preserve"> </w:t>
    </w:r>
    <w:r w:rsidR="00FE13C8" w:rsidRPr="00D45998">
      <w:rPr>
        <w:rStyle w:val="PageNumber"/>
        <w:sz w:val="20"/>
        <w:szCs w:val="20"/>
      </w:rPr>
      <w:fldChar w:fldCharType="begin"/>
    </w:r>
    <w:r w:rsidRPr="00D45998">
      <w:rPr>
        <w:rStyle w:val="PageNumber"/>
        <w:sz w:val="20"/>
        <w:szCs w:val="20"/>
      </w:rPr>
      <w:instrText xml:space="preserve"> PAGE </w:instrText>
    </w:r>
    <w:r w:rsidR="00FE13C8" w:rsidRPr="00D45998">
      <w:rPr>
        <w:rStyle w:val="PageNumber"/>
        <w:sz w:val="20"/>
        <w:szCs w:val="20"/>
      </w:rPr>
      <w:fldChar w:fldCharType="separate"/>
    </w:r>
    <w:r w:rsidR="006C10AB">
      <w:rPr>
        <w:rStyle w:val="PageNumber"/>
        <w:noProof/>
        <w:sz w:val="20"/>
        <w:szCs w:val="20"/>
      </w:rPr>
      <w:t>1</w:t>
    </w:r>
    <w:r w:rsidR="00FE13C8" w:rsidRPr="00D45998">
      <w:rPr>
        <w:rStyle w:val="PageNumber"/>
        <w:sz w:val="20"/>
        <w:szCs w:val="20"/>
      </w:rPr>
      <w:fldChar w:fldCharType="end"/>
    </w:r>
    <w:r w:rsidRPr="00D45998">
      <w:rPr>
        <w:rStyle w:val="PageNumber"/>
        <w:sz w:val="20"/>
        <w:szCs w:val="20"/>
      </w:rPr>
      <w:t xml:space="preserve"> of </w:t>
    </w:r>
    <w:r w:rsidR="00FE13C8" w:rsidRPr="00D45998">
      <w:rPr>
        <w:rStyle w:val="PageNumber"/>
        <w:sz w:val="20"/>
        <w:szCs w:val="20"/>
      </w:rPr>
      <w:fldChar w:fldCharType="begin"/>
    </w:r>
    <w:r w:rsidRPr="00D45998">
      <w:rPr>
        <w:rStyle w:val="PageNumber"/>
        <w:sz w:val="20"/>
        <w:szCs w:val="20"/>
      </w:rPr>
      <w:instrText xml:space="preserve"> NUMPAGES </w:instrText>
    </w:r>
    <w:r w:rsidR="00FE13C8" w:rsidRPr="00D45998">
      <w:rPr>
        <w:rStyle w:val="PageNumber"/>
        <w:sz w:val="20"/>
        <w:szCs w:val="20"/>
      </w:rPr>
      <w:fldChar w:fldCharType="separate"/>
    </w:r>
    <w:r w:rsidR="006C10AB">
      <w:rPr>
        <w:rStyle w:val="PageNumber"/>
        <w:noProof/>
        <w:sz w:val="20"/>
        <w:szCs w:val="20"/>
      </w:rPr>
      <w:t>2</w:t>
    </w:r>
    <w:r w:rsidR="00FE13C8" w:rsidRPr="00D45998"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03656" w14:textId="77777777" w:rsidR="000F467A" w:rsidRDefault="000F46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D0BAF" w14:textId="77777777" w:rsidR="007E4D43" w:rsidRDefault="007E4D43">
      <w:r>
        <w:separator/>
      </w:r>
    </w:p>
    <w:p w14:paraId="4B96066D" w14:textId="77777777" w:rsidR="007E4D43" w:rsidRDefault="007E4D43"/>
  </w:footnote>
  <w:footnote w:type="continuationSeparator" w:id="0">
    <w:p w14:paraId="5D551598" w14:textId="77777777" w:rsidR="007E4D43" w:rsidRDefault="007E4D43">
      <w:r>
        <w:continuationSeparator/>
      </w:r>
    </w:p>
    <w:p w14:paraId="242A473B" w14:textId="77777777" w:rsidR="007E4D43" w:rsidRDefault="007E4D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9260B" w14:textId="77777777" w:rsidR="000F467A" w:rsidRDefault="000F46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7CBDD" w14:textId="77777777" w:rsidR="000F467A" w:rsidRDefault="000F46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2004B" w14:textId="77777777" w:rsidR="000F467A" w:rsidRDefault="000F46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1400FB"/>
    <w:multiLevelType w:val="hybridMultilevel"/>
    <w:tmpl w:val="8C52B454"/>
    <w:lvl w:ilvl="0" w:tplc="C6E61E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D8C0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2AB7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600D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E413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4C55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814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3082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1AD7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6D1072"/>
    <w:multiLevelType w:val="hybridMultilevel"/>
    <w:tmpl w:val="41ACBDC4"/>
    <w:lvl w:ilvl="0" w:tplc="3474B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4027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9A67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E01F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1A9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900F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4E58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2AC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E0D9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sDSzsDA1NjY0NrBU0lEKTi0uzszPAykwqgUAXeGX0iwAAAA="/>
  </w:docVars>
  <w:rsids>
    <w:rsidRoot w:val="009F6231"/>
    <w:rsid w:val="00002C27"/>
    <w:rsid w:val="000212CD"/>
    <w:rsid w:val="00026030"/>
    <w:rsid w:val="000301A0"/>
    <w:rsid w:val="000309CF"/>
    <w:rsid w:val="00037971"/>
    <w:rsid w:val="000418E0"/>
    <w:rsid w:val="00044AC6"/>
    <w:rsid w:val="00061723"/>
    <w:rsid w:val="00083236"/>
    <w:rsid w:val="00083D69"/>
    <w:rsid w:val="00092353"/>
    <w:rsid w:val="000A667D"/>
    <w:rsid w:val="000B1C45"/>
    <w:rsid w:val="000B7990"/>
    <w:rsid w:val="000C440B"/>
    <w:rsid w:val="000F467A"/>
    <w:rsid w:val="00100187"/>
    <w:rsid w:val="001059F5"/>
    <w:rsid w:val="00134AAF"/>
    <w:rsid w:val="001459FC"/>
    <w:rsid w:val="001536BF"/>
    <w:rsid w:val="00164A47"/>
    <w:rsid w:val="001B76DA"/>
    <w:rsid w:val="001D53B3"/>
    <w:rsid w:val="001D616C"/>
    <w:rsid w:val="001E099C"/>
    <w:rsid w:val="001E792D"/>
    <w:rsid w:val="001F2D69"/>
    <w:rsid w:val="0020508C"/>
    <w:rsid w:val="002051F1"/>
    <w:rsid w:val="00224A8C"/>
    <w:rsid w:val="00234DAB"/>
    <w:rsid w:val="00240DE4"/>
    <w:rsid w:val="002655BA"/>
    <w:rsid w:val="00276DB6"/>
    <w:rsid w:val="00282CD8"/>
    <w:rsid w:val="00283CEF"/>
    <w:rsid w:val="002C37AB"/>
    <w:rsid w:val="002D0472"/>
    <w:rsid w:val="00300E9F"/>
    <w:rsid w:val="003164F9"/>
    <w:rsid w:val="00320AE0"/>
    <w:rsid w:val="0033341B"/>
    <w:rsid w:val="003451B0"/>
    <w:rsid w:val="003507B4"/>
    <w:rsid w:val="0036290A"/>
    <w:rsid w:val="00370EBD"/>
    <w:rsid w:val="003A269E"/>
    <w:rsid w:val="003D4F84"/>
    <w:rsid w:val="003D67D1"/>
    <w:rsid w:val="003D773A"/>
    <w:rsid w:val="003F7328"/>
    <w:rsid w:val="004062B7"/>
    <w:rsid w:val="00432199"/>
    <w:rsid w:val="00434F59"/>
    <w:rsid w:val="00440F7A"/>
    <w:rsid w:val="004538CD"/>
    <w:rsid w:val="00455844"/>
    <w:rsid w:val="004563D6"/>
    <w:rsid w:val="004567C3"/>
    <w:rsid w:val="004608B7"/>
    <w:rsid w:val="00461E27"/>
    <w:rsid w:val="00476C5F"/>
    <w:rsid w:val="00480A3C"/>
    <w:rsid w:val="00482876"/>
    <w:rsid w:val="00494C00"/>
    <w:rsid w:val="004A2B11"/>
    <w:rsid w:val="004B1082"/>
    <w:rsid w:val="004B520C"/>
    <w:rsid w:val="004F3166"/>
    <w:rsid w:val="005100D0"/>
    <w:rsid w:val="00514FAE"/>
    <w:rsid w:val="00577EAF"/>
    <w:rsid w:val="00586C5B"/>
    <w:rsid w:val="005A4D93"/>
    <w:rsid w:val="005A65C7"/>
    <w:rsid w:val="005C43DA"/>
    <w:rsid w:val="005E1D0D"/>
    <w:rsid w:val="005F4348"/>
    <w:rsid w:val="00621579"/>
    <w:rsid w:val="00670CDD"/>
    <w:rsid w:val="0068154D"/>
    <w:rsid w:val="00681BA5"/>
    <w:rsid w:val="006A2A92"/>
    <w:rsid w:val="006C10AB"/>
    <w:rsid w:val="00701AE7"/>
    <w:rsid w:val="00715D2C"/>
    <w:rsid w:val="00721B38"/>
    <w:rsid w:val="007453F9"/>
    <w:rsid w:val="00746BC7"/>
    <w:rsid w:val="007501E9"/>
    <w:rsid w:val="00751429"/>
    <w:rsid w:val="00753C1D"/>
    <w:rsid w:val="00761D2E"/>
    <w:rsid w:val="007625B4"/>
    <w:rsid w:val="00777B58"/>
    <w:rsid w:val="00784F9B"/>
    <w:rsid w:val="007852FD"/>
    <w:rsid w:val="007A10CB"/>
    <w:rsid w:val="007A4D88"/>
    <w:rsid w:val="007A5890"/>
    <w:rsid w:val="007A79F3"/>
    <w:rsid w:val="007A7A10"/>
    <w:rsid w:val="007E4D43"/>
    <w:rsid w:val="00800156"/>
    <w:rsid w:val="00826553"/>
    <w:rsid w:val="00843F0E"/>
    <w:rsid w:val="00847B49"/>
    <w:rsid w:val="00856654"/>
    <w:rsid w:val="00875B04"/>
    <w:rsid w:val="00890007"/>
    <w:rsid w:val="008A35BD"/>
    <w:rsid w:val="008B39BF"/>
    <w:rsid w:val="008C4C44"/>
    <w:rsid w:val="008F662F"/>
    <w:rsid w:val="0090072F"/>
    <w:rsid w:val="00904FD5"/>
    <w:rsid w:val="009152C1"/>
    <w:rsid w:val="0092334B"/>
    <w:rsid w:val="00927F5A"/>
    <w:rsid w:val="00932660"/>
    <w:rsid w:val="0094755D"/>
    <w:rsid w:val="009626FF"/>
    <w:rsid w:val="009662C3"/>
    <w:rsid w:val="00973F8A"/>
    <w:rsid w:val="00975CA4"/>
    <w:rsid w:val="00976C2C"/>
    <w:rsid w:val="00984A40"/>
    <w:rsid w:val="009901E0"/>
    <w:rsid w:val="009A389A"/>
    <w:rsid w:val="009A6AAA"/>
    <w:rsid w:val="009B23AF"/>
    <w:rsid w:val="009B5981"/>
    <w:rsid w:val="009C15A5"/>
    <w:rsid w:val="009D063F"/>
    <w:rsid w:val="009D3572"/>
    <w:rsid w:val="009E0AF9"/>
    <w:rsid w:val="009E5C77"/>
    <w:rsid w:val="009F3F12"/>
    <w:rsid w:val="009F6231"/>
    <w:rsid w:val="00A02376"/>
    <w:rsid w:val="00A1459F"/>
    <w:rsid w:val="00A327CE"/>
    <w:rsid w:val="00A3302C"/>
    <w:rsid w:val="00A3445B"/>
    <w:rsid w:val="00A36E70"/>
    <w:rsid w:val="00A534D5"/>
    <w:rsid w:val="00A663FC"/>
    <w:rsid w:val="00A70156"/>
    <w:rsid w:val="00A71FDF"/>
    <w:rsid w:val="00A74613"/>
    <w:rsid w:val="00A765CD"/>
    <w:rsid w:val="00A83E50"/>
    <w:rsid w:val="00A84EC1"/>
    <w:rsid w:val="00AA16D2"/>
    <w:rsid w:val="00AA1A1C"/>
    <w:rsid w:val="00AA4BE6"/>
    <w:rsid w:val="00AB2EE6"/>
    <w:rsid w:val="00AC0BF0"/>
    <w:rsid w:val="00AF01BB"/>
    <w:rsid w:val="00B01378"/>
    <w:rsid w:val="00B07CB8"/>
    <w:rsid w:val="00B268EB"/>
    <w:rsid w:val="00B31888"/>
    <w:rsid w:val="00B31CB5"/>
    <w:rsid w:val="00B33D5C"/>
    <w:rsid w:val="00B41542"/>
    <w:rsid w:val="00B448E3"/>
    <w:rsid w:val="00B7547C"/>
    <w:rsid w:val="00B81D44"/>
    <w:rsid w:val="00BA298B"/>
    <w:rsid w:val="00BA4EE7"/>
    <w:rsid w:val="00BC27A2"/>
    <w:rsid w:val="00BC5414"/>
    <w:rsid w:val="00BD1F0B"/>
    <w:rsid w:val="00BE498A"/>
    <w:rsid w:val="00C04B38"/>
    <w:rsid w:val="00C3434A"/>
    <w:rsid w:val="00C34828"/>
    <w:rsid w:val="00C52648"/>
    <w:rsid w:val="00C82A75"/>
    <w:rsid w:val="00C8622C"/>
    <w:rsid w:val="00CA2DA5"/>
    <w:rsid w:val="00CA337D"/>
    <w:rsid w:val="00CB5610"/>
    <w:rsid w:val="00CE089A"/>
    <w:rsid w:val="00CE76FB"/>
    <w:rsid w:val="00D009EF"/>
    <w:rsid w:val="00D17A2F"/>
    <w:rsid w:val="00D23AA0"/>
    <w:rsid w:val="00D30373"/>
    <w:rsid w:val="00D32251"/>
    <w:rsid w:val="00D45998"/>
    <w:rsid w:val="00D626FB"/>
    <w:rsid w:val="00D935EC"/>
    <w:rsid w:val="00DC2361"/>
    <w:rsid w:val="00DE1937"/>
    <w:rsid w:val="00DF0B8F"/>
    <w:rsid w:val="00DF47E7"/>
    <w:rsid w:val="00E060FC"/>
    <w:rsid w:val="00E07266"/>
    <w:rsid w:val="00E35158"/>
    <w:rsid w:val="00E35309"/>
    <w:rsid w:val="00E44D41"/>
    <w:rsid w:val="00E50F6A"/>
    <w:rsid w:val="00E5642D"/>
    <w:rsid w:val="00E70388"/>
    <w:rsid w:val="00EA1337"/>
    <w:rsid w:val="00EA6C6C"/>
    <w:rsid w:val="00ED3F55"/>
    <w:rsid w:val="00ED6683"/>
    <w:rsid w:val="00ED6773"/>
    <w:rsid w:val="00EE02FF"/>
    <w:rsid w:val="00EE5147"/>
    <w:rsid w:val="00EE544A"/>
    <w:rsid w:val="00F04DD5"/>
    <w:rsid w:val="00F43A81"/>
    <w:rsid w:val="00F45550"/>
    <w:rsid w:val="00F519A7"/>
    <w:rsid w:val="00F61F91"/>
    <w:rsid w:val="00F63B0D"/>
    <w:rsid w:val="00F82F23"/>
    <w:rsid w:val="00F84106"/>
    <w:rsid w:val="00F85867"/>
    <w:rsid w:val="00F93D8F"/>
    <w:rsid w:val="00FA726B"/>
    <w:rsid w:val="00FB0C67"/>
    <w:rsid w:val="00FC5E7B"/>
    <w:rsid w:val="00FD02FB"/>
    <w:rsid w:val="00FD61C2"/>
    <w:rsid w:val="00FE0C9C"/>
    <w:rsid w:val="00FE1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6C9A6AC"/>
  <w15:docId w15:val="{04DB3383-7686-452B-8E9D-B2CFBD07B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61723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061723"/>
    <w:pPr>
      <w:keepNext/>
      <w:jc w:val="center"/>
      <w:outlineLvl w:val="0"/>
    </w:pPr>
    <w:rPr>
      <w:b/>
      <w:bCs/>
      <w:color w:val="FF0000"/>
      <w:lang w:val="lv-LV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B07CB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61723"/>
    <w:pPr>
      <w:overflowPunct w:val="0"/>
      <w:autoSpaceDE w:val="0"/>
      <w:autoSpaceDN w:val="0"/>
      <w:adjustRightInd w:val="0"/>
      <w:textAlignment w:val="baseline"/>
    </w:pPr>
    <w:rPr>
      <w:szCs w:val="20"/>
      <w:lang w:val="lv-LV"/>
    </w:rPr>
  </w:style>
  <w:style w:type="character" w:styleId="Hyperlink">
    <w:name w:val="Hyperlink"/>
    <w:basedOn w:val="DefaultParagraphFont"/>
    <w:rsid w:val="00061723"/>
    <w:rPr>
      <w:color w:val="0000FF"/>
      <w:u w:val="single"/>
    </w:rPr>
  </w:style>
  <w:style w:type="paragraph" w:styleId="Header">
    <w:name w:val="header"/>
    <w:basedOn w:val="Normal"/>
    <w:rsid w:val="00434F5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34F5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00187"/>
  </w:style>
  <w:style w:type="character" w:styleId="CommentReference">
    <w:name w:val="annotation reference"/>
    <w:basedOn w:val="DefaultParagraphFont"/>
    <w:semiHidden/>
    <w:rsid w:val="00100187"/>
    <w:rPr>
      <w:sz w:val="16"/>
      <w:szCs w:val="16"/>
    </w:rPr>
  </w:style>
  <w:style w:type="paragraph" w:styleId="CommentText">
    <w:name w:val="annotation text"/>
    <w:basedOn w:val="Normal"/>
    <w:semiHidden/>
    <w:rsid w:val="0010018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00187"/>
    <w:rPr>
      <w:b/>
      <w:bCs/>
    </w:rPr>
  </w:style>
  <w:style w:type="paragraph" w:styleId="BalloonText">
    <w:name w:val="Balloon Text"/>
    <w:basedOn w:val="Normal"/>
    <w:semiHidden/>
    <w:rsid w:val="0010018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B799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E099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1FDF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B07CB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GB" w:eastAsia="en-US"/>
    </w:rPr>
  </w:style>
  <w:style w:type="paragraph" w:styleId="Revision">
    <w:name w:val="Revision"/>
    <w:hidden/>
    <w:uiPriority w:val="99"/>
    <w:semiHidden/>
    <w:rsid w:val="00746BC7"/>
    <w:rPr>
      <w:sz w:val="24"/>
      <w:szCs w:val="24"/>
      <w:lang w:val="en-GB" w:eastAsia="en-US"/>
    </w:rPr>
  </w:style>
  <w:style w:type="character" w:customStyle="1" w:styleId="FooterChar">
    <w:name w:val="Footer Char"/>
    <w:link w:val="Footer"/>
    <w:uiPriority w:val="99"/>
    <w:locked/>
    <w:rsid w:val="00AF01BB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es@nva.gov.lv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nva.gov.lv/eure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ures@nva.gov.lv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4088A297B447AC8BADEE93603DC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E29F4-53F3-474F-A47A-9363AB6CD362}"/>
      </w:docPartPr>
      <w:docPartBody>
        <w:p w:rsidR="00C04B38" w:rsidRDefault="00832D9B" w:rsidP="001B76DA">
          <w:pPr>
            <w:pStyle w:val="6B4088A297B447AC8BADEE93603DCCAB34"/>
          </w:pPr>
          <w:r w:rsidRPr="00E70388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227B9CBA31D43B2A21958E7CC2F3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8A3F7-1560-496E-BB22-13CA36F87CE7}"/>
      </w:docPartPr>
      <w:docPartBody>
        <w:p w:rsidR="00C04B38" w:rsidRDefault="00832D9B" w:rsidP="001B76DA">
          <w:pPr>
            <w:pStyle w:val="4227B9CBA31D43B2A21958E7CC2F33B83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A0D825F76A4B4FFF8F37EE89FA0DA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06774-CDE5-42AF-9627-478EC3153578}"/>
      </w:docPartPr>
      <w:docPartBody>
        <w:p w:rsidR="00C04B38" w:rsidRDefault="00832D9B" w:rsidP="001B76DA">
          <w:pPr>
            <w:pStyle w:val="A0D825F76A4B4FFF8F37EE89FA0DA15530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number.</w:t>
          </w:r>
        </w:p>
      </w:docPartBody>
    </w:docPart>
    <w:docPart>
      <w:docPartPr>
        <w:name w:val="E03311A2FDB04FCD95DC90420041D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70C1A-4EF6-4296-A49E-4199E5ACA508}"/>
      </w:docPartPr>
      <w:docPartBody>
        <w:p w:rsidR="00C04B38" w:rsidRDefault="00832D9B" w:rsidP="001B76DA">
          <w:pPr>
            <w:pStyle w:val="E03311A2FDB04FCD95DC90420041DD6030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F0FC0E833F5E4EC2829ED28D044EB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49CBE-FE54-49A1-9EDB-10B0E0620DAB}"/>
      </w:docPartPr>
      <w:docPartBody>
        <w:p w:rsidR="00C04B38" w:rsidRDefault="00832D9B" w:rsidP="001B76DA">
          <w:pPr>
            <w:pStyle w:val="F0FC0E833F5E4EC2829ED28D044EB75424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0AC3F9797344E65ABC7D967453A5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7BB8E-2D9E-48EE-8A54-D901567151E5}"/>
      </w:docPartPr>
      <w:docPartBody>
        <w:p w:rsidR="00C04B38" w:rsidRDefault="00832D9B" w:rsidP="001B76DA">
          <w:pPr>
            <w:pStyle w:val="80AC3F9797344E65ABC7D967453A536F2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ontact details, if different from above (Employer part).</w:t>
          </w:r>
        </w:p>
      </w:docPartBody>
    </w:docPart>
    <w:docPart>
      <w:docPartPr>
        <w:name w:val="94BC961E9E0545B1850F3F6447A6F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69601-35C7-4007-AF97-413454C1BD48}"/>
      </w:docPartPr>
      <w:docPartBody>
        <w:p w:rsidR="00C04B38" w:rsidRDefault="00832D9B" w:rsidP="001B76DA">
          <w:pPr>
            <w:pStyle w:val="94BC961E9E0545B1850F3F6447A6F36C21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070F3-D8A1-4825-9F40-134E8793D5C3}"/>
      </w:docPartPr>
      <w:docPartBody>
        <w:p w:rsidR="00BC5414" w:rsidRDefault="00832D9B">
          <w:r w:rsidRPr="00E07266">
            <w:rPr>
              <w:rStyle w:val="PlaceholderText"/>
            </w:rPr>
            <w:t>Click here to enter text.</w:t>
          </w:r>
        </w:p>
      </w:docPartBody>
    </w:docPart>
    <w:docPart>
      <w:docPartPr>
        <w:name w:val="F99E5D68904340F187BBD410808E8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D6CDE-13E7-44AA-87F6-7C50532AD779}"/>
      </w:docPartPr>
      <w:docPartBody>
        <w:p w:rsidR="00440F7A" w:rsidRDefault="00832D9B" w:rsidP="001B76DA">
          <w:pPr>
            <w:pStyle w:val="F99E5D68904340F187BBD410808E8A657"/>
          </w:pPr>
          <w:r w:rsidRPr="004062B7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 xml:space="preserve">Indicate </w:t>
          </w:r>
          <w:r w:rsidRPr="004062B7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price; way of payment; what is included; is it shared room, apartment or else; how far is place of work; and any other relevant information.</w:t>
          </w:r>
        </w:p>
      </w:docPartBody>
    </w:docPart>
    <w:docPart>
      <w:docPartPr>
        <w:name w:val="2A75637058544E8181F5F043854A5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9282D-3FB3-4920-AD41-EA356E159514}"/>
      </w:docPartPr>
      <w:docPartBody>
        <w:p w:rsidR="00440F7A" w:rsidRDefault="00832D9B" w:rsidP="001B76DA">
          <w:pPr>
            <w:pStyle w:val="2A75637058544E8181F5F043854A5C8C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51639A375B414A57A5222653B9D8B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D82E3-C141-484A-A487-FA0EEC11428D}"/>
      </w:docPartPr>
      <w:docPartBody>
        <w:p w:rsidR="00440F7A" w:rsidRDefault="00832D9B" w:rsidP="001B76DA">
          <w:pPr>
            <w:pStyle w:val="51639A375B414A57A5222653B9D8B48B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Give amount</w:t>
          </w:r>
        </w:p>
      </w:docPartBody>
    </w:docPart>
    <w:docPart>
      <w:docPartPr>
        <w:name w:val="E24F61C54B60487B9886ABB8F6F92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48D37-72CB-4F06-8FB0-7D8ED7C3DE4E}"/>
      </w:docPartPr>
      <w:docPartBody>
        <w:p w:rsidR="00440F7A" w:rsidRDefault="00832D9B" w:rsidP="001B76DA">
          <w:pPr>
            <w:pStyle w:val="E24F61C54B60487B9886ABB8F6F92B7A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Give amount</w:t>
          </w:r>
        </w:p>
      </w:docPartBody>
    </w:docPart>
    <w:docPart>
      <w:docPartPr>
        <w:name w:val="5F22972B01A2445F82B426D52EE87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42AF3-7FA8-4177-BF27-DE519C784036}"/>
      </w:docPartPr>
      <w:docPartBody>
        <w:p w:rsidR="006A2A92" w:rsidRDefault="00832D9B" w:rsidP="005A65C7">
          <w:pPr>
            <w:pStyle w:val="5F22972B01A2445F82B426D52EE87094"/>
          </w:pPr>
          <w:r w:rsidRPr="00E07266">
            <w:rPr>
              <w:rStyle w:val="PlaceholderText"/>
            </w:rPr>
            <w:t>Click here to enter text.</w:t>
          </w:r>
        </w:p>
      </w:docPartBody>
    </w:docPart>
    <w:docPart>
      <w:docPartPr>
        <w:name w:val="A73B086F3D5845BB8D838370A0245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F93B3-84FF-442B-9244-E11FEBC29011}"/>
      </w:docPartPr>
      <w:docPartBody>
        <w:p w:rsidR="006A2A92" w:rsidRDefault="00832D9B" w:rsidP="005A65C7">
          <w:pPr>
            <w:pStyle w:val="A73B086F3D5845BB8D838370A024529F"/>
          </w:pPr>
          <w:r w:rsidRPr="00AB2EE6">
            <w:rPr>
              <w:rStyle w:val="PlaceholderText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F5CEA548F624AE791896914E3847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7860F-D3F0-4DBD-8AE7-62B3628BD7F2}"/>
      </w:docPartPr>
      <w:docPartBody>
        <w:p w:rsidR="006A2A92" w:rsidRDefault="00832D9B" w:rsidP="001B76DA">
          <w:pPr>
            <w:pStyle w:val="8F5CEA548F624AE791896914E38475D8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</w:t>
          </w: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 xml:space="preserve"> enter number.</w:t>
          </w:r>
        </w:p>
      </w:docPartBody>
    </w:docPart>
    <w:docPart>
      <w:docPartPr>
        <w:name w:val="3CE320F6BFE0492992E59A7471011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A4712-10DC-4CD7-8CFE-76784C189DC8}"/>
      </w:docPartPr>
      <w:docPartBody>
        <w:p w:rsidR="006A2A92" w:rsidRDefault="00832D9B" w:rsidP="005A65C7">
          <w:pPr>
            <w:pStyle w:val="3CE320F6BFE0492992E59A747101144A"/>
          </w:pPr>
          <w:r w:rsidRPr="00E07266">
            <w:rPr>
              <w:rStyle w:val="PlaceholderText"/>
            </w:rPr>
            <w:t>Click here to enter text.</w:t>
          </w:r>
        </w:p>
      </w:docPartBody>
    </w:docPart>
    <w:docPart>
      <w:docPartPr>
        <w:name w:val="7D5ACE17E4A9466DA23A75E74198E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4C198-6480-4B6E-9BE5-2FCDA83BF7EA}"/>
      </w:docPartPr>
      <w:docPartBody>
        <w:p w:rsidR="006A2A92" w:rsidRDefault="00832D9B" w:rsidP="001B76DA">
          <w:pPr>
            <w:pStyle w:val="7D5ACE17E4A9466DA23A75E74198E115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E46BA07213640EC8D7C047225C7D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17378-C727-43A2-8657-85CD0A39412E}"/>
      </w:docPartPr>
      <w:docPartBody>
        <w:p w:rsidR="006A2A92" w:rsidRDefault="00832D9B" w:rsidP="001B76DA">
          <w:pPr>
            <w:pStyle w:val="3E46BA07213640EC8D7C047225C7D5CD7"/>
          </w:pPr>
          <w:r w:rsidRPr="00E70388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ED1BD2FDC7DC40F5A27CE4B4FDC65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1B667-8AC7-458D-A142-A6B76816E406}"/>
      </w:docPartPr>
      <w:docPartBody>
        <w:p w:rsidR="006A2A92" w:rsidRDefault="00832D9B" w:rsidP="001B76DA">
          <w:pPr>
            <w:pStyle w:val="ED1BD2FDC7DC40F5A27CE4B4FDC658B8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5C1E565C239F4A73BC6A3039B55BE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48A73-83E8-405E-8E9C-D8C1DFF51366}"/>
      </w:docPartPr>
      <w:docPartBody>
        <w:p w:rsidR="006A2A92" w:rsidRDefault="00832D9B" w:rsidP="005A65C7">
          <w:pPr>
            <w:pStyle w:val="5C1E565C239F4A73BC6A3039B55BE0B5"/>
          </w:pPr>
          <w:r w:rsidRPr="00E07266">
            <w:rPr>
              <w:rStyle w:val="PlaceholderText"/>
            </w:rPr>
            <w:t>Click here to enter text.</w:t>
          </w:r>
        </w:p>
      </w:docPartBody>
    </w:docPart>
    <w:docPart>
      <w:docPartPr>
        <w:name w:val="123E06BA0BAD40619A1FDD1FA27B9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77B0-4012-4119-9058-52A9B570F0D6}"/>
      </w:docPartPr>
      <w:docPartBody>
        <w:p w:rsidR="006A2A92" w:rsidRDefault="00832D9B" w:rsidP="001B76DA">
          <w:pPr>
            <w:pStyle w:val="123E06BA0BAD40619A1FDD1FA27B98CD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ACABB6AA233342E08D26B1077A7FE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32604-C498-46E4-BA8B-3707CF682B62}"/>
      </w:docPartPr>
      <w:docPartBody>
        <w:p w:rsidR="006A2A92" w:rsidRDefault="00832D9B" w:rsidP="005A65C7">
          <w:pPr>
            <w:pStyle w:val="ACABB6AA233342E08D26B1077A7FE708"/>
          </w:pPr>
          <w:r w:rsidRPr="00E07266">
            <w:rPr>
              <w:rStyle w:val="PlaceholderText"/>
            </w:rPr>
            <w:t>Click here to enter text.</w:t>
          </w:r>
        </w:p>
      </w:docPartBody>
    </w:docPart>
    <w:docPart>
      <w:docPartPr>
        <w:name w:val="64A319BD78284D62A42B544CC2A99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25514-9A32-4E0B-A7C4-02844A3F22F4}"/>
      </w:docPartPr>
      <w:docPartBody>
        <w:p w:rsidR="006A2A92" w:rsidRDefault="00832D9B" w:rsidP="001B76DA">
          <w:pPr>
            <w:pStyle w:val="64A319BD78284D62A42B544CC2A9901F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1453AE945B5644D0A8A39E87C65A6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CDAF4-6499-44AD-B33F-9EA345430149}"/>
      </w:docPartPr>
      <w:docPartBody>
        <w:p w:rsidR="006A2A92" w:rsidRDefault="00832D9B" w:rsidP="005A65C7">
          <w:pPr>
            <w:pStyle w:val="1453AE945B5644D0A8A39E87C65A6470"/>
          </w:pPr>
          <w:r w:rsidRPr="00E07266">
            <w:rPr>
              <w:rStyle w:val="PlaceholderText"/>
            </w:rPr>
            <w:t>Click here to enter text.</w:t>
          </w:r>
        </w:p>
      </w:docPartBody>
    </w:docPart>
    <w:docPart>
      <w:docPartPr>
        <w:name w:val="4E9674768BF74900AE5AD99F8F4FE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28DC6-2FBB-4D32-A34C-878B275D2931}"/>
      </w:docPartPr>
      <w:docPartBody>
        <w:p w:rsidR="006A2A92" w:rsidRDefault="00832D9B" w:rsidP="001B76DA">
          <w:pPr>
            <w:pStyle w:val="4E9674768BF74900AE5AD99F8F4FEA9A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 xml:space="preserve">Click </w:t>
          </w: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here to enter text.</w:t>
          </w:r>
        </w:p>
      </w:docPartBody>
    </w:docPart>
    <w:docPart>
      <w:docPartPr>
        <w:name w:val="453DFB73ECB14C289DA8886CF15BB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75D83-5DED-471B-B0C6-17916F42C65C}"/>
      </w:docPartPr>
      <w:docPartBody>
        <w:p w:rsidR="006A2A92" w:rsidRDefault="00832D9B" w:rsidP="001B76DA">
          <w:pPr>
            <w:pStyle w:val="453DFB73ECB14C289DA8886CF15BBF0A7"/>
          </w:pPr>
          <w:r w:rsidRPr="00E70388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A250B7CAAD3346EFBDA1DE138896D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6F8EA-C8EB-4491-AA0E-ADE0E29951F1}"/>
      </w:docPartPr>
      <w:docPartBody>
        <w:p w:rsidR="009901E0" w:rsidRDefault="00832D9B" w:rsidP="001B76DA">
          <w:pPr>
            <w:pStyle w:val="A250B7CAAD3346EFBDA1DE138896DF5A7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78933-97D0-49E3-8493-065F93F8B087}"/>
      </w:docPartPr>
      <w:docPartBody>
        <w:p w:rsidR="009901E0" w:rsidRDefault="00832D9B">
          <w:r w:rsidRPr="00A023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4DE179452C4C5D9E7A314850E98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36CA5-60A5-4389-A3C2-08323642C976}"/>
      </w:docPartPr>
      <w:docPartBody>
        <w:p w:rsidR="009901E0" w:rsidRDefault="00832D9B" w:rsidP="001B76DA">
          <w:pPr>
            <w:pStyle w:val="224DE179452C4C5D9E7A314850E986FA5"/>
          </w:pPr>
          <w:r w:rsidRPr="00A83E50">
            <w:rPr>
              <w:rStyle w:val="PlaceholderText"/>
              <w:sz w:val="22"/>
              <w:szCs w:val="22"/>
            </w:rPr>
            <w:t>Click or tap to enter a date.</w:t>
          </w:r>
        </w:p>
      </w:docPartBody>
    </w:docPart>
    <w:docPart>
      <w:docPartPr>
        <w:name w:val="666904C9CFE647939B081477F4DC8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ECFC0-7E7F-4B08-AAEA-C6FE8A7A78D2}"/>
      </w:docPartPr>
      <w:docPartBody>
        <w:p w:rsidR="009901E0" w:rsidRDefault="00832D9B" w:rsidP="006A2A92">
          <w:pPr>
            <w:pStyle w:val="666904C9CFE647939B081477F4DC8DCC"/>
          </w:pPr>
          <w:r w:rsidRPr="00A023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8C31FC29AE41E39720BF514492D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E6F1E-513D-490A-BDB2-D93842C61F25}"/>
      </w:docPartPr>
      <w:docPartBody>
        <w:p w:rsidR="009901E0" w:rsidRDefault="00832D9B" w:rsidP="001B76DA">
          <w:pPr>
            <w:pStyle w:val="F28C31FC29AE41E39720BF514492DBCB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A7DB805536B4CB4BF9DC0C8E2B28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69D36-B708-48DF-BA11-3720B6E95FF1}"/>
      </w:docPartPr>
      <w:docPartBody>
        <w:p w:rsidR="009901E0" w:rsidRDefault="00832D9B" w:rsidP="001B76DA">
          <w:pPr>
            <w:pStyle w:val="7A7DB805536B4CB4BF9DC0C8E2B2815F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number.</w:t>
          </w:r>
        </w:p>
      </w:docPartBody>
    </w:docPart>
    <w:docPart>
      <w:docPartPr>
        <w:name w:val="B3E607FD2F5648AD8BD6B37797AE8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B5593-4B9C-4630-ADB3-EB24EAC1503A}"/>
      </w:docPartPr>
      <w:docPartBody>
        <w:p w:rsidR="009901E0" w:rsidRDefault="00832D9B" w:rsidP="001B76DA">
          <w:pPr>
            <w:pStyle w:val="B3E607FD2F5648AD8BD6B37797AE8314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number.</w:t>
          </w:r>
        </w:p>
      </w:docPartBody>
    </w:docPart>
    <w:docPart>
      <w:docPartPr>
        <w:name w:val="29696F81D70C4D7C9662F9B383290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E4705-1AD2-4570-8A13-311489A3995E}"/>
      </w:docPartPr>
      <w:docPartBody>
        <w:p w:rsidR="009901E0" w:rsidRDefault="00832D9B" w:rsidP="001B76DA">
          <w:pPr>
            <w:pStyle w:val="29696F81D70C4D7C9662F9B3832909A0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 xml:space="preserve">Click </w:t>
          </w: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here to enter text.</w:t>
          </w:r>
        </w:p>
      </w:docPartBody>
    </w:docPart>
    <w:docPart>
      <w:docPartPr>
        <w:name w:val="A56CCACDA8D642E2AB9A2A999D31A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2949D-3844-43B9-B2AD-644290C382F2}"/>
      </w:docPartPr>
      <w:docPartBody>
        <w:p w:rsidR="009901E0" w:rsidRDefault="00832D9B" w:rsidP="001B76DA">
          <w:pPr>
            <w:pStyle w:val="A56CCACDA8D642E2AB9A2A999D31AAD3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29F391875F20403F8B55329CB49D5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888D7-7855-433F-8585-1430CB35107B}"/>
      </w:docPartPr>
      <w:docPartBody>
        <w:p w:rsidR="009901E0" w:rsidRDefault="00832D9B" w:rsidP="001B76DA">
          <w:pPr>
            <w:pStyle w:val="29F391875F20403F8B55329CB49D5A1D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E57E85556D174A639BCC501D34159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1B735-9798-435E-8246-DDB952D21DF1}"/>
      </w:docPartPr>
      <w:docPartBody>
        <w:p w:rsidR="009901E0" w:rsidRDefault="00832D9B" w:rsidP="001B76DA">
          <w:pPr>
            <w:pStyle w:val="E57E85556D174A639BCC501D34159848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5A179763CDB9451594F0BF46AD4CE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1EBB5-28A4-4DDA-9003-B54EE60E5D7E}"/>
      </w:docPartPr>
      <w:docPartBody>
        <w:p w:rsidR="009901E0" w:rsidRDefault="00832D9B" w:rsidP="001B76DA">
          <w:pPr>
            <w:pStyle w:val="5A179763CDB9451594F0BF46AD4CE5EA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number.</w:t>
          </w:r>
        </w:p>
      </w:docPartBody>
    </w:docPart>
    <w:docPart>
      <w:docPartPr>
        <w:name w:val="3CB4DC9EF0744B82B13D2FD72B1FF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37189-AC0A-45EA-8C38-4EAC2A82DCF0}"/>
      </w:docPartPr>
      <w:docPartBody>
        <w:p w:rsidR="009901E0" w:rsidRDefault="00832D9B" w:rsidP="001B76DA">
          <w:pPr>
            <w:pStyle w:val="3CB4DC9EF0744B82B13D2FD72B1FFE02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56BB721640C445B963AEBA1E8A4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81746-C8D6-47CF-BA7E-FCFB439B9596}"/>
      </w:docPartPr>
      <w:docPartBody>
        <w:p w:rsidR="009901E0" w:rsidRDefault="00832D9B" w:rsidP="001B76DA">
          <w:pPr>
            <w:pStyle w:val="B56BB721640C445B963AEBA1E8A490E4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313763111CD4724994E8A46D52E7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11903-7A79-4328-AD74-36A0AF74BD12}"/>
      </w:docPartPr>
      <w:docPartBody>
        <w:p w:rsidR="009901E0" w:rsidRDefault="00832D9B" w:rsidP="001B76DA">
          <w:pPr>
            <w:pStyle w:val="0313763111CD4724994E8A46D52E7CE8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FC99F1C17DE4C52B713FC376AA85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D6E27-1A8F-4E3F-83AC-7710B3120957}"/>
      </w:docPartPr>
      <w:docPartBody>
        <w:p w:rsidR="009901E0" w:rsidRDefault="00832D9B" w:rsidP="001B76DA">
          <w:pPr>
            <w:pStyle w:val="7FC99F1C17DE4C52B713FC376AA8552B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F85613A1E5AA44EAAA6CB7BB7DA34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B31BD-8522-4A83-B573-667CFF445FBA}"/>
      </w:docPartPr>
      <w:docPartBody>
        <w:p w:rsidR="00FD61C2" w:rsidRDefault="00832D9B" w:rsidP="001B76DA">
          <w:pPr>
            <w:pStyle w:val="F85613A1E5AA44EAAA6CB7BB7DA349A23"/>
          </w:pPr>
          <w:r w:rsidRPr="007A7A10">
            <w:rPr>
              <w:rStyle w:val="PlaceholderText"/>
              <w:sz w:val="22"/>
              <w:szCs w:val="22"/>
              <w:shd w:val="clear" w:color="auto" w:fill="D9D9D9" w:themeFill="background1" w:themeFillShade="D9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4B38"/>
    <w:rsid w:val="00021547"/>
    <w:rsid w:val="001261BF"/>
    <w:rsid w:val="001515B1"/>
    <w:rsid w:val="001B76DA"/>
    <w:rsid w:val="001C1B45"/>
    <w:rsid w:val="00332C12"/>
    <w:rsid w:val="00440F7A"/>
    <w:rsid w:val="004F15C1"/>
    <w:rsid w:val="00575D9D"/>
    <w:rsid w:val="005A618A"/>
    <w:rsid w:val="005A65C7"/>
    <w:rsid w:val="005E3B1E"/>
    <w:rsid w:val="006A2A92"/>
    <w:rsid w:val="00832D9B"/>
    <w:rsid w:val="009901E0"/>
    <w:rsid w:val="009B3D1C"/>
    <w:rsid w:val="00A37224"/>
    <w:rsid w:val="00AC140B"/>
    <w:rsid w:val="00BC5414"/>
    <w:rsid w:val="00C04B38"/>
    <w:rsid w:val="00DB4401"/>
    <w:rsid w:val="00EB73B4"/>
    <w:rsid w:val="00F56A01"/>
    <w:rsid w:val="00FD6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3D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76DA"/>
    <w:rPr>
      <w:color w:val="808080"/>
    </w:rPr>
  </w:style>
  <w:style w:type="paragraph" w:customStyle="1" w:styleId="C801DCBC18644FC78D59540512F0E38B">
    <w:name w:val="C801DCBC18644FC78D59540512F0E38B"/>
    <w:rsid w:val="00C04B38"/>
  </w:style>
  <w:style w:type="paragraph" w:customStyle="1" w:styleId="C801DCBC18644FC78D59540512F0E38B1">
    <w:name w:val="C801DCBC18644FC78D59540512F0E38B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801DCBC18644FC78D59540512F0E38B2">
    <w:name w:val="C801DCBC18644FC78D59540512F0E38B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4D97FE8401E4A21AC37485A8C4485FF">
    <w:name w:val="24D97FE8401E4A21AC37485A8C4485FF"/>
    <w:rsid w:val="00C04B38"/>
  </w:style>
  <w:style w:type="paragraph" w:customStyle="1" w:styleId="740AFB9A83CC4E8DB8C3BD9C6E8D7ECE">
    <w:name w:val="740AFB9A83CC4E8DB8C3BD9C6E8D7ECE"/>
    <w:rsid w:val="00C04B38"/>
  </w:style>
  <w:style w:type="paragraph" w:customStyle="1" w:styleId="F93D66D9AD494C64A6F1164C3B7C7D0C">
    <w:name w:val="F93D66D9AD494C64A6F1164C3B7C7D0C"/>
    <w:rsid w:val="00C04B38"/>
  </w:style>
  <w:style w:type="paragraph" w:customStyle="1" w:styleId="CDC6A385DEE34E7EA01ADA6A22FBEB10">
    <w:name w:val="CDC6A385DEE34E7EA01ADA6A22FBEB10"/>
    <w:rsid w:val="00C04B38"/>
  </w:style>
  <w:style w:type="paragraph" w:customStyle="1" w:styleId="69265264E3964C819B0C02ABCC6E8403">
    <w:name w:val="69265264E3964C819B0C02ABCC6E8403"/>
    <w:rsid w:val="00C04B38"/>
  </w:style>
  <w:style w:type="paragraph" w:customStyle="1" w:styleId="91DD515BC32F47EBB5A6E56EAEE796DD">
    <w:name w:val="91DD515BC32F47EBB5A6E56EAEE796DD"/>
    <w:rsid w:val="00C04B38"/>
  </w:style>
  <w:style w:type="paragraph" w:customStyle="1" w:styleId="91DD515BC32F47EBB5A6E56EAEE796DD1">
    <w:name w:val="91DD515BC32F47EBB5A6E56EAEE796DD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82E7AF9DF574F539B3486878C439F3D">
    <w:name w:val="582E7AF9DF574F539B3486878C439F3D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">
    <w:name w:val="66A205FDAE6E47B0AC732B2D3B8DA9A8"/>
    <w:rsid w:val="00C04B38"/>
  </w:style>
  <w:style w:type="paragraph" w:customStyle="1" w:styleId="83CF1ACDC60442F594B94CB61F24A2CB">
    <w:name w:val="83CF1ACDC60442F594B94CB61F24A2CB"/>
    <w:rsid w:val="00C04B38"/>
  </w:style>
  <w:style w:type="paragraph" w:customStyle="1" w:styleId="0444D0562C1B470DAD50CD4984DE5663">
    <w:name w:val="0444D0562C1B470DAD50CD4984DE5663"/>
    <w:rsid w:val="00C04B38"/>
  </w:style>
  <w:style w:type="paragraph" w:customStyle="1" w:styleId="B23CC3E993F4409EA1227F6CA085B258">
    <w:name w:val="B23CC3E993F4409EA1227F6CA085B258"/>
    <w:rsid w:val="00C04B38"/>
  </w:style>
  <w:style w:type="paragraph" w:customStyle="1" w:styleId="92D012898AED4C998EF895E3EB8EE3C9">
    <w:name w:val="92D012898AED4C998EF895E3EB8EE3C9"/>
    <w:rsid w:val="00C04B38"/>
  </w:style>
  <w:style w:type="paragraph" w:customStyle="1" w:styleId="FEE306F23E95451EA7AB936564C3C5D5">
    <w:name w:val="FEE306F23E95451EA7AB936564C3C5D5"/>
    <w:rsid w:val="00C04B38"/>
  </w:style>
  <w:style w:type="paragraph" w:customStyle="1" w:styleId="17863DDF2A2C4A109AB669D96E5E2A73">
    <w:name w:val="17863DDF2A2C4A109AB669D96E5E2A73"/>
    <w:rsid w:val="00C04B38"/>
  </w:style>
  <w:style w:type="paragraph" w:customStyle="1" w:styleId="1049FA4DD1F042D0A35C7C9239860612">
    <w:name w:val="1049FA4DD1F042D0A35C7C9239860612"/>
    <w:rsid w:val="00C04B38"/>
  </w:style>
  <w:style w:type="paragraph" w:customStyle="1" w:styleId="EE4BE3E4384B4FF3BF4FBA4A7AB0B39B">
    <w:name w:val="EE4BE3E4384B4FF3BF4FBA4A7AB0B39B"/>
    <w:rsid w:val="00C04B38"/>
  </w:style>
  <w:style w:type="paragraph" w:customStyle="1" w:styleId="761CFE468FA841E08DA2960FEA5A0568">
    <w:name w:val="761CFE468FA841E08DA2960FEA5A0568"/>
    <w:rsid w:val="00C04B38"/>
  </w:style>
  <w:style w:type="paragraph" w:customStyle="1" w:styleId="6B4088A297B447AC8BADEE93603DCCAB">
    <w:name w:val="6B4088A297B447AC8BADEE93603DCCAB"/>
    <w:rsid w:val="00C04B38"/>
  </w:style>
  <w:style w:type="paragraph" w:customStyle="1" w:styleId="FD51702F945D42309C5953C84951C53E">
    <w:name w:val="FD51702F945D42309C5953C84951C53E"/>
    <w:rsid w:val="00C04B38"/>
  </w:style>
  <w:style w:type="paragraph" w:customStyle="1" w:styleId="761CFE468FA841E08DA2960FEA5A05681">
    <w:name w:val="761CFE468FA841E08DA2960FEA5A0568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">
    <w:name w:val="EE4BE3E4384B4FF3BF4FBA4A7AB0B39B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">
    <w:name w:val="1049FA4DD1F042D0A35C7C9239860612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">
    <w:name w:val="17863DDF2A2C4A109AB669D96E5E2A73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">
    <w:name w:val="FEE306F23E95451EA7AB936564C3C5D5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">
    <w:name w:val="92D012898AED4C998EF895E3EB8EE3C9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">
    <w:name w:val="B23CC3E993F4409EA1227F6CA085B258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">
    <w:name w:val="0444D0562C1B470DAD50CD4984DE5663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">
    <w:name w:val="83CF1ACDC60442F594B94CB61F24A2CB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">
    <w:name w:val="66A205FDAE6E47B0AC732B2D3B8DA9A8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">
    <w:name w:val="91DD515BC32F47EBB5A6E56EAEE796DD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">
    <w:name w:val="4227B9CBA31D43B2A21958E7CC2F33B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">
    <w:name w:val="6B4088A297B447AC8BADEE93603DCCAB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">
    <w:name w:val="FD51702F945D42309C5953C84951C53E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7C7CFD3DB344188C22AC2F380E2DE3">
    <w:name w:val="E47C7CFD3DB344188C22AC2F380E2DE3"/>
    <w:rsid w:val="00C04B38"/>
  </w:style>
  <w:style w:type="paragraph" w:customStyle="1" w:styleId="F0051EDE3B1F4DB0B6E5534D5AE25AA7">
    <w:name w:val="F0051EDE3B1F4DB0B6E5534D5AE25AA7"/>
    <w:rsid w:val="00C04B38"/>
  </w:style>
  <w:style w:type="paragraph" w:customStyle="1" w:styleId="761CFE468FA841E08DA2960FEA5A05682">
    <w:name w:val="761CFE468FA841E08DA2960FEA5A0568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">
    <w:name w:val="EE4BE3E4384B4FF3BF4FBA4A7AB0B39B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">
    <w:name w:val="1049FA4DD1F042D0A35C7C9239860612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">
    <w:name w:val="17863DDF2A2C4A109AB669D96E5E2A73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">
    <w:name w:val="FEE306F23E95451EA7AB936564C3C5D5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">
    <w:name w:val="92D012898AED4C998EF895E3EB8EE3C9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">
    <w:name w:val="B23CC3E993F4409EA1227F6CA085B258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">
    <w:name w:val="0444D0562C1B470DAD50CD4984DE5663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">
    <w:name w:val="83CF1ACDC60442F594B94CB61F24A2CB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">
    <w:name w:val="66A205FDAE6E47B0AC732B2D3B8DA9A8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3">
    <w:name w:val="91DD515BC32F47EBB5A6E56EAEE796DD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">
    <w:name w:val="4227B9CBA31D43B2A21958E7CC2F33B8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">
    <w:name w:val="6B4088A297B447AC8BADEE93603DCCAB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">
    <w:name w:val="FD51702F945D42309C5953C84951C53E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7C7CFD3DB344188C22AC2F380E2DE31">
    <w:name w:val="E47C7CFD3DB344188C22AC2F380E2DE3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051EDE3B1F4DB0B6E5534D5AE25AA71">
    <w:name w:val="F0051EDE3B1F4DB0B6E5534D5AE25AA7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489785184344429D15289EE3A7325B">
    <w:name w:val="A0489785184344429D15289EE3A7325B"/>
    <w:rsid w:val="00C04B38"/>
  </w:style>
  <w:style w:type="paragraph" w:customStyle="1" w:styleId="9AFC0E111D1147F193DF12FFAC3A56DA">
    <w:name w:val="9AFC0E111D1147F193DF12FFAC3A56DA"/>
    <w:rsid w:val="00C04B38"/>
  </w:style>
  <w:style w:type="paragraph" w:customStyle="1" w:styleId="761CFE468FA841E08DA2960FEA5A05683">
    <w:name w:val="761CFE468FA841E08DA2960FEA5A0568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3">
    <w:name w:val="EE4BE3E4384B4FF3BF4FBA4A7AB0B39B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3">
    <w:name w:val="1049FA4DD1F042D0A35C7C9239860612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3">
    <w:name w:val="17863DDF2A2C4A109AB669D96E5E2A73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3">
    <w:name w:val="FEE306F23E95451EA7AB936564C3C5D5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3">
    <w:name w:val="92D012898AED4C998EF895E3EB8EE3C9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3">
    <w:name w:val="B23CC3E993F4409EA1227F6CA085B258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3">
    <w:name w:val="0444D0562C1B470DAD50CD4984DE5663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3">
    <w:name w:val="83CF1ACDC60442F594B94CB61F24A2CB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3">
    <w:name w:val="66A205FDAE6E47B0AC732B2D3B8DA9A8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4">
    <w:name w:val="91DD515BC32F47EBB5A6E56EAEE796DD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">
    <w:name w:val="4227B9CBA31D43B2A21958E7CC2F33B8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3">
    <w:name w:val="6B4088A297B447AC8BADEE93603DCCAB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3">
    <w:name w:val="FD51702F945D42309C5953C84951C53E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7C7CFD3DB344188C22AC2F380E2DE32">
    <w:name w:val="E47C7CFD3DB344188C22AC2F380E2DE3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051EDE3B1F4DB0B6E5534D5AE25AA72">
    <w:name w:val="F0051EDE3B1F4DB0B6E5534D5AE25AA7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4">
    <w:name w:val="761CFE468FA841E08DA2960FEA5A0568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4">
    <w:name w:val="EE4BE3E4384B4FF3BF4FBA4A7AB0B39B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4">
    <w:name w:val="1049FA4DD1F042D0A35C7C9239860612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4">
    <w:name w:val="17863DDF2A2C4A109AB669D96E5E2A73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4">
    <w:name w:val="FEE306F23E95451EA7AB936564C3C5D5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4">
    <w:name w:val="92D012898AED4C998EF895E3EB8EE3C9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4">
    <w:name w:val="B23CC3E993F4409EA1227F6CA085B258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4">
    <w:name w:val="0444D0562C1B470DAD50CD4984DE5663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4">
    <w:name w:val="83CF1ACDC60442F594B94CB61F24A2CB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4">
    <w:name w:val="66A205FDAE6E47B0AC732B2D3B8DA9A8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5">
    <w:name w:val="91DD515BC32F47EBB5A6E56EAEE796DD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3">
    <w:name w:val="4227B9CBA31D43B2A21958E7CC2F33B8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4">
    <w:name w:val="6B4088A297B447AC8BADEE93603DCCAB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4">
    <w:name w:val="FD51702F945D42309C5953C84951C53E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7C7CFD3DB344188C22AC2F380E2DE33">
    <w:name w:val="E47C7CFD3DB344188C22AC2F380E2DE3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051EDE3B1F4DB0B6E5534D5AE25AA73">
    <w:name w:val="F0051EDE3B1F4DB0B6E5534D5AE25AA7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">
    <w:name w:val="A0D825F76A4B4FFF8F37EE89FA0DA155"/>
    <w:rsid w:val="00C04B38"/>
  </w:style>
  <w:style w:type="paragraph" w:customStyle="1" w:styleId="FD701D8715E14EBFB27B7896BFD4B3C3">
    <w:name w:val="FD701D8715E14EBFB27B7896BFD4B3C3"/>
    <w:rsid w:val="00C04B38"/>
  </w:style>
  <w:style w:type="paragraph" w:customStyle="1" w:styleId="45E7E159B0DF437AB1B634E30E342854">
    <w:name w:val="45E7E159B0DF437AB1B634E30E342854"/>
    <w:rsid w:val="00C04B38"/>
  </w:style>
  <w:style w:type="paragraph" w:customStyle="1" w:styleId="E03311A2FDB04FCD95DC90420041DD60">
    <w:name w:val="E03311A2FDB04FCD95DC90420041DD60"/>
    <w:rsid w:val="00C04B38"/>
  </w:style>
  <w:style w:type="paragraph" w:customStyle="1" w:styleId="300729F948294708A417DB035FA009F8">
    <w:name w:val="300729F948294708A417DB035FA009F8"/>
    <w:rsid w:val="00C04B38"/>
  </w:style>
  <w:style w:type="paragraph" w:customStyle="1" w:styleId="1BB5A459686D430AAB85C2D82DF8E65A">
    <w:name w:val="1BB5A459686D430AAB85C2D82DF8E65A"/>
    <w:rsid w:val="00C04B38"/>
  </w:style>
  <w:style w:type="paragraph" w:customStyle="1" w:styleId="65EEB4A339F14132B2B80DD0D28BF300">
    <w:name w:val="65EEB4A339F14132B2B80DD0D28BF300"/>
    <w:rsid w:val="00C04B38"/>
  </w:style>
  <w:style w:type="paragraph" w:customStyle="1" w:styleId="3CE78C923DBC4641BDA4C752C9E907F9">
    <w:name w:val="3CE78C923DBC4641BDA4C752C9E907F9"/>
    <w:rsid w:val="00C04B38"/>
  </w:style>
  <w:style w:type="paragraph" w:customStyle="1" w:styleId="FC8BAD45723541B1B950C915FE037932">
    <w:name w:val="FC8BAD45723541B1B950C915FE037932"/>
    <w:rsid w:val="00C04B38"/>
  </w:style>
  <w:style w:type="paragraph" w:customStyle="1" w:styleId="820122E0534A4AFE968EC7C9C634EF8F">
    <w:name w:val="820122E0534A4AFE968EC7C9C634EF8F"/>
    <w:rsid w:val="00C04B38"/>
  </w:style>
  <w:style w:type="paragraph" w:customStyle="1" w:styleId="71965B31DD5C4AF498DA6051B0B75467">
    <w:name w:val="71965B31DD5C4AF498DA6051B0B75467"/>
    <w:rsid w:val="00C04B38"/>
  </w:style>
  <w:style w:type="paragraph" w:customStyle="1" w:styleId="8EFBA85B3657458CBC9FD0FCE972A659">
    <w:name w:val="8EFBA85B3657458CBC9FD0FCE972A659"/>
    <w:rsid w:val="00C04B38"/>
  </w:style>
  <w:style w:type="paragraph" w:customStyle="1" w:styleId="2888C7ED01A144B0926051BF092B7A97">
    <w:name w:val="2888C7ED01A144B0926051BF092B7A97"/>
    <w:rsid w:val="00C04B38"/>
  </w:style>
  <w:style w:type="paragraph" w:customStyle="1" w:styleId="B69437B48DE8467CBD0C13543EF197AC">
    <w:name w:val="B69437B48DE8467CBD0C13543EF197AC"/>
    <w:rsid w:val="00C04B38"/>
  </w:style>
  <w:style w:type="paragraph" w:customStyle="1" w:styleId="D9AC384E71CD4C118FBB1A5BC74D8139">
    <w:name w:val="D9AC384E71CD4C118FBB1A5BC74D8139"/>
    <w:rsid w:val="00C04B38"/>
  </w:style>
  <w:style w:type="paragraph" w:customStyle="1" w:styleId="486BBB6CB0F4493C950803CE4FE42822">
    <w:name w:val="486BBB6CB0F4493C950803CE4FE42822"/>
    <w:rsid w:val="00C04B38"/>
  </w:style>
  <w:style w:type="paragraph" w:customStyle="1" w:styleId="A93FFE94E89A4B0BAE2D3765ED8441C0">
    <w:name w:val="A93FFE94E89A4B0BAE2D3765ED8441C0"/>
    <w:rsid w:val="00C04B38"/>
  </w:style>
  <w:style w:type="paragraph" w:customStyle="1" w:styleId="8A495F56C8E44FD9B79EC1EA00A7BE09">
    <w:name w:val="8A495F56C8E44FD9B79EC1EA00A7BE09"/>
    <w:rsid w:val="00C04B38"/>
  </w:style>
  <w:style w:type="paragraph" w:customStyle="1" w:styleId="F970510BBCEA40CB8F9B248B534F0BF5">
    <w:name w:val="F970510BBCEA40CB8F9B248B534F0BF5"/>
    <w:rsid w:val="00C04B38"/>
  </w:style>
  <w:style w:type="paragraph" w:customStyle="1" w:styleId="761CFE468FA841E08DA2960FEA5A05685">
    <w:name w:val="761CFE468FA841E08DA2960FEA5A0568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5">
    <w:name w:val="EE4BE3E4384B4FF3BF4FBA4A7AB0B39B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5">
    <w:name w:val="1049FA4DD1F042D0A35C7C9239860612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5">
    <w:name w:val="17863DDF2A2C4A109AB669D96E5E2A73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5">
    <w:name w:val="FEE306F23E95451EA7AB936564C3C5D5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5">
    <w:name w:val="92D012898AED4C998EF895E3EB8EE3C9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5">
    <w:name w:val="B23CC3E993F4409EA1227F6CA085B258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5">
    <w:name w:val="0444D0562C1B470DAD50CD4984DE5663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5">
    <w:name w:val="83CF1ACDC60442F594B94CB61F24A2CB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5">
    <w:name w:val="66A205FDAE6E47B0AC732B2D3B8DA9A8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6">
    <w:name w:val="91DD515BC32F47EBB5A6E56EAEE796DD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4">
    <w:name w:val="4227B9CBA31D43B2A21958E7CC2F33B8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5">
    <w:name w:val="6B4088A297B447AC8BADEE93603DCCAB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5">
    <w:name w:val="FD51702F945D42309C5953C84951C53E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">
    <w:name w:val="A0D825F76A4B4FFF8F37EE89FA0DA155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">
    <w:name w:val="E03311A2FDB04FCD95DC90420041DD60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">
    <w:name w:val="300729F948294708A417DB035FA009F8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">
    <w:name w:val="1BB5A459686D430AAB85C2D82DF8E65A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10B078148241F884C6C2EC92036D67">
    <w:name w:val="F910B078148241F884C6C2EC92036D6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">
    <w:name w:val="486BBB6CB0F4493C950803CE4FE42822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">
    <w:name w:val="A93FFE94E89A4B0BAE2D3765ED8441C0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">
    <w:name w:val="8A495F56C8E44FD9B79EC1EA00A7BE09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">
    <w:name w:val="65EEB4A339F14132B2B80DD0D28BF300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E78C923DBC4641BDA4C752C9E907F91">
    <w:name w:val="3CE78C923DBC4641BDA4C752C9E907F9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">
    <w:name w:val="F970510BBCEA40CB8F9B248B534F0BF5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">
    <w:name w:val="2888C7ED01A144B0926051BF092B7A97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6">
    <w:name w:val="761CFE468FA841E08DA2960FEA5A0568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6">
    <w:name w:val="EE4BE3E4384B4FF3BF4FBA4A7AB0B39B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6">
    <w:name w:val="1049FA4DD1F042D0A35C7C9239860612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6">
    <w:name w:val="17863DDF2A2C4A109AB669D96E5E2A73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6">
    <w:name w:val="FEE306F23E95451EA7AB936564C3C5D5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6">
    <w:name w:val="92D012898AED4C998EF895E3EB8EE3C9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6">
    <w:name w:val="B23CC3E993F4409EA1227F6CA085B258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6">
    <w:name w:val="0444D0562C1B470DAD50CD4984DE5663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6">
    <w:name w:val="83CF1ACDC60442F594B94CB61F24A2CB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6">
    <w:name w:val="66A205FDAE6E47B0AC732B2D3B8DA9A8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7">
    <w:name w:val="91DD515BC32F47EBB5A6E56EAEE796DD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5">
    <w:name w:val="4227B9CBA31D43B2A21958E7CC2F33B8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6">
    <w:name w:val="6B4088A297B447AC8BADEE93603DCCAB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6">
    <w:name w:val="FD51702F945D42309C5953C84951C53E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">
    <w:name w:val="A0D825F76A4B4FFF8F37EE89FA0DA155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">
    <w:name w:val="E03311A2FDB04FCD95DC90420041DD60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2">
    <w:name w:val="300729F948294708A417DB035FA009F8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2">
    <w:name w:val="1BB5A459686D430AAB85C2D82DF8E65A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B5EE7102684793A1B147057409C02C">
    <w:name w:val="6BB5EE7102684793A1B147057409C02C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7">
    <w:name w:val="761CFE468FA841E08DA2960FEA5A0568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7">
    <w:name w:val="EE4BE3E4384B4FF3BF4FBA4A7AB0B39B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7">
    <w:name w:val="1049FA4DD1F042D0A35C7C9239860612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7">
    <w:name w:val="17863DDF2A2C4A109AB669D96E5E2A73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7">
    <w:name w:val="FEE306F23E95451EA7AB936564C3C5D5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7">
    <w:name w:val="92D012898AED4C998EF895E3EB8EE3C9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7">
    <w:name w:val="B23CC3E993F4409EA1227F6CA085B258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7">
    <w:name w:val="0444D0562C1B470DAD50CD4984DE5663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7">
    <w:name w:val="83CF1ACDC60442F594B94CB61F24A2CB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7">
    <w:name w:val="66A205FDAE6E47B0AC732B2D3B8DA9A8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8">
    <w:name w:val="91DD515BC32F47EBB5A6E56EAEE796DD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6">
    <w:name w:val="4227B9CBA31D43B2A21958E7CC2F33B8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7">
    <w:name w:val="6B4088A297B447AC8BADEE93603DCCAB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7">
    <w:name w:val="FD51702F945D42309C5953C84951C53E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3">
    <w:name w:val="A0D825F76A4B4FFF8F37EE89FA0DA155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3">
    <w:name w:val="E03311A2FDB04FCD95DC90420041DD60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3">
    <w:name w:val="300729F948294708A417DB035FA009F8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3">
    <w:name w:val="1BB5A459686D430AAB85C2D82DF8E65A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B5EE7102684793A1B147057409C02C1">
    <w:name w:val="6BB5EE7102684793A1B147057409C02C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C67DD8C0643758F5CB08ECA8F3D9E">
    <w:name w:val="5ECC67DD8C0643758F5CB08ECA8F3D9E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2">
    <w:name w:val="486BBB6CB0F4493C950803CE4FE42822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2">
    <w:name w:val="A93FFE94E89A4B0BAE2D3765ED8441C0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2">
    <w:name w:val="8A495F56C8E44FD9B79EC1EA00A7BE09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2">
    <w:name w:val="65EEB4A339F14132B2B80DD0D28BF300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E78C923DBC4641BDA4C752C9E907F92">
    <w:name w:val="3CE78C923DBC4641BDA4C752C9E907F9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2">
    <w:name w:val="F970510BBCEA40CB8F9B248B534F0BF5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2">
    <w:name w:val="2888C7ED01A144B0926051BF092B7A97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3FB4E9EC366428F818862373A50DEDC">
    <w:name w:val="B3FB4E9EC366428F818862373A50DEDC"/>
    <w:rsid w:val="00C04B38"/>
  </w:style>
  <w:style w:type="paragraph" w:customStyle="1" w:styleId="761CFE468FA841E08DA2960FEA5A05688">
    <w:name w:val="761CFE468FA841E08DA2960FEA5A0568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8">
    <w:name w:val="EE4BE3E4384B4FF3BF4FBA4A7AB0B39B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8">
    <w:name w:val="1049FA4DD1F042D0A35C7C9239860612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8">
    <w:name w:val="17863DDF2A2C4A109AB669D96E5E2A73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8">
    <w:name w:val="FEE306F23E95451EA7AB936564C3C5D5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8">
    <w:name w:val="92D012898AED4C998EF895E3EB8EE3C9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8">
    <w:name w:val="B23CC3E993F4409EA1227F6CA085B258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8">
    <w:name w:val="0444D0562C1B470DAD50CD4984DE5663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8">
    <w:name w:val="83CF1ACDC60442F594B94CB61F24A2CB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8">
    <w:name w:val="66A205FDAE6E47B0AC732B2D3B8DA9A8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9">
    <w:name w:val="91DD515BC32F47EBB5A6E56EAEE796DD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7">
    <w:name w:val="4227B9CBA31D43B2A21958E7CC2F33B8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8">
    <w:name w:val="6B4088A297B447AC8BADEE93603DCCAB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8">
    <w:name w:val="FD51702F945D42309C5953C84951C53E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4">
    <w:name w:val="A0D825F76A4B4FFF8F37EE89FA0DA155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4">
    <w:name w:val="E03311A2FDB04FCD95DC90420041DD60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4">
    <w:name w:val="300729F948294708A417DB035FA009F8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4">
    <w:name w:val="1BB5A459686D430AAB85C2D82DF8E65A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B5EE7102684793A1B147057409C02C2">
    <w:name w:val="6BB5EE7102684793A1B147057409C02C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9F0AA459914C698ECF66609DF41CAF">
    <w:name w:val="709F0AA459914C698ECF66609DF41CAF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3">
    <w:name w:val="486BBB6CB0F4493C950803CE4FE42822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3">
    <w:name w:val="A93FFE94E89A4B0BAE2D3765ED8441C0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3">
    <w:name w:val="8A495F56C8E44FD9B79EC1EA00A7BE09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3">
    <w:name w:val="65EEB4A339F14132B2B80DD0D28BF300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E78C923DBC4641BDA4C752C9E907F93">
    <w:name w:val="3CE78C923DBC4641BDA4C752C9E907F9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3">
    <w:name w:val="F970510BBCEA40CB8F9B248B534F0BF5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3">
    <w:name w:val="2888C7ED01A144B0926051BF092B7A97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9">
    <w:name w:val="761CFE468FA841E08DA2960FEA5A0568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9">
    <w:name w:val="EE4BE3E4384B4FF3BF4FBA4A7AB0B39B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9">
    <w:name w:val="1049FA4DD1F042D0A35C7C9239860612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9">
    <w:name w:val="17863DDF2A2C4A109AB669D96E5E2A73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9">
    <w:name w:val="FEE306F23E95451EA7AB936564C3C5D5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9">
    <w:name w:val="92D012898AED4C998EF895E3EB8EE3C9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9">
    <w:name w:val="B23CC3E993F4409EA1227F6CA085B258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9">
    <w:name w:val="0444D0562C1B470DAD50CD4984DE5663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9">
    <w:name w:val="83CF1ACDC60442F594B94CB61F24A2CB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9">
    <w:name w:val="66A205FDAE6E47B0AC732B2D3B8DA9A8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0">
    <w:name w:val="91DD515BC32F47EBB5A6E56EAEE796DD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8">
    <w:name w:val="4227B9CBA31D43B2A21958E7CC2F33B8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9">
    <w:name w:val="6B4088A297B447AC8BADEE93603DCCAB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9">
    <w:name w:val="FD51702F945D42309C5953C84951C53E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5">
    <w:name w:val="A0D825F76A4B4FFF8F37EE89FA0DA155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5">
    <w:name w:val="E03311A2FDB04FCD95DC90420041DD60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5">
    <w:name w:val="300729F948294708A417DB035FA009F8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5">
    <w:name w:val="1BB5A459686D430AAB85C2D82DF8E65A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">
    <w:name w:val="F7D8E2023FFE44F3A62C2C3B4F3A655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">
    <w:name w:val="E4D11E840DFF4AB0B9F4E4D5E2CD5BDF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">
    <w:name w:val="17E8FB0590A34250B91143351400932B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">
    <w:name w:val="F67C34EF9EAC4652813C18B76EE6087B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">
    <w:name w:val="0D26DEB9ED9B4D7AA458D3A4D2A4DBF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">
    <w:name w:val="9176F8D15F38497F87EF214D8730DA3C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4">
    <w:name w:val="486BBB6CB0F4493C950803CE4FE42822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4">
    <w:name w:val="A93FFE94E89A4B0BAE2D3765ED8441C0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4">
    <w:name w:val="8A495F56C8E44FD9B79EC1EA00A7BE09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4">
    <w:name w:val="65EEB4A339F14132B2B80DD0D28BF300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E78C923DBC4641BDA4C752C9E907F94">
    <w:name w:val="3CE78C923DBC4641BDA4C752C9E907F9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4">
    <w:name w:val="F970510BBCEA40CB8F9B248B534F0BF5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4">
    <w:name w:val="2888C7ED01A144B0926051BF092B7A97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0">
    <w:name w:val="761CFE468FA841E08DA2960FEA5A0568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0">
    <w:name w:val="EE4BE3E4384B4FF3BF4FBA4A7AB0B39B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0">
    <w:name w:val="1049FA4DD1F042D0A35C7C9239860612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0">
    <w:name w:val="17863DDF2A2C4A109AB669D96E5E2A73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0">
    <w:name w:val="FEE306F23E95451EA7AB936564C3C5D5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0">
    <w:name w:val="92D012898AED4C998EF895E3EB8EE3C9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0">
    <w:name w:val="B23CC3E993F4409EA1227F6CA085B258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0">
    <w:name w:val="0444D0562C1B470DAD50CD4984DE5663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0">
    <w:name w:val="83CF1ACDC60442F594B94CB61F24A2CB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0">
    <w:name w:val="66A205FDAE6E47B0AC732B2D3B8DA9A8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1">
    <w:name w:val="91DD515BC32F47EBB5A6E56EAEE796DD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9">
    <w:name w:val="4227B9CBA31D43B2A21958E7CC2F33B8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0">
    <w:name w:val="6B4088A297B447AC8BADEE93603DCCAB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0">
    <w:name w:val="FD51702F945D42309C5953C84951C53E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6">
    <w:name w:val="A0D825F76A4B4FFF8F37EE89FA0DA155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6">
    <w:name w:val="E03311A2FDB04FCD95DC90420041DD60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6">
    <w:name w:val="300729F948294708A417DB035FA009F8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6">
    <w:name w:val="1BB5A459686D430AAB85C2D82DF8E65A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">
    <w:name w:val="F7D8E2023FFE44F3A62C2C3B4F3A6554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">
    <w:name w:val="E4D11E840DFF4AB0B9F4E4D5E2CD5BDF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">
    <w:name w:val="17E8FB0590A34250B91143351400932B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">
    <w:name w:val="F67C34EF9EAC4652813C18B76EE6087B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">
    <w:name w:val="0D26DEB9ED9B4D7AA458D3A4D2A4DBF6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">
    <w:name w:val="9176F8D15F38497F87EF214D8730DA3C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5">
    <w:name w:val="486BBB6CB0F4493C950803CE4FE42822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5">
    <w:name w:val="A93FFE94E89A4B0BAE2D3765ED8441C0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5">
    <w:name w:val="8A495F56C8E44FD9B79EC1EA00A7BE09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5">
    <w:name w:val="65EEB4A339F14132B2B80DD0D28BF300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E78C923DBC4641BDA4C752C9E907F95">
    <w:name w:val="3CE78C923DBC4641BDA4C752C9E907F9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5">
    <w:name w:val="F970510BBCEA40CB8F9B248B534F0BF5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5">
    <w:name w:val="2888C7ED01A144B0926051BF092B7A97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">
    <w:name w:val="F0FC0E833F5E4EC2829ED28D044EB754"/>
    <w:rsid w:val="00C04B38"/>
  </w:style>
  <w:style w:type="paragraph" w:customStyle="1" w:styleId="C2262F122C28471CB3804789478B42CB">
    <w:name w:val="C2262F122C28471CB3804789478B42CB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1">
    <w:name w:val="761CFE468FA841E08DA2960FEA5A0568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1">
    <w:name w:val="EE4BE3E4384B4FF3BF4FBA4A7AB0B39B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1">
    <w:name w:val="1049FA4DD1F042D0A35C7C9239860612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1">
    <w:name w:val="17863DDF2A2C4A109AB669D96E5E2A73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1">
    <w:name w:val="FEE306F23E95451EA7AB936564C3C5D5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1">
    <w:name w:val="92D012898AED4C998EF895E3EB8EE3C9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1">
    <w:name w:val="B23CC3E993F4409EA1227F6CA085B258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1">
    <w:name w:val="0444D0562C1B470DAD50CD4984DE5663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1">
    <w:name w:val="83CF1ACDC60442F594B94CB61F24A2CB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1">
    <w:name w:val="66A205FDAE6E47B0AC732B2D3B8DA9A8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2">
    <w:name w:val="91DD515BC32F47EBB5A6E56EAEE796DD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0">
    <w:name w:val="4227B9CBA31D43B2A21958E7CC2F33B8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1">
    <w:name w:val="6B4088A297B447AC8BADEE93603DCCAB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1">
    <w:name w:val="FD51702F945D42309C5953C84951C53E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7">
    <w:name w:val="A0D825F76A4B4FFF8F37EE89FA0DA155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7">
    <w:name w:val="E03311A2FDB04FCD95DC90420041DD60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7">
    <w:name w:val="300729F948294708A417DB035FA009F8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7">
    <w:name w:val="1BB5A459686D430AAB85C2D82DF8E65A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2">
    <w:name w:val="F7D8E2023FFE44F3A62C2C3B4F3A6554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2">
    <w:name w:val="E4D11E840DFF4AB0B9F4E4D5E2CD5BDF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2">
    <w:name w:val="17E8FB0590A34250B91143351400932B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2">
    <w:name w:val="F67C34EF9EAC4652813C18B76EE6087B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2">
    <w:name w:val="0D26DEB9ED9B4D7AA458D3A4D2A4DBF6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2">
    <w:name w:val="9176F8D15F38497F87EF214D8730DA3C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6">
    <w:name w:val="486BBB6CB0F4493C950803CE4FE42822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6">
    <w:name w:val="A93FFE94E89A4B0BAE2D3765ED8441C0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6">
    <w:name w:val="8A495F56C8E44FD9B79EC1EA00A7BE09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6">
    <w:name w:val="65EEB4A339F14132B2B80DD0D28BF300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">
    <w:name w:val="8BE0E2C0C52C4A30B2ADE07C86E076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">
    <w:name w:val="76E5BF1F7AAE4694846CDDB98FACE9D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6">
    <w:name w:val="F970510BBCEA40CB8F9B248B534F0BF5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6">
    <w:name w:val="2888C7ED01A144B0926051BF092B7A97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">
    <w:name w:val="F023D33576494116B3A2DF4EE1A42AD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">
    <w:name w:val="DBCE656320194EACB4816FDDF62A20A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">
    <w:name w:val="B68FDE08E985434FBE975C0B5E2AE57C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">
    <w:name w:val="5EC672D89F194CC295E4C7288A411BF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5411E21AF2F42C6AECD06B0B65820C5">
    <w:name w:val="F5411E21AF2F42C6AECD06B0B65820C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">
    <w:name w:val="5E3B02AAE7DF42988FE7AA44AAD2E80F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">
    <w:name w:val="80AC3F9797344E65ABC7D967453A536F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">
    <w:name w:val="F0FC0E833F5E4EC2829ED28D044EB754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1">
    <w:name w:val="C2262F122C28471CB3804789478B42CB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2">
    <w:name w:val="761CFE468FA841E08DA2960FEA5A0568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2">
    <w:name w:val="EE4BE3E4384B4FF3BF4FBA4A7AB0B39B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2">
    <w:name w:val="1049FA4DD1F042D0A35C7C9239860612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2">
    <w:name w:val="17863DDF2A2C4A109AB669D96E5E2A73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2">
    <w:name w:val="FEE306F23E95451EA7AB936564C3C5D5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2">
    <w:name w:val="92D012898AED4C998EF895E3EB8EE3C9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2">
    <w:name w:val="B23CC3E993F4409EA1227F6CA085B258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2">
    <w:name w:val="0444D0562C1B470DAD50CD4984DE5663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2">
    <w:name w:val="83CF1ACDC60442F594B94CB61F24A2CB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2">
    <w:name w:val="66A205FDAE6E47B0AC732B2D3B8DA9A8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3">
    <w:name w:val="91DD515BC32F47EBB5A6E56EAEE796DD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1">
    <w:name w:val="4227B9CBA31D43B2A21958E7CC2F33B8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2">
    <w:name w:val="6B4088A297B447AC8BADEE93603DCCAB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2">
    <w:name w:val="FD51702F945D42309C5953C84951C53E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8">
    <w:name w:val="A0D825F76A4B4FFF8F37EE89FA0DA155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8">
    <w:name w:val="E03311A2FDB04FCD95DC90420041DD60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8">
    <w:name w:val="300729F948294708A417DB035FA009F8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8">
    <w:name w:val="1BB5A459686D430AAB85C2D82DF8E65A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3">
    <w:name w:val="F7D8E2023FFE44F3A62C2C3B4F3A6554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3">
    <w:name w:val="E4D11E840DFF4AB0B9F4E4D5E2CD5BDF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3">
    <w:name w:val="17E8FB0590A34250B91143351400932B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3">
    <w:name w:val="F67C34EF9EAC4652813C18B76EE6087B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3">
    <w:name w:val="0D26DEB9ED9B4D7AA458D3A4D2A4DBF6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3">
    <w:name w:val="9176F8D15F38497F87EF214D8730DA3C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7">
    <w:name w:val="486BBB6CB0F4493C950803CE4FE42822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7">
    <w:name w:val="A93FFE94E89A4B0BAE2D3765ED8441C0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7">
    <w:name w:val="8A495F56C8E44FD9B79EC1EA00A7BE09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7">
    <w:name w:val="65EEB4A339F14132B2B80DD0D28BF300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1">
    <w:name w:val="8BE0E2C0C52C4A30B2ADE07C86E07613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1">
    <w:name w:val="76E5BF1F7AAE4694846CDDB98FACE9D0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7">
    <w:name w:val="F970510BBCEA40CB8F9B248B534F0BF5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7">
    <w:name w:val="2888C7ED01A144B0926051BF092B7A97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1">
    <w:name w:val="F023D33576494116B3A2DF4EE1A42AD5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1">
    <w:name w:val="DBCE656320194EACB4816FDDF62A20A2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1">
    <w:name w:val="B68FDE08E985434FBE975C0B5E2AE57C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">
    <w:name w:val="5EC672D89F194CC295E4C7288A411BF0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5411E21AF2F42C6AECD06B0B65820C51">
    <w:name w:val="F5411E21AF2F42C6AECD06B0B65820C5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1">
    <w:name w:val="5E3B02AAE7DF42988FE7AA44AAD2E80F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">
    <w:name w:val="80AC3F9797344E65ABC7D967453A536F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2">
    <w:name w:val="F0FC0E833F5E4EC2829ED28D044EB754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2">
    <w:name w:val="C2262F122C28471CB3804789478B42CB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3">
    <w:name w:val="761CFE468FA841E08DA2960FEA5A0568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3">
    <w:name w:val="EE4BE3E4384B4FF3BF4FBA4A7AB0B39B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3">
    <w:name w:val="1049FA4DD1F042D0A35C7C9239860612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3">
    <w:name w:val="17863DDF2A2C4A109AB669D96E5E2A73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3">
    <w:name w:val="FEE306F23E95451EA7AB936564C3C5D5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3">
    <w:name w:val="92D012898AED4C998EF895E3EB8EE3C9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3">
    <w:name w:val="B23CC3E993F4409EA1227F6CA085B258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3">
    <w:name w:val="0444D0562C1B470DAD50CD4984DE5663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3">
    <w:name w:val="83CF1ACDC60442F594B94CB61F24A2CB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3">
    <w:name w:val="66A205FDAE6E47B0AC732B2D3B8DA9A8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4">
    <w:name w:val="91DD515BC32F47EBB5A6E56EAEE796DD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2">
    <w:name w:val="4227B9CBA31D43B2A21958E7CC2F33B8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3">
    <w:name w:val="6B4088A297B447AC8BADEE93603DCCAB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3">
    <w:name w:val="FD51702F945D42309C5953C84951C53E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9">
    <w:name w:val="A0D825F76A4B4FFF8F37EE89FA0DA155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9">
    <w:name w:val="E03311A2FDB04FCD95DC90420041DD60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9">
    <w:name w:val="300729F948294708A417DB035FA009F8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9">
    <w:name w:val="1BB5A459686D430AAB85C2D82DF8E65A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4">
    <w:name w:val="F7D8E2023FFE44F3A62C2C3B4F3A6554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4">
    <w:name w:val="E4D11E840DFF4AB0B9F4E4D5E2CD5BDF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4">
    <w:name w:val="17E8FB0590A34250B91143351400932B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4">
    <w:name w:val="F67C34EF9EAC4652813C18B76EE6087B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4">
    <w:name w:val="0D26DEB9ED9B4D7AA458D3A4D2A4DBF6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4">
    <w:name w:val="9176F8D15F38497F87EF214D8730DA3C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8">
    <w:name w:val="486BBB6CB0F4493C950803CE4FE42822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8">
    <w:name w:val="A93FFE94E89A4B0BAE2D3765ED8441C0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8">
    <w:name w:val="8A495F56C8E44FD9B79EC1EA00A7BE09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8">
    <w:name w:val="65EEB4A339F14132B2B80DD0D28BF300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2">
    <w:name w:val="8BE0E2C0C52C4A30B2ADE07C86E07613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2">
    <w:name w:val="76E5BF1F7AAE4694846CDDB98FACE9D0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8">
    <w:name w:val="F970510BBCEA40CB8F9B248B534F0BF5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8">
    <w:name w:val="2888C7ED01A144B0926051BF092B7A97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2">
    <w:name w:val="F023D33576494116B3A2DF4EE1A42AD5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2">
    <w:name w:val="DBCE656320194EACB4816FDDF62A20A2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2">
    <w:name w:val="B68FDE08E985434FBE975C0B5E2AE57C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2">
    <w:name w:val="5EC672D89F194CC295E4C7288A411BF0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5411E21AF2F42C6AECD06B0B65820C52">
    <w:name w:val="F5411E21AF2F42C6AECD06B0B65820C5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2">
    <w:name w:val="5E3B02AAE7DF42988FE7AA44AAD2E80F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2">
    <w:name w:val="80AC3F9797344E65ABC7D967453A536F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3">
    <w:name w:val="F0FC0E833F5E4EC2829ED28D044EB754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6DEEA978D874BD9A580C611E1A68A3D">
    <w:name w:val="C6DEEA978D874BD9A580C611E1A68A3D"/>
    <w:rsid w:val="00C04B38"/>
  </w:style>
  <w:style w:type="paragraph" w:customStyle="1" w:styleId="808AAA22F5364D9994589D9225335E35">
    <w:name w:val="808AAA22F5364D9994589D9225335E35"/>
    <w:rsid w:val="00C04B38"/>
  </w:style>
  <w:style w:type="paragraph" w:customStyle="1" w:styleId="05EBADDC0F654B42A8C1D2BACF95FF20">
    <w:name w:val="05EBADDC0F654B42A8C1D2BACF95FF20"/>
    <w:rsid w:val="00C04B38"/>
  </w:style>
  <w:style w:type="paragraph" w:customStyle="1" w:styleId="52F4C132ACE54CC98D786833F3DD0245">
    <w:name w:val="52F4C132ACE54CC98D786833F3DD0245"/>
    <w:rsid w:val="00C04B38"/>
  </w:style>
  <w:style w:type="paragraph" w:customStyle="1" w:styleId="C58BD33A6E0B480AB0B5001B0B852DA6">
    <w:name w:val="C58BD33A6E0B480AB0B5001B0B852DA6"/>
    <w:rsid w:val="00C04B38"/>
  </w:style>
  <w:style w:type="paragraph" w:customStyle="1" w:styleId="936E49D09B874140A947C971DF87A5AB">
    <w:name w:val="936E49D09B874140A947C971DF87A5AB"/>
    <w:rsid w:val="00C04B38"/>
  </w:style>
  <w:style w:type="paragraph" w:customStyle="1" w:styleId="9C4EACD2BB0F4EF9B81F64CE44188500">
    <w:name w:val="9C4EACD2BB0F4EF9B81F64CE44188500"/>
    <w:rsid w:val="00C04B38"/>
  </w:style>
  <w:style w:type="paragraph" w:customStyle="1" w:styleId="5A64BD86E2BF4763A86B8B03B426DA3A">
    <w:name w:val="5A64BD86E2BF4763A86B8B03B426DA3A"/>
    <w:rsid w:val="00C04B38"/>
  </w:style>
  <w:style w:type="paragraph" w:customStyle="1" w:styleId="7D5E28B69F4640229C19B5C12ED24C46">
    <w:name w:val="7D5E28B69F4640229C19B5C12ED24C46"/>
    <w:rsid w:val="00C04B38"/>
  </w:style>
  <w:style w:type="paragraph" w:customStyle="1" w:styleId="F6C5A5098ADA45389AE90179B3698489">
    <w:name w:val="F6C5A5098ADA45389AE90179B3698489"/>
    <w:rsid w:val="00C04B38"/>
  </w:style>
  <w:style w:type="paragraph" w:customStyle="1" w:styleId="4A09ABD2E0094C1B83F875ADDEC4AFA4">
    <w:name w:val="4A09ABD2E0094C1B83F875ADDEC4AFA4"/>
    <w:rsid w:val="00C04B38"/>
  </w:style>
  <w:style w:type="paragraph" w:customStyle="1" w:styleId="C255957C0604417AB797CC3383A7140C">
    <w:name w:val="C255957C0604417AB797CC3383A7140C"/>
    <w:rsid w:val="00C04B38"/>
  </w:style>
  <w:style w:type="paragraph" w:customStyle="1" w:styleId="A3686BA4B5C64EFCA16D9F641EAA4C22">
    <w:name w:val="A3686BA4B5C64EFCA16D9F641EAA4C22"/>
    <w:rsid w:val="00C04B38"/>
  </w:style>
  <w:style w:type="paragraph" w:customStyle="1" w:styleId="A50401AA33734FF2A7247B2026ADE353">
    <w:name w:val="A50401AA33734FF2A7247B2026ADE353"/>
    <w:rsid w:val="00C04B38"/>
  </w:style>
  <w:style w:type="paragraph" w:customStyle="1" w:styleId="A670479D654448648678F3E4A1E381DD">
    <w:name w:val="A670479D654448648678F3E4A1E381DD"/>
    <w:rsid w:val="00C04B38"/>
  </w:style>
  <w:style w:type="paragraph" w:customStyle="1" w:styleId="5D2C341CACCA4C06B2D503982E1D7A47">
    <w:name w:val="5D2C341CACCA4C06B2D503982E1D7A47"/>
    <w:rsid w:val="00C04B38"/>
  </w:style>
  <w:style w:type="paragraph" w:customStyle="1" w:styleId="94BC961E9E0545B1850F3F6447A6F36C">
    <w:name w:val="94BC961E9E0545B1850F3F6447A6F36C"/>
    <w:rsid w:val="00C04B38"/>
  </w:style>
  <w:style w:type="paragraph" w:customStyle="1" w:styleId="7459C36CDEC249F095992BDBFBC887FF">
    <w:name w:val="7459C36CDEC249F095992BDBFBC887FF"/>
    <w:rsid w:val="00C04B38"/>
  </w:style>
  <w:style w:type="paragraph" w:customStyle="1" w:styleId="C2262F122C28471CB3804789478B42CB3">
    <w:name w:val="C2262F122C28471CB3804789478B42CB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4">
    <w:name w:val="761CFE468FA841E08DA2960FEA5A0568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4">
    <w:name w:val="EE4BE3E4384B4FF3BF4FBA4A7AB0B39B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4">
    <w:name w:val="1049FA4DD1F042D0A35C7C9239860612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4">
    <w:name w:val="17863DDF2A2C4A109AB669D96E5E2A73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4">
    <w:name w:val="FEE306F23E95451EA7AB936564C3C5D5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4">
    <w:name w:val="92D012898AED4C998EF895E3EB8EE3C9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4">
    <w:name w:val="B23CC3E993F4409EA1227F6CA085B258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4">
    <w:name w:val="0444D0562C1B470DAD50CD4984DE5663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4">
    <w:name w:val="83CF1ACDC60442F594B94CB61F24A2CB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4">
    <w:name w:val="66A205FDAE6E47B0AC732B2D3B8DA9A8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5">
    <w:name w:val="91DD515BC32F47EBB5A6E56EAEE796DD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3">
    <w:name w:val="4227B9CBA31D43B2A21958E7CC2F33B8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4">
    <w:name w:val="6B4088A297B447AC8BADEE93603DCCAB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4">
    <w:name w:val="FD51702F945D42309C5953C84951C53E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0">
    <w:name w:val="A0D825F76A4B4FFF8F37EE89FA0DA155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0">
    <w:name w:val="E03311A2FDB04FCD95DC90420041DD60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0">
    <w:name w:val="300729F948294708A417DB035FA009F8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0">
    <w:name w:val="1BB5A459686D430AAB85C2D82DF8E65A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5">
    <w:name w:val="F7D8E2023FFE44F3A62C2C3B4F3A6554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5">
    <w:name w:val="E4D11E840DFF4AB0B9F4E4D5E2CD5BDF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5">
    <w:name w:val="17E8FB0590A34250B91143351400932B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5">
    <w:name w:val="F67C34EF9EAC4652813C18B76EE6087B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5">
    <w:name w:val="0D26DEB9ED9B4D7AA458D3A4D2A4DBF6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5">
    <w:name w:val="9176F8D15F38497F87EF214D8730DA3C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9">
    <w:name w:val="486BBB6CB0F4493C950803CE4FE42822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9">
    <w:name w:val="A93FFE94E89A4B0BAE2D3765ED8441C0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">
    <w:name w:val="7459C36CDEC249F095992BDBFBC887FF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9">
    <w:name w:val="8A495F56C8E44FD9B79EC1EA00A7BE09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9">
    <w:name w:val="65EEB4A339F14132B2B80DD0D28BF300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3">
    <w:name w:val="8BE0E2C0C52C4A30B2ADE07C86E07613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3">
    <w:name w:val="76E5BF1F7AAE4694846CDDB98FACE9D0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9">
    <w:name w:val="F970510BBCEA40CB8F9B248B534F0BF5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9">
    <w:name w:val="2888C7ED01A144B0926051BF092B7A97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3">
    <w:name w:val="F023D33576494116B3A2DF4EE1A42AD5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">
    <w:name w:val="89D16647B8174E9D8B5A571D1DC9753D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3">
    <w:name w:val="DBCE656320194EACB4816FDDF62A20A2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3">
    <w:name w:val="B68FDE08E985434FBE975C0B5E2AE57C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">
    <w:name w:val="94BC961E9E0545B1850F3F6447A6F36C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3">
    <w:name w:val="5EC672D89F194CC295E4C7288A411BF0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3">
    <w:name w:val="5E3B02AAE7DF42988FE7AA44AAD2E80F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3">
    <w:name w:val="80AC3F9797344E65ABC7D967453A536F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4">
    <w:name w:val="F0FC0E833F5E4EC2829ED28D044EB754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">
    <w:name w:val="A5C123AA6DF84EF6A1DE55A33B414275"/>
    <w:rsid w:val="00C04B38"/>
  </w:style>
  <w:style w:type="paragraph" w:customStyle="1" w:styleId="70C3AFC7633442089C6C9757E43DFEB3">
    <w:name w:val="70C3AFC7633442089C6C9757E43DFEB3"/>
    <w:rsid w:val="00C04B38"/>
  </w:style>
  <w:style w:type="paragraph" w:customStyle="1" w:styleId="D832B13B34F64709A515C16423DB9B46">
    <w:name w:val="D832B13B34F64709A515C16423DB9B46"/>
    <w:rsid w:val="00C04B38"/>
  </w:style>
  <w:style w:type="paragraph" w:customStyle="1" w:styleId="C2262F122C28471CB3804789478B42CB4">
    <w:name w:val="C2262F122C28471CB3804789478B42CB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5">
    <w:name w:val="761CFE468FA841E08DA2960FEA5A0568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5">
    <w:name w:val="EE4BE3E4384B4FF3BF4FBA4A7AB0B39B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5">
    <w:name w:val="1049FA4DD1F042D0A35C7C9239860612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5">
    <w:name w:val="17863DDF2A2C4A109AB669D96E5E2A73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5">
    <w:name w:val="FEE306F23E95451EA7AB936564C3C5D5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5">
    <w:name w:val="92D012898AED4C998EF895E3EB8EE3C9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5">
    <w:name w:val="B23CC3E993F4409EA1227F6CA085B258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5">
    <w:name w:val="0444D0562C1B470DAD50CD4984DE5663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5">
    <w:name w:val="83CF1ACDC60442F594B94CB61F24A2CB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5">
    <w:name w:val="66A205FDAE6E47B0AC732B2D3B8DA9A8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6">
    <w:name w:val="91DD515BC32F47EBB5A6E56EAEE796DD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4">
    <w:name w:val="4227B9CBA31D43B2A21958E7CC2F33B8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5">
    <w:name w:val="6B4088A297B447AC8BADEE93603DCCAB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5">
    <w:name w:val="FD51702F945D42309C5953C84951C53E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1">
    <w:name w:val="A0D825F76A4B4FFF8F37EE89FA0DA155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1">
    <w:name w:val="E03311A2FDB04FCD95DC90420041DD60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1">
    <w:name w:val="300729F948294708A417DB035FA009F8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1">
    <w:name w:val="1BB5A459686D430AAB85C2D82DF8E65A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6">
    <w:name w:val="F7D8E2023FFE44F3A62C2C3B4F3A6554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6">
    <w:name w:val="E4D11E840DFF4AB0B9F4E4D5E2CD5BDF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6">
    <w:name w:val="17E8FB0590A34250B91143351400932B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6">
    <w:name w:val="F67C34EF9EAC4652813C18B76EE6087B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6">
    <w:name w:val="0D26DEB9ED9B4D7AA458D3A4D2A4DBF6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6">
    <w:name w:val="9176F8D15F38497F87EF214D8730DA3C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0">
    <w:name w:val="486BBB6CB0F4493C950803CE4FE42822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0">
    <w:name w:val="A93FFE94E89A4B0BAE2D3765ED8441C0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2">
    <w:name w:val="7459C36CDEC249F095992BDBFBC887FF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0">
    <w:name w:val="8A495F56C8E44FD9B79EC1EA00A7BE09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0">
    <w:name w:val="65EEB4A339F14132B2B80DD0D28BF300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4">
    <w:name w:val="8BE0E2C0C52C4A30B2ADE07C86E07613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4">
    <w:name w:val="76E5BF1F7AAE4694846CDDB98FACE9D0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0">
    <w:name w:val="F970510BBCEA40CB8F9B248B534F0BF5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0">
    <w:name w:val="2888C7ED01A144B0926051BF092B7A97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4">
    <w:name w:val="F023D33576494116B3A2DF4EE1A42AD5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1">
    <w:name w:val="70C3AFC7633442089C6C9757E43DFEB3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1">
    <w:name w:val="89D16647B8174E9D8B5A571D1DC9753D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1">
    <w:name w:val="A5C123AA6DF84EF6A1DE55A33B414275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4">
    <w:name w:val="DBCE656320194EACB4816FDDF62A20A2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4">
    <w:name w:val="B68FDE08E985434FBE975C0B5E2AE57C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2">
    <w:name w:val="94BC961E9E0545B1850F3F6447A6F36C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4">
    <w:name w:val="5EC672D89F194CC295E4C7288A411BF0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4">
    <w:name w:val="5E3B02AAE7DF42988FE7AA44AAD2E80F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4">
    <w:name w:val="80AC3F9797344E65ABC7D967453A536F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5">
    <w:name w:val="F0FC0E833F5E4EC2829ED28D044EB754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5">
    <w:name w:val="C2262F122C28471CB3804789478B42CB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6">
    <w:name w:val="761CFE468FA841E08DA2960FEA5A0568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6">
    <w:name w:val="EE4BE3E4384B4FF3BF4FBA4A7AB0B39B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6">
    <w:name w:val="1049FA4DD1F042D0A35C7C9239860612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6">
    <w:name w:val="17863DDF2A2C4A109AB669D96E5E2A73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6">
    <w:name w:val="FEE306F23E95451EA7AB936564C3C5D5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6">
    <w:name w:val="92D012898AED4C998EF895E3EB8EE3C9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6">
    <w:name w:val="B23CC3E993F4409EA1227F6CA085B258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6">
    <w:name w:val="0444D0562C1B470DAD50CD4984DE5663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6">
    <w:name w:val="83CF1ACDC60442F594B94CB61F24A2CB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6">
    <w:name w:val="66A205FDAE6E47B0AC732B2D3B8DA9A8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7">
    <w:name w:val="91DD515BC32F47EBB5A6E56EAEE796DD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5">
    <w:name w:val="4227B9CBA31D43B2A21958E7CC2F33B8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6">
    <w:name w:val="6B4088A297B447AC8BADEE93603DCCAB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6">
    <w:name w:val="FD51702F945D42309C5953C84951C53E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2">
    <w:name w:val="A0D825F76A4B4FFF8F37EE89FA0DA155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2">
    <w:name w:val="E03311A2FDB04FCD95DC90420041DD60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2">
    <w:name w:val="300729F948294708A417DB035FA009F8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2">
    <w:name w:val="1BB5A459686D430AAB85C2D82DF8E65A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7">
    <w:name w:val="F7D8E2023FFE44F3A62C2C3B4F3A6554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7">
    <w:name w:val="E4D11E840DFF4AB0B9F4E4D5E2CD5BDF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7">
    <w:name w:val="17E8FB0590A34250B91143351400932B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7">
    <w:name w:val="F67C34EF9EAC4652813C18B76EE6087B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7">
    <w:name w:val="0D26DEB9ED9B4D7AA458D3A4D2A4DBF6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7">
    <w:name w:val="9176F8D15F38497F87EF214D8730DA3C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1">
    <w:name w:val="486BBB6CB0F4493C950803CE4FE42822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1">
    <w:name w:val="A93FFE94E89A4B0BAE2D3765ED8441C0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3">
    <w:name w:val="7459C36CDEC249F095992BDBFBC887FF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1">
    <w:name w:val="8A495F56C8E44FD9B79EC1EA00A7BE09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1">
    <w:name w:val="65EEB4A339F14132B2B80DD0D28BF300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5">
    <w:name w:val="8BE0E2C0C52C4A30B2ADE07C86E07613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5">
    <w:name w:val="76E5BF1F7AAE4694846CDDB98FACE9D0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1">
    <w:name w:val="F970510BBCEA40CB8F9B248B534F0BF5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1">
    <w:name w:val="2888C7ED01A144B0926051BF092B7A9711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5">
    <w:name w:val="F023D33576494116B3A2DF4EE1A42AD5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2">
    <w:name w:val="70C3AFC7633442089C6C9757E43DFEB3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2">
    <w:name w:val="89D16647B8174E9D8B5A571D1DC9753D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2">
    <w:name w:val="A5C123AA6DF84EF6A1DE55A33B414275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5">
    <w:name w:val="DBCE656320194EACB4816FDDF62A20A2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5">
    <w:name w:val="B68FDE08E985434FBE975C0B5E2AE57C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3">
    <w:name w:val="94BC961E9E0545B1850F3F6447A6F36C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5">
    <w:name w:val="5EC672D89F194CC295E4C7288A411BF0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5">
    <w:name w:val="5E3B02AAE7DF42988FE7AA44AAD2E80F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5">
    <w:name w:val="80AC3F9797344E65ABC7D967453A536F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6">
    <w:name w:val="F0FC0E833F5E4EC2829ED28D044EB754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6">
    <w:name w:val="C2262F122C28471CB3804789478B42CB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7">
    <w:name w:val="761CFE468FA841E08DA2960FEA5A0568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7">
    <w:name w:val="EE4BE3E4384B4FF3BF4FBA4A7AB0B39B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7">
    <w:name w:val="1049FA4DD1F042D0A35C7C9239860612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7">
    <w:name w:val="17863DDF2A2C4A109AB669D96E5E2A73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7">
    <w:name w:val="FEE306F23E95451EA7AB936564C3C5D5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7">
    <w:name w:val="92D012898AED4C998EF895E3EB8EE3C9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7">
    <w:name w:val="B23CC3E993F4409EA1227F6CA085B258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7">
    <w:name w:val="0444D0562C1B470DAD50CD4984DE5663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7">
    <w:name w:val="83CF1ACDC60442F594B94CB61F24A2CB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7">
    <w:name w:val="66A205FDAE6E47B0AC732B2D3B8DA9A8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8">
    <w:name w:val="91DD515BC32F47EBB5A6E56EAEE796DD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6">
    <w:name w:val="4227B9CBA31D43B2A21958E7CC2F33B81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7">
    <w:name w:val="6B4088A297B447AC8BADEE93603DCCAB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7">
    <w:name w:val="FD51702F945D42309C5953C84951C53E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3">
    <w:name w:val="A0D825F76A4B4FFF8F37EE89FA0DA155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3">
    <w:name w:val="E03311A2FDB04FCD95DC90420041DD60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3">
    <w:name w:val="300729F948294708A417DB035FA009F8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3">
    <w:name w:val="1BB5A459686D430AAB85C2D82DF8E65A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8">
    <w:name w:val="F7D8E2023FFE44F3A62C2C3B4F3A6554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8">
    <w:name w:val="E4D11E840DFF4AB0B9F4E4D5E2CD5BDF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8">
    <w:name w:val="17E8FB0590A34250B91143351400932B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8">
    <w:name w:val="F67C34EF9EAC4652813C18B76EE6087B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8">
    <w:name w:val="0D26DEB9ED9B4D7AA458D3A4D2A4DBF6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8">
    <w:name w:val="9176F8D15F38497F87EF214D8730DA3C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2">
    <w:name w:val="486BBB6CB0F4493C950803CE4FE42822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2">
    <w:name w:val="A93FFE94E89A4B0BAE2D3765ED8441C0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4">
    <w:name w:val="7459C36CDEC249F095992BDBFBC887FF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2">
    <w:name w:val="8A495F56C8E44FD9B79EC1EA00A7BE09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2">
    <w:name w:val="65EEB4A339F14132B2B80DD0D28BF300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6">
    <w:name w:val="8BE0E2C0C52C4A30B2ADE07C86E07613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6">
    <w:name w:val="76E5BF1F7AAE4694846CDDB98FACE9D0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2">
    <w:name w:val="F970510BBCEA40CB8F9B248B534F0BF5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2">
    <w:name w:val="2888C7ED01A144B0926051BF092B7A9712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6">
    <w:name w:val="F023D33576494116B3A2DF4EE1A42AD5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3">
    <w:name w:val="70C3AFC7633442089C6C9757E43DFEB3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3">
    <w:name w:val="89D16647B8174E9D8B5A571D1DC9753D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3">
    <w:name w:val="A5C123AA6DF84EF6A1DE55A33B414275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6">
    <w:name w:val="DBCE656320194EACB4816FDDF62A20A2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6">
    <w:name w:val="B68FDE08E985434FBE975C0B5E2AE57C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4">
    <w:name w:val="94BC961E9E0545B1850F3F6447A6F36C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6">
    <w:name w:val="5EC672D89F194CC295E4C7288A411BF0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6">
    <w:name w:val="5E3B02AAE7DF42988FE7AA44AAD2E80F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6">
    <w:name w:val="80AC3F9797344E65ABC7D967453A536F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7">
    <w:name w:val="F0FC0E833F5E4EC2829ED28D044EB754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7">
    <w:name w:val="C2262F122C28471CB3804789478B42CB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8">
    <w:name w:val="761CFE468FA841E08DA2960FEA5A0568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8">
    <w:name w:val="EE4BE3E4384B4FF3BF4FBA4A7AB0B39B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8">
    <w:name w:val="1049FA4DD1F042D0A35C7C9239860612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8">
    <w:name w:val="17863DDF2A2C4A109AB669D96E5E2A73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8">
    <w:name w:val="FEE306F23E95451EA7AB936564C3C5D5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8">
    <w:name w:val="92D012898AED4C998EF895E3EB8EE3C9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8">
    <w:name w:val="B23CC3E993F4409EA1227F6CA085B258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8">
    <w:name w:val="0444D0562C1B470DAD50CD4984DE5663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8">
    <w:name w:val="83CF1ACDC60442F594B94CB61F24A2CB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8">
    <w:name w:val="66A205FDAE6E47B0AC732B2D3B8DA9A8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19">
    <w:name w:val="91DD515BC32F47EBB5A6E56EAEE796DD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7">
    <w:name w:val="4227B9CBA31D43B2A21958E7CC2F33B81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8">
    <w:name w:val="6B4088A297B447AC8BADEE93603DCCAB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8">
    <w:name w:val="FD51702F945D42309C5953C84951C53E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4">
    <w:name w:val="A0D825F76A4B4FFF8F37EE89FA0DA155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4">
    <w:name w:val="E03311A2FDB04FCD95DC90420041DD60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4">
    <w:name w:val="300729F948294708A417DB035FA009F8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4">
    <w:name w:val="1BB5A459686D430AAB85C2D82DF8E65A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9">
    <w:name w:val="F7D8E2023FFE44F3A62C2C3B4F3A6554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9">
    <w:name w:val="E4D11E840DFF4AB0B9F4E4D5E2CD5BDF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9">
    <w:name w:val="17E8FB0590A34250B91143351400932B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9">
    <w:name w:val="F67C34EF9EAC4652813C18B76EE6087B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9">
    <w:name w:val="0D26DEB9ED9B4D7AA458D3A4D2A4DBF6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9">
    <w:name w:val="9176F8D15F38497F87EF214D8730DA3C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3">
    <w:name w:val="486BBB6CB0F4493C950803CE4FE42822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3">
    <w:name w:val="A93FFE94E89A4B0BAE2D3765ED8441C0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5">
    <w:name w:val="7459C36CDEC249F095992BDBFBC887FF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3">
    <w:name w:val="8A495F56C8E44FD9B79EC1EA00A7BE09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3">
    <w:name w:val="65EEB4A339F14132B2B80DD0D28BF300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7">
    <w:name w:val="8BE0E2C0C52C4A30B2ADE07C86E07613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7">
    <w:name w:val="76E5BF1F7AAE4694846CDDB98FACE9D0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3">
    <w:name w:val="F970510BBCEA40CB8F9B248B534F0BF5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3">
    <w:name w:val="2888C7ED01A144B0926051BF092B7A9713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7">
    <w:name w:val="F023D33576494116B3A2DF4EE1A42AD5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4">
    <w:name w:val="70C3AFC7633442089C6C9757E43DFEB3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4">
    <w:name w:val="89D16647B8174E9D8B5A571D1DC9753D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4">
    <w:name w:val="A5C123AA6DF84EF6A1DE55A33B414275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7">
    <w:name w:val="DBCE656320194EACB4816FDDF62A20A2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7">
    <w:name w:val="B68FDE08E985434FBE975C0B5E2AE57C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5">
    <w:name w:val="94BC961E9E0545B1850F3F6447A6F36C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7">
    <w:name w:val="5EC672D89F194CC295E4C7288A411BF0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7">
    <w:name w:val="5E3B02AAE7DF42988FE7AA44AAD2E80F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7">
    <w:name w:val="80AC3F9797344E65ABC7D967453A536F7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8">
    <w:name w:val="F0FC0E833F5E4EC2829ED28D044EB754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8">
    <w:name w:val="C2262F122C28471CB3804789478B42CB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19">
    <w:name w:val="761CFE468FA841E08DA2960FEA5A0568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19">
    <w:name w:val="EE4BE3E4384B4FF3BF4FBA4A7AB0B39B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19">
    <w:name w:val="1049FA4DD1F042D0A35C7C9239860612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19">
    <w:name w:val="17863DDF2A2C4A109AB669D96E5E2A73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19">
    <w:name w:val="FEE306F23E95451EA7AB936564C3C5D5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19">
    <w:name w:val="92D012898AED4C998EF895E3EB8EE3C9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19">
    <w:name w:val="B23CC3E993F4409EA1227F6CA085B258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19">
    <w:name w:val="0444D0562C1B470DAD50CD4984DE5663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19">
    <w:name w:val="83CF1ACDC60442F594B94CB61F24A2CB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19">
    <w:name w:val="66A205FDAE6E47B0AC732B2D3B8DA9A8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0">
    <w:name w:val="91DD515BC32F47EBB5A6E56EAEE796DD2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8">
    <w:name w:val="4227B9CBA31D43B2A21958E7CC2F33B81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19">
    <w:name w:val="6B4088A297B447AC8BADEE93603DCCAB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19">
    <w:name w:val="FD51702F945D42309C5953C84951C53E1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5">
    <w:name w:val="A0D825F76A4B4FFF8F37EE89FA0DA155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5">
    <w:name w:val="E03311A2FDB04FCD95DC90420041DD60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5">
    <w:name w:val="300729F948294708A417DB035FA009F8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5">
    <w:name w:val="1BB5A459686D430AAB85C2D82DF8E65A1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0">
    <w:name w:val="F7D8E2023FFE44F3A62C2C3B4F3A6554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0">
    <w:name w:val="E4D11E840DFF4AB0B9F4E4D5E2CD5BDF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0">
    <w:name w:val="17E8FB0590A34250B91143351400932B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0">
    <w:name w:val="F67C34EF9EAC4652813C18B76EE6087B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0">
    <w:name w:val="0D26DEB9ED9B4D7AA458D3A4D2A4DBF6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0">
    <w:name w:val="9176F8D15F38497F87EF214D8730DA3C10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4">
    <w:name w:val="486BBB6CB0F4493C950803CE4FE42822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4">
    <w:name w:val="A93FFE94E89A4B0BAE2D3765ED8441C0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6">
    <w:name w:val="7459C36CDEC249F095992BDBFBC887FF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4">
    <w:name w:val="8A495F56C8E44FD9B79EC1EA00A7BE09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4">
    <w:name w:val="65EEB4A339F14132B2B80DD0D28BF300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8">
    <w:name w:val="8BE0E2C0C52C4A30B2ADE07C86E07613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8">
    <w:name w:val="76E5BF1F7AAE4694846CDDB98FACE9D0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4">
    <w:name w:val="F970510BBCEA40CB8F9B248B534F0BF5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4">
    <w:name w:val="2888C7ED01A144B0926051BF092B7A9714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8">
    <w:name w:val="F023D33576494116B3A2DF4EE1A42AD5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5">
    <w:name w:val="70C3AFC7633442089C6C9757E43DFEB3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5">
    <w:name w:val="89D16647B8174E9D8B5A571D1DC9753D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5">
    <w:name w:val="A5C123AA6DF84EF6A1DE55A33B4142755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8">
    <w:name w:val="DBCE656320194EACB4816FDDF62A20A2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8">
    <w:name w:val="B68FDE08E985434FBE975C0B5E2AE57C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6">
    <w:name w:val="94BC961E9E0545B1850F3F6447A6F36C6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8">
    <w:name w:val="5EC672D89F194CC295E4C7288A411BF0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8">
    <w:name w:val="5E3B02AAE7DF42988FE7AA44AAD2E80F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8">
    <w:name w:val="80AC3F9797344E65ABC7D967453A536F8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9">
    <w:name w:val="F0FC0E833F5E4EC2829ED28D044EB7549"/>
    <w:rsid w:val="00C04B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9">
    <w:name w:val="C2262F122C28471CB3804789478B42CB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20">
    <w:name w:val="761CFE468FA841E08DA2960FEA5A0568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0">
    <w:name w:val="EE4BE3E4384B4FF3BF4FBA4A7AB0B39B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0">
    <w:name w:val="1049FA4DD1F042D0A35C7C9239860612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0">
    <w:name w:val="17863DDF2A2C4A109AB669D96E5E2A73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0">
    <w:name w:val="FEE306F23E95451EA7AB936564C3C5D5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0">
    <w:name w:val="92D012898AED4C998EF895E3EB8EE3C9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0">
    <w:name w:val="B23CC3E993F4409EA1227F6CA085B258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0">
    <w:name w:val="0444D0562C1B470DAD50CD4984DE5663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0">
    <w:name w:val="83CF1ACDC60442F594B94CB61F24A2CB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0">
    <w:name w:val="66A205FDAE6E47B0AC732B2D3B8DA9A8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1">
    <w:name w:val="91DD515BC32F47EBB5A6E56EAEE796DD21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19">
    <w:name w:val="4227B9CBA31D43B2A21958E7CC2F33B81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0">
    <w:name w:val="6B4088A297B447AC8BADEE93603DCCAB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0">
    <w:name w:val="FD51702F945D42309C5953C84951C53E2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6">
    <w:name w:val="A0D825F76A4B4FFF8F37EE89FA0DA15516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6">
    <w:name w:val="E03311A2FDB04FCD95DC90420041DD6016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6">
    <w:name w:val="300729F948294708A417DB035FA009F816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6">
    <w:name w:val="1BB5A459686D430AAB85C2D82DF8E65A16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8B678836C014CB9BC9A1D6EF0FA5B45">
    <w:name w:val="88B678836C014CB9BC9A1D6EF0FA5B45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1">
    <w:name w:val="F7D8E2023FFE44F3A62C2C3B4F3A655411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1">
    <w:name w:val="E4D11E840DFF4AB0B9F4E4D5E2CD5BDF11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1">
    <w:name w:val="17E8FB0590A34250B91143351400932B11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1">
    <w:name w:val="F67C34EF9EAC4652813C18B76EE6087B11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1">
    <w:name w:val="0D26DEB9ED9B4D7AA458D3A4D2A4DBF611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1">
    <w:name w:val="9176F8D15F38497F87EF214D8730DA3C11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5">
    <w:name w:val="486BBB6CB0F4493C950803CE4FE4282215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5">
    <w:name w:val="A93FFE94E89A4B0BAE2D3765ED8441C015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7">
    <w:name w:val="7459C36CDEC249F095992BDBFBC887FF7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5">
    <w:name w:val="8A495F56C8E44FD9B79EC1EA00A7BE0915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5">
    <w:name w:val="65EEB4A339F14132B2B80DD0D28BF30015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9">
    <w:name w:val="8BE0E2C0C52C4A30B2ADE07C86E07613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9">
    <w:name w:val="76E5BF1F7AAE4694846CDDB98FACE9D0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5">
    <w:name w:val="F970510BBCEA40CB8F9B248B534F0BF515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5">
    <w:name w:val="2888C7ED01A144B0926051BF092B7A9715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9">
    <w:name w:val="F023D33576494116B3A2DF4EE1A42AD5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6">
    <w:name w:val="70C3AFC7633442089C6C9757E43DFEB36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6">
    <w:name w:val="89D16647B8174E9D8B5A571D1DC9753D6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6">
    <w:name w:val="A5C123AA6DF84EF6A1DE55A33B4142756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9">
    <w:name w:val="DBCE656320194EACB4816FDDF62A20A2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9">
    <w:name w:val="B68FDE08E985434FBE975C0B5E2AE57C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7">
    <w:name w:val="94BC961E9E0545B1850F3F6447A6F36C7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9">
    <w:name w:val="5EC672D89F194CC295E4C7288A411BF0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9">
    <w:name w:val="5E3B02AAE7DF42988FE7AA44AAD2E80F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9">
    <w:name w:val="80AC3F9797344E65ABC7D967453A536F9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0">
    <w:name w:val="F0FC0E833F5E4EC2829ED28D044EB75410"/>
    <w:rsid w:val="009B3D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10">
    <w:name w:val="C2262F122C28471CB3804789478B42CB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21">
    <w:name w:val="761CFE468FA841E08DA2960FEA5A0568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1">
    <w:name w:val="EE4BE3E4384B4FF3BF4FBA4A7AB0B39B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1">
    <w:name w:val="1049FA4DD1F042D0A35C7C9239860612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1">
    <w:name w:val="17863DDF2A2C4A109AB669D96E5E2A73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1">
    <w:name w:val="FEE306F23E95451EA7AB936564C3C5D5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1">
    <w:name w:val="92D012898AED4C998EF895E3EB8EE3C9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1">
    <w:name w:val="B23CC3E993F4409EA1227F6CA085B258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1">
    <w:name w:val="0444D0562C1B470DAD50CD4984DE5663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1">
    <w:name w:val="83CF1ACDC60442F594B94CB61F24A2CB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1">
    <w:name w:val="66A205FDAE6E47B0AC732B2D3B8DA9A8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2">
    <w:name w:val="91DD515BC32F47EBB5A6E56EAEE796DD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0">
    <w:name w:val="4227B9CBA31D43B2A21958E7CC2F33B82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1">
    <w:name w:val="6B4088A297B447AC8BADEE93603DCCAB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1">
    <w:name w:val="FD51702F945D42309C5953C84951C53E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7">
    <w:name w:val="A0D825F76A4B4FFF8F37EE89FA0DA155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7">
    <w:name w:val="E03311A2FDB04FCD95DC90420041DD60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7">
    <w:name w:val="300729F948294708A417DB035FA009F8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7">
    <w:name w:val="1BB5A459686D430AAB85C2D82DF8E65A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8B678836C014CB9BC9A1D6EF0FA5B451">
    <w:name w:val="88B678836C014CB9BC9A1D6EF0FA5B45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D27530B32C14E8DBC8706784D92CB03">
    <w:name w:val="8D27530B32C14E8DBC8706784D92CB03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2">
    <w:name w:val="F7D8E2023FFE44F3A62C2C3B4F3A65541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2">
    <w:name w:val="E4D11E840DFF4AB0B9F4E4D5E2CD5BDF1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2">
    <w:name w:val="17E8FB0590A34250B91143351400932B1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2">
    <w:name w:val="F67C34EF9EAC4652813C18B76EE6087B1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2">
    <w:name w:val="0D26DEB9ED9B4D7AA458D3A4D2A4DBF61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2">
    <w:name w:val="9176F8D15F38497F87EF214D8730DA3C1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6">
    <w:name w:val="486BBB6CB0F4493C950803CE4FE4282216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6">
    <w:name w:val="A93FFE94E89A4B0BAE2D3765ED8441C016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8">
    <w:name w:val="7459C36CDEC249F095992BDBFBC887FF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6">
    <w:name w:val="8A495F56C8E44FD9B79EC1EA00A7BE0916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6">
    <w:name w:val="65EEB4A339F14132B2B80DD0D28BF30016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10">
    <w:name w:val="8BE0E2C0C52C4A30B2ADE07C86E07613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10">
    <w:name w:val="76E5BF1F7AAE4694846CDDB98FACE9D0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6">
    <w:name w:val="F970510BBCEA40CB8F9B248B534F0BF516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6">
    <w:name w:val="2888C7ED01A144B0926051BF092B7A9716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10">
    <w:name w:val="F023D33576494116B3A2DF4EE1A42AD5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7">
    <w:name w:val="70C3AFC7633442089C6C9757E43DFEB3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7">
    <w:name w:val="89D16647B8174E9D8B5A571D1DC9753D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7">
    <w:name w:val="A5C123AA6DF84EF6A1DE55A33B414275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10">
    <w:name w:val="DBCE656320194EACB4816FDDF62A20A2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10">
    <w:name w:val="B68FDE08E985434FBE975C0B5E2AE57C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8">
    <w:name w:val="94BC961E9E0545B1850F3F6447A6F36C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0">
    <w:name w:val="5EC672D89F194CC295E4C7288A411BF0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10">
    <w:name w:val="5E3B02AAE7DF42988FE7AA44AAD2E80F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0">
    <w:name w:val="80AC3F9797344E65ABC7D967453A536F10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1">
    <w:name w:val="F0FC0E833F5E4EC2829ED28D044EB754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11">
    <w:name w:val="C2262F122C28471CB3804789478B42CB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22">
    <w:name w:val="761CFE468FA841E08DA2960FEA5A0568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2">
    <w:name w:val="EE4BE3E4384B4FF3BF4FBA4A7AB0B39B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2">
    <w:name w:val="1049FA4DD1F042D0A35C7C9239860612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2">
    <w:name w:val="17863DDF2A2C4A109AB669D96E5E2A73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2">
    <w:name w:val="FEE306F23E95451EA7AB936564C3C5D5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2">
    <w:name w:val="92D012898AED4C998EF895E3EB8EE3C9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2">
    <w:name w:val="B23CC3E993F4409EA1227F6CA085B258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2">
    <w:name w:val="0444D0562C1B470DAD50CD4984DE5663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2">
    <w:name w:val="83CF1ACDC60442F594B94CB61F24A2CB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2">
    <w:name w:val="66A205FDAE6E47B0AC732B2D3B8DA9A8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3">
    <w:name w:val="91DD515BC32F47EBB5A6E56EAEE796DD23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1">
    <w:name w:val="4227B9CBA31D43B2A21958E7CC2F33B82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2">
    <w:name w:val="6B4088A297B447AC8BADEE93603DCCAB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2">
    <w:name w:val="FD51702F945D42309C5953C84951C53E2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8">
    <w:name w:val="A0D825F76A4B4FFF8F37EE89FA0DA1551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8">
    <w:name w:val="E03311A2FDB04FCD95DC90420041DD601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8">
    <w:name w:val="300729F948294708A417DB035FA009F81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8">
    <w:name w:val="1BB5A459686D430AAB85C2D82DF8E65A1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8B678836C014CB9BC9A1D6EF0FA5B452">
    <w:name w:val="88B678836C014CB9BC9A1D6EF0FA5B45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D27530B32C14E8DBC8706784D92CB031">
    <w:name w:val="8D27530B32C14E8DBC8706784D92CB03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3">
    <w:name w:val="F7D8E2023FFE44F3A62C2C3B4F3A655413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3">
    <w:name w:val="E4D11E840DFF4AB0B9F4E4D5E2CD5BDF13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3">
    <w:name w:val="17E8FB0590A34250B91143351400932B13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3">
    <w:name w:val="F67C34EF9EAC4652813C18B76EE6087B13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3">
    <w:name w:val="0D26DEB9ED9B4D7AA458D3A4D2A4DBF613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3">
    <w:name w:val="9176F8D15F38497F87EF214D8730DA3C13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7">
    <w:name w:val="486BBB6CB0F4493C950803CE4FE42822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7">
    <w:name w:val="A93FFE94E89A4B0BAE2D3765ED8441C0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9">
    <w:name w:val="7459C36CDEC249F095992BDBFBC887FF9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7">
    <w:name w:val="8A495F56C8E44FD9B79EC1EA00A7BE09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7">
    <w:name w:val="65EEB4A339F14132B2B80DD0D28BF300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11">
    <w:name w:val="8BE0E2C0C52C4A30B2ADE07C86E07613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11">
    <w:name w:val="76E5BF1F7AAE4694846CDDB98FACE9D0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7">
    <w:name w:val="F970510BBCEA40CB8F9B248B534F0BF5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7">
    <w:name w:val="2888C7ED01A144B0926051BF092B7A9717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11">
    <w:name w:val="F023D33576494116B3A2DF4EE1A42AD5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8">
    <w:name w:val="70C3AFC7633442089C6C9757E43DFEB3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8">
    <w:name w:val="89D16647B8174E9D8B5A571D1DC9753D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8">
    <w:name w:val="A5C123AA6DF84EF6A1DE55A33B4142758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11">
    <w:name w:val="DBCE656320194EACB4816FDDF62A20A2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11">
    <w:name w:val="B68FDE08E985434FBE975C0B5E2AE57C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9">
    <w:name w:val="94BC961E9E0545B1850F3F6447A6F36C9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1">
    <w:name w:val="5EC672D89F194CC295E4C7288A411BF0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11">
    <w:name w:val="5E3B02AAE7DF42988FE7AA44AAD2E80F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1">
    <w:name w:val="80AC3F9797344E65ABC7D967453A536F11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2">
    <w:name w:val="F0FC0E833F5E4EC2829ED28D044EB75412"/>
    <w:rsid w:val="005E3B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7EC8FFC84A14B939D61D2C23F894984">
    <w:name w:val="57EC8FFC84A14B939D61D2C23F894984"/>
    <w:rsid w:val="00DB4401"/>
  </w:style>
  <w:style w:type="paragraph" w:customStyle="1" w:styleId="C2262F122C28471CB3804789478B42CB12">
    <w:name w:val="C2262F122C28471CB3804789478B42CB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23">
    <w:name w:val="761CFE468FA841E08DA2960FEA5A0568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3">
    <w:name w:val="EE4BE3E4384B4FF3BF4FBA4A7AB0B39B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3">
    <w:name w:val="1049FA4DD1F042D0A35C7C9239860612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3">
    <w:name w:val="17863DDF2A2C4A109AB669D96E5E2A73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3">
    <w:name w:val="FEE306F23E95451EA7AB936564C3C5D5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3">
    <w:name w:val="92D012898AED4C998EF895E3EB8EE3C9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3">
    <w:name w:val="B23CC3E993F4409EA1227F6CA085B258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3">
    <w:name w:val="0444D0562C1B470DAD50CD4984DE5663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3">
    <w:name w:val="83CF1ACDC60442F594B94CB61F24A2CB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3">
    <w:name w:val="66A205FDAE6E47B0AC732B2D3B8DA9A8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4">
    <w:name w:val="91DD515BC32F47EBB5A6E56EAEE796DD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2">
    <w:name w:val="4227B9CBA31D43B2A21958E7CC2F33B82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3">
    <w:name w:val="6B4088A297B447AC8BADEE93603DCCAB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3">
    <w:name w:val="FD51702F945D42309C5953C84951C53E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19">
    <w:name w:val="A0D825F76A4B4FFF8F37EE89FA0DA155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19">
    <w:name w:val="E03311A2FDB04FCD95DC90420041DD60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19">
    <w:name w:val="300729F948294708A417DB035FA009F8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19">
    <w:name w:val="1BB5A459686D430AAB85C2D82DF8E65A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8B678836C014CB9BC9A1D6EF0FA5B453">
    <w:name w:val="88B678836C014CB9BC9A1D6EF0FA5B45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D27530B32C14E8DBC8706784D92CB032">
    <w:name w:val="8D27530B32C14E8DBC8706784D92CB03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4">
    <w:name w:val="F7D8E2023FFE44F3A62C2C3B4F3A6554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4">
    <w:name w:val="E4D11E840DFF4AB0B9F4E4D5E2CD5BDF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4">
    <w:name w:val="17E8FB0590A34250B91143351400932B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4">
    <w:name w:val="F67C34EF9EAC4652813C18B76EE6087B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4">
    <w:name w:val="0D26DEB9ED9B4D7AA458D3A4D2A4DBF6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4">
    <w:name w:val="9176F8D15F38497F87EF214D8730DA3C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8">
    <w:name w:val="486BBB6CB0F4493C950803CE4FE4282218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8">
    <w:name w:val="A93FFE94E89A4B0BAE2D3765ED8441C018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0">
    <w:name w:val="7459C36CDEC249F095992BDBFBC887FF1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8">
    <w:name w:val="8A495F56C8E44FD9B79EC1EA00A7BE0918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8">
    <w:name w:val="65EEB4A339F14132B2B80DD0D28BF30018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12">
    <w:name w:val="8BE0E2C0C52C4A30B2ADE07C86E07613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12">
    <w:name w:val="76E5BF1F7AAE4694846CDDB98FACE9D0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8">
    <w:name w:val="F970510BBCEA40CB8F9B248B534F0BF518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8">
    <w:name w:val="2888C7ED01A144B0926051BF092B7A9718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12">
    <w:name w:val="F023D33576494116B3A2DF4EE1A42AD5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9">
    <w:name w:val="70C3AFC7633442089C6C9757E43DFEB3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9">
    <w:name w:val="89D16647B8174E9D8B5A571D1DC9753D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9">
    <w:name w:val="A5C123AA6DF84EF6A1DE55A33B414275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12">
    <w:name w:val="DBCE656320194EACB4816FDDF62A20A2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12">
    <w:name w:val="B68FDE08E985434FBE975C0B5E2AE57C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0">
    <w:name w:val="94BC961E9E0545B1850F3F6447A6F36C1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2">
    <w:name w:val="5EC672D89F194CC295E4C7288A411BF0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12">
    <w:name w:val="5E3B02AAE7DF42988FE7AA44AAD2E80F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2">
    <w:name w:val="80AC3F9797344E65ABC7D967453A536F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3">
    <w:name w:val="F0FC0E833F5E4EC2829ED28D044EB754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13">
    <w:name w:val="C2262F122C28471CB3804789478B42CB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24">
    <w:name w:val="761CFE468FA841E08DA2960FEA5A0568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4">
    <w:name w:val="EE4BE3E4384B4FF3BF4FBA4A7AB0B39B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4">
    <w:name w:val="1049FA4DD1F042D0A35C7C9239860612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4">
    <w:name w:val="17863DDF2A2C4A109AB669D96E5E2A73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4">
    <w:name w:val="FEE306F23E95451EA7AB936564C3C5D5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4">
    <w:name w:val="92D012898AED4C998EF895E3EB8EE3C9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4">
    <w:name w:val="B23CC3E993F4409EA1227F6CA085B258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4">
    <w:name w:val="0444D0562C1B470DAD50CD4984DE5663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4">
    <w:name w:val="83CF1ACDC60442F594B94CB61F24A2CB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4">
    <w:name w:val="66A205FDAE6E47B0AC732B2D3B8DA9A8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5">
    <w:name w:val="91DD515BC32F47EBB5A6E56EAEE796DD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3">
    <w:name w:val="4227B9CBA31D43B2A21958E7CC2F33B82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4">
    <w:name w:val="6B4088A297B447AC8BADEE93603DCCAB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4">
    <w:name w:val="FD51702F945D42309C5953C84951C53E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0">
    <w:name w:val="A0D825F76A4B4FFF8F37EE89FA0DA155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0">
    <w:name w:val="E03311A2FDB04FCD95DC90420041DD60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20">
    <w:name w:val="300729F948294708A417DB035FA009F8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20">
    <w:name w:val="1BB5A459686D430AAB85C2D82DF8E65A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8B678836C014CB9BC9A1D6EF0FA5B454">
    <w:name w:val="88B678836C014CB9BC9A1D6EF0FA5B45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D27530B32C14E8DBC8706784D92CB033">
    <w:name w:val="8D27530B32C14E8DBC8706784D92CB03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5">
    <w:name w:val="F7D8E2023FFE44F3A62C2C3B4F3A6554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5">
    <w:name w:val="E4D11E840DFF4AB0B9F4E4D5E2CD5BDF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5">
    <w:name w:val="17E8FB0590A34250B91143351400932B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5">
    <w:name w:val="F67C34EF9EAC4652813C18B76EE6087B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5">
    <w:name w:val="0D26DEB9ED9B4D7AA458D3A4D2A4DBF6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5">
    <w:name w:val="9176F8D15F38497F87EF214D8730DA3C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19">
    <w:name w:val="486BBB6CB0F4493C950803CE4FE42822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19">
    <w:name w:val="A93FFE94E89A4B0BAE2D3765ED8441C0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1">
    <w:name w:val="7459C36CDEC249F095992BDBFBC887FF1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19">
    <w:name w:val="8A495F56C8E44FD9B79EC1EA00A7BE09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19">
    <w:name w:val="65EEB4A339F14132B2B80DD0D28BF300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13">
    <w:name w:val="8BE0E2C0C52C4A30B2ADE07C86E07613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13">
    <w:name w:val="76E5BF1F7AAE4694846CDDB98FACE9D0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19">
    <w:name w:val="F970510BBCEA40CB8F9B248B534F0BF5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19">
    <w:name w:val="2888C7ED01A144B0926051BF092B7A9719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13">
    <w:name w:val="F023D33576494116B3A2DF4EE1A42AD5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10">
    <w:name w:val="70C3AFC7633442089C6C9757E43DFEB31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10">
    <w:name w:val="89D16647B8174E9D8B5A571D1DC9753D1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10">
    <w:name w:val="A5C123AA6DF84EF6A1DE55A33B4142751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13">
    <w:name w:val="DBCE656320194EACB4816FDDF62A20A2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13">
    <w:name w:val="B68FDE08E985434FBE975C0B5E2AE57C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1">
    <w:name w:val="94BC961E9E0545B1850F3F6447A6F36C1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3">
    <w:name w:val="5EC672D89F194CC295E4C7288A411BF0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13">
    <w:name w:val="5E3B02AAE7DF42988FE7AA44AAD2E80F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3">
    <w:name w:val="80AC3F9797344E65ABC7D967453A536F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4">
    <w:name w:val="F0FC0E833F5E4EC2829ED28D044EB754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14">
    <w:name w:val="C2262F122C28471CB3804789478B42CB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25">
    <w:name w:val="761CFE468FA841E08DA2960FEA5A0568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5">
    <w:name w:val="EE4BE3E4384B4FF3BF4FBA4A7AB0B39B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5">
    <w:name w:val="1049FA4DD1F042D0A35C7C9239860612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5">
    <w:name w:val="17863DDF2A2C4A109AB669D96E5E2A73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5">
    <w:name w:val="FEE306F23E95451EA7AB936564C3C5D5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5">
    <w:name w:val="92D012898AED4C998EF895E3EB8EE3C9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5">
    <w:name w:val="B23CC3E993F4409EA1227F6CA085B258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5">
    <w:name w:val="0444D0562C1B470DAD50CD4984DE5663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5">
    <w:name w:val="83CF1ACDC60442F594B94CB61F24A2CB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5">
    <w:name w:val="66A205FDAE6E47B0AC732B2D3B8DA9A8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6">
    <w:name w:val="91DD515BC32F47EBB5A6E56EAEE796DD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4">
    <w:name w:val="4227B9CBA31D43B2A21958E7CC2F33B82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5">
    <w:name w:val="6B4088A297B447AC8BADEE93603DCCAB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5">
    <w:name w:val="FD51702F945D42309C5953C84951C53E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1">
    <w:name w:val="A0D825F76A4B4FFF8F37EE89FA0DA155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1">
    <w:name w:val="E03311A2FDB04FCD95DC90420041DD60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21">
    <w:name w:val="300729F948294708A417DB035FA009F8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21">
    <w:name w:val="1BB5A459686D430AAB85C2D82DF8E65A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8B678836C014CB9BC9A1D6EF0FA5B455">
    <w:name w:val="88B678836C014CB9BC9A1D6EF0FA5B45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D27530B32C14E8DBC8706784D92CB034">
    <w:name w:val="8D27530B32C14E8DBC8706784D92CB03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6">
    <w:name w:val="F7D8E2023FFE44F3A62C2C3B4F3A65541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6">
    <w:name w:val="E4D11E840DFF4AB0B9F4E4D5E2CD5BDF1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6">
    <w:name w:val="17E8FB0590A34250B91143351400932B1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6">
    <w:name w:val="F67C34EF9EAC4652813C18B76EE6087B1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6">
    <w:name w:val="0D26DEB9ED9B4D7AA458D3A4D2A4DBF61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6">
    <w:name w:val="9176F8D15F38497F87EF214D8730DA3C1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20">
    <w:name w:val="486BBB6CB0F4493C950803CE4FE42822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20">
    <w:name w:val="A93FFE94E89A4B0BAE2D3765ED8441C0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2">
    <w:name w:val="7459C36CDEC249F095992BDBFBC887FF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20">
    <w:name w:val="8A495F56C8E44FD9B79EC1EA00A7BE09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20">
    <w:name w:val="65EEB4A339F14132B2B80DD0D28BF300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14">
    <w:name w:val="8BE0E2C0C52C4A30B2ADE07C86E07613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14">
    <w:name w:val="76E5BF1F7AAE4694846CDDB98FACE9D0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20">
    <w:name w:val="F970510BBCEA40CB8F9B248B534F0BF5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20">
    <w:name w:val="2888C7ED01A144B0926051BF092B7A9720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14">
    <w:name w:val="F023D33576494116B3A2DF4EE1A42AD5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11">
    <w:name w:val="70C3AFC7633442089C6C9757E43DFEB31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11">
    <w:name w:val="89D16647B8174E9D8B5A571D1DC9753D1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11">
    <w:name w:val="A5C123AA6DF84EF6A1DE55A33B4142751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14">
    <w:name w:val="DBCE656320194EACB4816FDDF62A20A2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14">
    <w:name w:val="B68FDE08E985434FBE975C0B5E2AE57C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2">
    <w:name w:val="94BC961E9E0545B1850F3F6447A6F36C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4">
    <w:name w:val="5EC672D89F194CC295E4C7288A411BF0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14">
    <w:name w:val="5E3B02AAE7DF42988FE7AA44AAD2E80F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4">
    <w:name w:val="80AC3F9797344E65ABC7D967453A536F14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5">
    <w:name w:val="F0FC0E833F5E4EC2829ED28D044EB754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2262F122C28471CB3804789478B42CB15">
    <w:name w:val="C2262F122C28471CB3804789478B42CB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26">
    <w:name w:val="761CFE468FA841E08DA2960FEA5A0568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6">
    <w:name w:val="EE4BE3E4384B4FF3BF4FBA4A7AB0B39B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6">
    <w:name w:val="1049FA4DD1F042D0A35C7C9239860612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6">
    <w:name w:val="17863DDF2A2C4A109AB669D96E5E2A73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6">
    <w:name w:val="FEE306F23E95451EA7AB936564C3C5D5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6">
    <w:name w:val="92D012898AED4C998EF895E3EB8EE3C9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6">
    <w:name w:val="B23CC3E993F4409EA1227F6CA085B258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6">
    <w:name w:val="0444D0562C1B470DAD50CD4984DE5663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6">
    <w:name w:val="83CF1ACDC60442F594B94CB61F24A2CB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6">
    <w:name w:val="66A205FDAE6E47B0AC732B2D3B8DA9A8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DD515BC32F47EBB5A6E56EAEE796DD27">
    <w:name w:val="91DD515BC32F47EBB5A6E56EAEE796DD27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5">
    <w:name w:val="4227B9CBA31D43B2A21958E7CC2F33B82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6">
    <w:name w:val="6B4088A297B447AC8BADEE93603DCCAB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6">
    <w:name w:val="FD51702F945D42309C5953C84951C53E2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2">
    <w:name w:val="A0D825F76A4B4FFF8F37EE89FA0DA1552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2">
    <w:name w:val="E03311A2FDB04FCD95DC90420041DD602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00729F948294708A417DB035FA009F822">
    <w:name w:val="300729F948294708A417DB035FA009F82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B5A459686D430AAB85C2D82DF8E65A22">
    <w:name w:val="1BB5A459686D430AAB85C2D82DF8E65A2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8B678836C014CB9BC9A1D6EF0FA5B456">
    <w:name w:val="88B678836C014CB9BC9A1D6EF0FA5B45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D27530B32C14E8DBC8706784D92CB035">
    <w:name w:val="8D27530B32C14E8DBC8706784D92CB03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7">
    <w:name w:val="F7D8E2023FFE44F3A62C2C3B4F3A655417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7">
    <w:name w:val="E4D11E840DFF4AB0B9F4E4D5E2CD5BDF17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7">
    <w:name w:val="17E8FB0590A34250B91143351400932B17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7">
    <w:name w:val="F67C34EF9EAC4652813C18B76EE6087B17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7">
    <w:name w:val="0D26DEB9ED9B4D7AA458D3A4D2A4DBF617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7">
    <w:name w:val="9176F8D15F38497F87EF214D8730DA3C17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21">
    <w:name w:val="486BBB6CB0F4493C950803CE4FE42822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21">
    <w:name w:val="A93FFE94E89A4B0BAE2D3765ED8441C0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3">
    <w:name w:val="7459C36CDEC249F095992BDBFBC887FF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21">
    <w:name w:val="8A495F56C8E44FD9B79EC1EA00A7BE09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21">
    <w:name w:val="65EEB4A339F14132B2B80DD0D28BF300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15">
    <w:name w:val="8BE0E2C0C52C4A30B2ADE07C86E07613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15">
    <w:name w:val="76E5BF1F7AAE4694846CDDB98FACE9D0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21">
    <w:name w:val="F970510BBCEA40CB8F9B248B534F0BF5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21">
    <w:name w:val="2888C7ED01A144B0926051BF092B7A9721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15">
    <w:name w:val="F023D33576494116B3A2DF4EE1A42AD5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12">
    <w:name w:val="70C3AFC7633442089C6C9757E43DFEB3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12">
    <w:name w:val="89D16647B8174E9D8B5A571D1DC9753D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12">
    <w:name w:val="A5C123AA6DF84EF6A1DE55A33B41427512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15">
    <w:name w:val="DBCE656320194EACB4816FDDF62A20A2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15">
    <w:name w:val="B68FDE08E985434FBE975C0B5E2AE57C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3">
    <w:name w:val="94BC961E9E0545B1850F3F6447A6F36C13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5">
    <w:name w:val="5EC672D89F194CC295E4C7288A411BF0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3B02AAE7DF42988FE7AA44AAD2E80F15">
    <w:name w:val="5E3B02AAE7DF42988FE7AA44AAD2E80F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5">
    <w:name w:val="80AC3F9797344E65ABC7D967453A536F15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6">
    <w:name w:val="F0FC0E833F5E4EC2829ED28D044EB75416"/>
    <w:rsid w:val="00DB44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8F13C49B54450EB02F9A8164E79B8F">
    <w:name w:val="838F13C49B54450EB02F9A8164E79B8F"/>
    <w:rsid w:val="001261BF"/>
    <w:pPr>
      <w:spacing w:after="160" w:line="259" w:lineRule="auto"/>
    </w:pPr>
  </w:style>
  <w:style w:type="paragraph" w:customStyle="1" w:styleId="C2262F122C28471CB3804789478B42CB16">
    <w:name w:val="C2262F122C28471CB3804789478B42CB1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1CFE468FA841E08DA2960FEA5A056827">
    <w:name w:val="761CFE468FA841E08DA2960FEA5A0568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E4BE3E4384B4FF3BF4FBA4A7AB0B39B27">
    <w:name w:val="EE4BE3E4384B4FF3BF4FBA4A7AB0B39B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049FA4DD1F042D0A35C7C923986061227">
    <w:name w:val="1049FA4DD1F042D0A35C7C9239860612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863DDF2A2C4A109AB669D96E5E2A7327">
    <w:name w:val="17863DDF2A2C4A109AB669D96E5E2A73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EE306F23E95451EA7AB936564C3C5D527">
    <w:name w:val="FEE306F23E95451EA7AB936564C3C5D5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2D012898AED4C998EF895E3EB8EE3C927">
    <w:name w:val="92D012898AED4C998EF895E3EB8EE3C9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23CC3E993F4409EA1227F6CA085B25827">
    <w:name w:val="B23CC3E993F4409EA1227F6CA085B258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44D0562C1B470DAD50CD4984DE566327">
    <w:name w:val="0444D0562C1B470DAD50CD4984DE5663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3CF1ACDC60442F594B94CB61F24A2CB27">
    <w:name w:val="83CF1ACDC60442F594B94CB61F24A2CB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6A205FDAE6E47B0AC732B2D3B8DA9A827">
    <w:name w:val="66A205FDAE6E47B0AC732B2D3B8DA9A8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6">
    <w:name w:val="4227B9CBA31D43B2A21958E7CC2F33B82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7">
    <w:name w:val="6B4088A297B447AC8BADEE93603DCCAB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D51702F945D42309C5953C84951C53E27">
    <w:name w:val="FD51702F945D42309C5953C84951C53E2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3">
    <w:name w:val="A0D825F76A4B4FFF8F37EE89FA0DA15523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3">
    <w:name w:val="E03311A2FDB04FCD95DC90420041DD6023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8B678836C014CB9BC9A1D6EF0FA5B457">
    <w:name w:val="88B678836C014CB9BC9A1D6EF0FA5B45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D27530B32C14E8DBC8706784D92CB036">
    <w:name w:val="8D27530B32C14E8DBC8706784D92CB03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7D8E2023FFE44F3A62C2C3B4F3A655418">
    <w:name w:val="F7D8E2023FFE44F3A62C2C3B4F3A655418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4D11E840DFF4AB0B9F4E4D5E2CD5BDF18">
    <w:name w:val="E4D11E840DFF4AB0B9F4E4D5E2CD5BDF18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7E8FB0590A34250B91143351400932B18">
    <w:name w:val="17E8FB0590A34250B91143351400932B18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67C34EF9EAC4652813C18B76EE6087B18">
    <w:name w:val="F67C34EF9EAC4652813C18B76EE6087B18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D26DEB9ED9B4D7AA458D3A4D2A4DBF618">
    <w:name w:val="0D26DEB9ED9B4D7AA458D3A4D2A4DBF618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176F8D15F38497F87EF214D8730DA3C18">
    <w:name w:val="9176F8D15F38497F87EF214D8730DA3C18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6BBB6CB0F4493C950803CE4FE4282222">
    <w:name w:val="486BBB6CB0F4493C950803CE4FE4282222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22">
    <w:name w:val="A93FFE94E89A4B0BAE2D3765ED8441C022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4">
    <w:name w:val="7459C36CDEC249F095992BDBFBC887FF14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22">
    <w:name w:val="8A495F56C8E44FD9B79EC1EA00A7BE0922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22">
    <w:name w:val="65EEB4A339F14132B2B80DD0D28BF30022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BE0E2C0C52C4A30B2ADE07C86E0761316">
    <w:name w:val="8BE0E2C0C52C4A30B2ADE07C86E076131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5BF1F7AAE4694846CDDB98FACE9D016">
    <w:name w:val="76E5BF1F7AAE4694846CDDB98FACE9D01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70510BBCEA40CB8F9B248B534F0BF522">
    <w:name w:val="F970510BBCEA40CB8F9B248B534F0BF522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888C7ED01A144B0926051BF092B7A9722">
    <w:name w:val="2888C7ED01A144B0926051BF092B7A9722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23D33576494116B3A2DF4EE1A42AD516">
    <w:name w:val="F023D33576494116B3A2DF4EE1A42AD51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0C3AFC7633442089C6C9757E43DFEB313">
    <w:name w:val="70C3AFC7633442089C6C9757E43DFEB313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D16647B8174E9D8B5A571D1DC9753D13">
    <w:name w:val="89D16647B8174E9D8B5A571D1DC9753D13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C123AA6DF84EF6A1DE55A33B41427513">
    <w:name w:val="A5C123AA6DF84EF6A1DE55A33B41427513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DBCE656320194EACB4816FDDF62A20A216">
    <w:name w:val="DBCE656320194EACB4816FDDF62A20A21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68FDE08E985434FBE975C0B5E2AE57C16">
    <w:name w:val="B68FDE08E985434FBE975C0B5E2AE57C1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4">
    <w:name w:val="94BC961E9E0545B1850F3F6447A6F36C14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6">
    <w:name w:val="5EC672D89F194CC295E4C7288A411BF01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6">
    <w:name w:val="80AC3F9797344E65ABC7D967453A536F16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7">
    <w:name w:val="F0FC0E833F5E4EC2829ED28D044EB75417"/>
    <w:rsid w:val="001261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0E91DB70324560B25F78A3CBAFA008">
    <w:name w:val="650E91DB70324560B25F78A3CBAFA008"/>
    <w:rsid w:val="001261BF"/>
    <w:pPr>
      <w:spacing w:after="160" w:line="259" w:lineRule="auto"/>
    </w:pPr>
  </w:style>
  <w:style w:type="paragraph" w:customStyle="1" w:styleId="1FD8326577BC4CADB8F025761B697990">
    <w:name w:val="1FD8326577BC4CADB8F025761B697990"/>
    <w:rsid w:val="001261BF"/>
    <w:pPr>
      <w:spacing w:after="160" w:line="259" w:lineRule="auto"/>
    </w:pPr>
  </w:style>
  <w:style w:type="paragraph" w:customStyle="1" w:styleId="31C886A8E5C742D087ED31C668A8DD12">
    <w:name w:val="31C886A8E5C742D087ED31C668A8DD12"/>
    <w:rsid w:val="001261BF"/>
    <w:pPr>
      <w:spacing w:after="160" w:line="259" w:lineRule="auto"/>
    </w:pPr>
  </w:style>
  <w:style w:type="paragraph" w:customStyle="1" w:styleId="DEBB988A2E0843989C42A3D23ACE955C">
    <w:name w:val="DEBB988A2E0843989C42A3D23ACE955C"/>
    <w:rsid w:val="001261BF"/>
    <w:pPr>
      <w:spacing w:after="160" w:line="259" w:lineRule="auto"/>
    </w:pPr>
  </w:style>
  <w:style w:type="paragraph" w:customStyle="1" w:styleId="4FA8EC1485AB4E4183CDF7D89FD93D65">
    <w:name w:val="4FA8EC1485AB4E4183CDF7D89FD93D65"/>
    <w:rsid w:val="001261BF"/>
    <w:pPr>
      <w:spacing w:after="160" w:line="259" w:lineRule="auto"/>
    </w:pPr>
  </w:style>
  <w:style w:type="paragraph" w:customStyle="1" w:styleId="60AA650BDD324C7A8E7D925E666AA2A8">
    <w:name w:val="60AA650BDD324C7A8E7D925E666AA2A8"/>
    <w:rsid w:val="001261BF"/>
    <w:pPr>
      <w:spacing w:after="160" w:line="259" w:lineRule="auto"/>
    </w:pPr>
  </w:style>
  <w:style w:type="paragraph" w:customStyle="1" w:styleId="6121147F49B3474FA4288E8ADBD81F72">
    <w:name w:val="6121147F49B3474FA4288E8ADBD81F72"/>
    <w:rsid w:val="001261BF"/>
    <w:pPr>
      <w:spacing w:after="160" w:line="259" w:lineRule="auto"/>
    </w:pPr>
  </w:style>
  <w:style w:type="paragraph" w:customStyle="1" w:styleId="503B5B2A39574EB1801E34BD95773AE3">
    <w:name w:val="503B5B2A39574EB1801E34BD95773AE3"/>
    <w:rsid w:val="001261BF"/>
    <w:pPr>
      <w:spacing w:after="160" w:line="259" w:lineRule="auto"/>
    </w:pPr>
  </w:style>
  <w:style w:type="paragraph" w:customStyle="1" w:styleId="D3927067A1F44239976EC395F1A90205">
    <w:name w:val="D3927067A1F44239976EC395F1A90205"/>
    <w:rsid w:val="001261BF"/>
    <w:pPr>
      <w:spacing w:after="160" w:line="259" w:lineRule="auto"/>
    </w:pPr>
  </w:style>
  <w:style w:type="paragraph" w:customStyle="1" w:styleId="95E22462B2344350B367EBA8341EE5D3">
    <w:name w:val="95E22462B2344350B367EBA8341EE5D3"/>
    <w:rsid w:val="001261BF"/>
    <w:pPr>
      <w:spacing w:after="160" w:line="259" w:lineRule="auto"/>
    </w:pPr>
  </w:style>
  <w:style w:type="paragraph" w:customStyle="1" w:styleId="A1F6284EF913410BB9A70DEBE0435C5A">
    <w:name w:val="A1F6284EF913410BB9A70DEBE0435C5A"/>
    <w:rsid w:val="001261BF"/>
    <w:pPr>
      <w:spacing w:after="160" w:line="259" w:lineRule="auto"/>
    </w:pPr>
  </w:style>
  <w:style w:type="paragraph" w:customStyle="1" w:styleId="475B593F40054EAC9CD27543565B4AF0">
    <w:name w:val="475B593F40054EAC9CD27543565B4AF0"/>
    <w:rsid w:val="001261BF"/>
    <w:pPr>
      <w:spacing w:after="160" w:line="259" w:lineRule="auto"/>
    </w:pPr>
  </w:style>
  <w:style w:type="paragraph" w:customStyle="1" w:styleId="1431B2C4B9D44664B80FF90574053FF4">
    <w:name w:val="1431B2C4B9D44664B80FF90574053FF4"/>
    <w:rsid w:val="001261BF"/>
    <w:pPr>
      <w:spacing w:after="160" w:line="259" w:lineRule="auto"/>
    </w:pPr>
  </w:style>
  <w:style w:type="paragraph" w:customStyle="1" w:styleId="9D983F637BC5424096F34B5A4B25F396">
    <w:name w:val="9D983F637BC5424096F34B5A4B25F396"/>
    <w:rsid w:val="001261BF"/>
    <w:pPr>
      <w:spacing w:after="160" w:line="259" w:lineRule="auto"/>
    </w:pPr>
  </w:style>
  <w:style w:type="paragraph" w:customStyle="1" w:styleId="A6621122DC6846BA8720FA56608F07C7">
    <w:name w:val="A6621122DC6846BA8720FA56608F07C7"/>
    <w:rsid w:val="001261BF"/>
    <w:pPr>
      <w:spacing w:after="160" w:line="259" w:lineRule="auto"/>
    </w:pPr>
  </w:style>
  <w:style w:type="paragraph" w:customStyle="1" w:styleId="448EB139B5554DF4950726D59B8625AA">
    <w:name w:val="448EB139B5554DF4950726D59B8625AA"/>
    <w:rsid w:val="001261BF"/>
    <w:pPr>
      <w:spacing w:after="160" w:line="259" w:lineRule="auto"/>
    </w:pPr>
  </w:style>
  <w:style w:type="paragraph" w:customStyle="1" w:styleId="62D1E32928804EFFB35DBBD4EB9F1C42">
    <w:name w:val="62D1E32928804EFFB35DBBD4EB9F1C42"/>
    <w:rsid w:val="001261BF"/>
    <w:pPr>
      <w:spacing w:after="160" w:line="259" w:lineRule="auto"/>
    </w:pPr>
  </w:style>
  <w:style w:type="paragraph" w:customStyle="1" w:styleId="B966A51DC5CF43F8B40B3155EEB4983A">
    <w:name w:val="B966A51DC5CF43F8B40B3155EEB4983A"/>
    <w:rsid w:val="001261BF"/>
    <w:pPr>
      <w:spacing w:after="160" w:line="259" w:lineRule="auto"/>
    </w:pPr>
  </w:style>
  <w:style w:type="paragraph" w:customStyle="1" w:styleId="EDC66E75E6B748328388E0F9B11A679E">
    <w:name w:val="EDC66E75E6B748328388E0F9B11A679E"/>
    <w:rsid w:val="001261BF"/>
    <w:pPr>
      <w:spacing w:after="160" w:line="259" w:lineRule="auto"/>
    </w:pPr>
  </w:style>
  <w:style w:type="paragraph" w:customStyle="1" w:styleId="BC066EE4B2514020A1F1715E6F130972">
    <w:name w:val="BC066EE4B2514020A1F1715E6F130972"/>
    <w:rsid w:val="001261BF"/>
    <w:pPr>
      <w:spacing w:after="160" w:line="259" w:lineRule="auto"/>
    </w:pPr>
  </w:style>
  <w:style w:type="paragraph" w:customStyle="1" w:styleId="7DC048C4A8C743D1BA4A85D650A23760">
    <w:name w:val="7DC048C4A8C743D1BA4A85D650A23760"/>
    <w:rsid w:val="001261BF"/>
    <w:pPr>
      <w:spacing w:after="160" w:line="259" w:lineRule="auto"/>
    </w:pPr>
  </w:style>
  <w:style w:type="paragraph" w:customStyle="1" w:styleId="63F30413766F4AACB0AD00ED4C8215A2">
    <w:name w:val="63F30413766F4AACB0AD00ED4C8215A2"/>
    <w:rsid w:val="001261BF"/>
    <w:pPr>
      <w:spacing w:after="160" w:line="259" w:lineRule="auto"/>
    </w:pPr>
  </w:style>
  <w:style w:type="paragraph" w:customStyle="1" w:styleId="5152CFA311C04BAC84C3C63062FCA1CC">
    <w:name w:val="5152CFA311C04BAC84C3C63062FCA1CC"/>
    <w:rsid w:val="001261BF"/>
    <w:pPr>
      <w:spacing w:after="160" w:line="259" w:lineRule="auto"/>
    </w:pPr>
  </w:style>
  <w:style w:type="paragraph" w:customStyle="1" w:styleId="75126DAEFC614163AFA903E7682CCE42">
    <w:name w:val="75126DAEFC614163AFA903E7682CCE42"/>
    <w:rsid w:val="001261BF"/>
    <w:pPr>
      <w:spacing w:after="160" w:line="259" w:lineRule="auto"/>
    </w:pPr>
  </w:style>
  <w:style w:type="paragraph" w:customStyle="1" w:styleId="C9BB4FDE97544B11B59A7550087AB163">
    <w:name w:val="C9BB4FDE97544B11B59A7550087AB163"/>
    <w:rsid w:val="001261BF"/>
    <w:pPr>
      <w:spacing w:after="160" w:line="259" w:lineRule="auto"/>
    </w:pPr>
  </w:style>
  <w:style w:type="paragraph" w:customStyle="1" w:styleId="AFB893AE8AE044089073648F3ADA9BA1">
    <w:name w:val="AFB893AE8AE044089073648F3ADA9BA1"/>
    <w:rsid w:val="001261BF"/>
    <w:pPr>
      <w:spacing w:after="160" w:line="259" w:lineRule="auto"/>
    </w:pPr>
  </w:style>
  <w:style w:type="paragraph" w:customStyle="1" w:styleId="201D06BFF8E5474DA084D5C785CB9B80">
    <w:name w:val="201D06BFF8E5474DA084D5C785CB9B80"/>
    <w:rsid w:val="001261BF"/>
    <w:pPr>
      <w:spacing w:after="160" w:line="259" w:lineRule="auto"/>
    </w:pPr>
  </w:style>
  <w:style w:type="paragraph" w:customStyle="1" w:styleId="E1559A43F16B407C82B37B13B309CB17">
    <w:name w:val="E1559A43F16B407C82B37B13B309CB17"/>
    <w:rsid w:val="001261BF"/>
    <w:pPr>
      <w:spacing w:after="160" w:line="259" w:lineRule="auto"/>
    </w:pPr>
  </w:style>
  <w:style w:type="paragraph" w:customStyle="1" w:styleId="7C0B943DA5514347A9E7C4677C93CA5F">
    <w:name w:val="7C0B943DA5514347A9E7C4677C93CA5F"/>
    <w:rsid w:val="001261BF"/>
    <w:pPr>
      <w:spacing w:after="160" w:line="259" w:lineRule="auto"/>
    </w:pPr>
  </w:style>
  <w:style w:type="paragraph" w:customStyle="1" w:styleId="302B03C704DC4407BE51D542E8FAF611">
    <w:name w:val="302B03C704DC4407BE51D542E8FAF611"/>
    <w:rsid w:val="001261BF"/>
    <w:pPr>
      <w:spacing w:after="160" w:line="259" w:lineRule="auto"/>
    </w:pPr>
  </w:style>
  <w:style w:type="paragraph" w:customStyle="1" w:styleId="12137C2E414342D2AA1F6BEFF1891345">
    <w:name w:val="12137C2E414342D2AA1F6BEFF1891345"/>
    <w:rsid w:val="001261BF"/>
    <w:pPr>
      <w:spacing w:after="160" w:line="259" w:lineRule="auto"/>
    </w:pPr>
  </w:style>
  <w:style w:type="paragraph" w:customStyle="1" w:styleId="F93DE76322994C4BBFCF9AF44C8A2DB9">
    <w:name w:val="F93DE76322994C4BBFCF9AF44C8A2DB9"/>
    <w:rsid w:val="001261BF"/>
    <w:pPr>
      <w:spacing w:after="160" w:line="259" w:lineRule="auto"/>
    </w:pPr>
  </w:style>
  <w:style w:type="paragraph" w:customStyle="1" w:styleId="908E78324D6543A292031529F13B70C5">
    <w:name w:val="908E78324D6543A292031529F13B70C5"/>
    <w:rsid w:val="001261BF"/>
    <w:pPr>
      <w:spacing w:after="160" w:line="259" w:lineRule="auto"/>
    </w:pPr>
  </w:style>
  <w:style w:type="paragraph" w:customStyle="1" w:styleId="EDF5E1582C414DF29BF3B0A379B50E58">
    <w:name w:val="EDF5E1582C414DF29BF3B0A379B50E58"/>
    <w:rsid w:val="001261BF"/>
    <w:pPr>
      <w:spacing w:after="160" w:line="259" w:lineRule="auto"/>
    </w:pPr>
  </w:style>
  <w:style w:type="paragraph" w:customStyle="1" w:styleId="8AE334F8C05541E491B4265E79421018">
    <w:name w:val="8AE334F8C05541E491B4265E79421018"/>
    <w:rsid w:val="001261BF"/>
    <w:pPr>
      <w:spacing w:after="160" w:line="259" w:lineRule="auto"/>
    </w:pPr>
  </w:style>
  <w:style w:type="paragraph" w:customStyle="1" w:styleId="01ACDDE5B6FF474391A69379659BD769">
    <w:name w:val="01ACDDE5B6FF474391A69379659BD769"/>
    <w:rsid w:val="001261BF"/>
    <w:pPr>
      <w:spacing w:after="160" w:line="259" w:lineRule="auto"/>
    </w:pPr>
  </w:style>
  <w:style w:type="paragraph" w:customStyle="1" w:styleId="E8B53BA0C0A241478558DE0F431EFACF">
    <w:name w:val="E8B53BA0C0A241478558DE0F431EFACF"/>
    <w:rsid w:val="001261BF"/>
    <w:pPr>
      <w:spacing w:after="160" w:line="259" w:lineRule="auto"/>
    </w:pPr>
  </w:style>
  <w:style w:type="paragraph" w:customStyle="1" w:styleId="0674F227BD0E4E9E8C5A57723579ACC3">
    <w:name w:val="0674F227BD0E4E9E8C5A57723579ACC3"/>
    <w:rsid w:val="001261BF"/>
    <w:pPr>
      <w:spacing w:after="160" w:line="259" w:lineRule="auto"/>
    </w:pPr>
  </w:style>
  <w:style w:type="paragraph" w:customStyle="1" w:styleId="15FF06448B4B4E99A4240DD799F9CEBE">
    <w:name w:val="15FF06448B4B4E99A4240DD799F9CEBE"/>
    <w:rsid w:val="001261BF"/>
    <w:pPr>
      <w:spacing w:after="160" w:line="259" w:lineRule="auto"/>
    </w:pPr>
  </w:style>
  <w:style w:type="paragraph" w:customStyle="1" w:styleId="883D22B551E44395AAD4B03B852A8418">
    <w:name w:val="883D22B551E44395AAD4B03B852A8418"/>
    <w:rsid w:val="001261BF"/>
    <w:pPr>
      <w:spacing w:after="160" w:line="259" w:lineRule="auto"/>
    </w:pPr>
  </w:style>
  <w:style w:type="paragraph" w:customStyle="1" w:styleId="72EC897A446C458EAEF7280D37960FBF">
    <w:name w:val="72EC897A446C458EAEF7280D37960FBF"/>
    <w:rsid w:val="001261BF"/>
    <w:pPr>
      <w:spacing w:after="160" w:line="259" w:lineRule="auto"/>
    </w:pPr>
  </w:style>
  <w:style w:type="paragraph" w:customStyle="1" w:styleId="2474ABC0061B44DB96C0337152D419D5">
    <w:name w:val="2474ABC0061B44DB96C0337152D419D5"/>
    <w:rsid w:val="001261BF"/>
    <w:pPr>
      <w:spacing w:after="160" w:line="259" w:lineRule="auto"/>
    </w:pPr>
  </w:style>
  <w:style w:type="paragraph" w:customStyle="1" w:styleId="F8276A3945B64F62AF0CF1421AD58182">
    <w:name w:val="F8276A3945B64F62AF0CF1421AD58182"/>
    <w:rsid w:val="001261BF"/>
    <w:pPr>
      <w:spacing w:after="160" w:line="259" w:lineRule="auto"/>
    </w:pPr>
  </w:style>
  <w:style w:type="paragraph" w:customStyle="1" w:styleId="E8AC7954265C434E9060BDB35D4A52D6">
    <w:name w:val="E8AC7954265C434E9060BDB35D4A52D6"/>
    <w:rsid w:val="001261BF"/>
    <w:pPr>
      <w:spacing w:after="160" w:line="259" w:lineRule="auto"/>
    </w:pPr>
  </w:style>
  <w:style w:type="paragraph" w:customStyle="1" w:styleId="96E9BE964336425D91E27A7080D6D601">
    <w:name w:val="96E9BE964336425D91E27A7080D6D601"/>
    <w:rsid w:val="001261BF"/>
    <w:pPr>
      <w:spacing w:after="160" w:line="259" w:lineRule="auto"/>
    </w:pPr>
  </w:style>
  <w:style w:type="paragraph" w:customStyle="1" w:styleId="716BDB04DA2C47B3BCBC9280A9B08F4B">
    <w:name w:val="716BDB04DA2C47B3BCBC9280A9B08F4B"/>
    <w:rsid w:val="001261BF"/>
    <w:pPr>
      <w:spacing w:after="160" w:line="259" w:lineRule="auto"/>
    </w:pPr>
  </w:style>
  <w:style w:type="paragraph" w:customStyle="1" w:styleId="CF34F70C4186457AB71DE0465C4A7064">
    <w:name w:val="CF34F70C4186457AB71DE0465C4A7064"/>
    <w:rsid w:val="001261BF"/>
    <w:pPr>
      <w:spacing w:after="160" w:line="259" w:lineRule="auto"/>
    </w:pPr>
  </w:style>
  <w:style w:type="paragraph" w:customStyle="1" w:styleId="AF14AB7F581540E3A136EFF86FAF3A2F">
    <w:name w:val="AF14AB7F581540E3A136EFF86FAF3A2F"/>
    <w:rsid w:val="001261BF"/>
    <w:pPr>
      <w:spacing w:after="160" w:line="259" w:lineRule="auto"/>
    </w:pPr>
  </w:style>
  <w:style w:type="paragraph" w:customStyle="1" w:styleId="2C9D3DE630E34240A96C5F4F258CBC2B">
    <w:name w:val="2C9D3DE630E34240A96C5F4F258CBC2B"/>
    <w:rsid w:val="001261BF"/>
    <w:pPr>
      <w:spacing w:after="160" w:line="259" w:lineRule="auto"/>
    </w:pPr>
  </w:style>
  <w:style w:type="paragraph" w:customStyle="1" w:styleId="0AAD2E0992F647B79E63C7D53CA9C220">
    <w:name w:val="0AAD2E0992F647B79E63C7D53CA9C220"/>
    <w:rsid w:val="001261BF"/>
    <w:pPr>
      <w:spacing w:after="160" w:line="259" w:lineRule="auto"/>
    </w:pPr>
  </w:style>
  <w:style w:type="paragraph" w:customStyle="1" w:styleId="3C2FBC09D26D4EAA867B12FE15CEC149">
    <w:name w:val="3C2FBC09D26D4EAA867B12FE15CEC149"/>
    <w:rsid w:val="001261BF"/>
    <w:pPr>
      <w:spacing w:after="160" w:line="259" w:lineRule="auto"/>
    </w:pPr>
  </w:style>
  <w:style w:type="paragraph" w:customStyle="1" w:styleId="8940E63759CC42F7A9D1294F9D417167">
    <w:name w:val="8940E63759CC42F7A9D1294F9D417167"/>
    <w:rsid w:val="001261BF"/>
    <w:pPr>
      <w:spacing w:after="160" w:line="259" w:lineRule="auto"/>
    </w:pPr>
  </w:style>
  <w:style w:type="paragraph" w:customStyle="1" w:styleId="6BA046A17654446EB7083D49DE00081C">
    <w:name w:val="6BA046A17654446EB7083D49DE00081C"/>
    <w:rsid w:val="001261BF"/>
    <w:pPr>
      <w:spacing w:after="160" w:line="259" w:lineRule="auto"/>
    </w:pPr>
  </w:style>
  <w:style w:type="paragraph" w:customStyle="1" w:styleId="39988C9CD1DA4AEB92812815EA9F58B0">
    <w:name w:val="39988C9CD1DA4AEB92812815EA9F58B0"/>
    <w:rsid w:val="001261BF"/>
    <w:pPr>
      <w:spacing w:after="160" w:line="259" w:lineRule="auto"/>
    </w:pPr>
  </w:style>
  <w:style w:type="paragraph" w:customStyle="1" w:styleId="FCA9B631D07D496D88B513F9C8D352EA">
    <w:name w:val="FCA9B631D07D496D88B513F9C8D352EA"/>
    <w:rsid w:val="001261BF"/>
    <w:pPr>
      <w:spacing w:after="160" w:line="259" w:lineRule="auto"/>
    </w:pPr>
  </w:style>
  <w:style w:type="paragraph" w:customStyle="1" w:styleId="2D46E3C7EEA14AACAAF8A4586E18F8CD">
    <w:name w:val="2D46E3C7EEA14AACAAF8A4586E18F8CD"/>
    <w:rsid w:val="001261BF"/>
    <w:pPr>
      <w:spacing w:after="160" w:line="259" w:lineRule="auto"/>
    </w:pPr>
  </w:style>
  <w:style w:type="paragraph" w:customStyle="1" w:styleId="3EE56E0D10BA447A95EC1BB5A37E3CB8">
    <w:name w:val="3EE56E0D10BA447A95EC1BB5A37E3CB8"/>
    <w:rsid w:val="001261BF"/>
    <w:pPr>
      <w:spacing w:after="160" w:line="259" w:lineRule="auto"/>
    </w:pPr>
  </w:style>
  <w:style w:type="paragraph" w:customStyle="1" w:styleId="37AF3B16185847CD80D2EBDBC9525A05">
    <w:name w:val="37AF3B16185847CD80D2EBDBC9525A05"/>
    <w:rsid w:val="001261BF"/>
    <w:pPr>
      <w:spacing w:after="160" w:line="259" w:lineRule="auto"/>
    </w:pPr>
  </w:style>
  <w:style w:type="paragraph" w:customStyle="1" w:styleId="2516DFA744454213BFD1A4D4CE1E7DC1">
    <w:name w:val="2516DFA744454213BFD1A4D4CE1E7DC1"/>
    <w:rsid w:val="001261BF"/>
    <w:pPr>
      <w:spacing w:after="160" w:line="259" w:lineRule="auto"/>
    </w:pPr>
  </w:style>
  <w:style w:type="paragraph" w:customStyle="1" w:styleId="04D15817D7054DF0A6B7F9F415BA357D">
    <w:name w:val="04D15817D7054DF0A6B7F9F415BA357D"/>
    <w:rsid w:val="001261BF"/>
    <w:pPr>
      <w:spacing w:after="160" w:line="259" w:lineRule="auto"/>
    </w:pPr>
  </w:style>
  <w:style w:type="paragraph" w:customStyle="1" w:styleId="FED6BD3810A1435384F7CDB06D9F38D4">
    <w:name w:val="FED6BD3810A1435384F7CDB06D9F38D4"/>
    <w:rsid w:val="001261BF"/>
    <w:pPr>
      <w:spacing w:after="160" w:line="259" w:lineRule="auto"/>
    </w:pPr>
  </w:style>
  <w:style w:type="paragraph" w:customStyle="1" w:styleId="06F657D595A94E508A4074BEFEC13A0E">
    <w:name w:val="06F657D595A94E508A4074BEFEC13A0E"/>
    <w:rsid w:val="001261BF"/>
    <w:pPr>
      <w:spacing w:after="160" w:line="259" w:lineRule="auto"/>
    </w:pPr>
  </w:style>
  <w:style w:type="paragraph" w:customStyle="1" w:styleId="1978A1C168CC4F63AAAA008142A52846">
    <w:name w:val="1978A1C168CC4F63AAAA008142A52846"/>
    <w:rsid w:val="001261BF"/>
    <w:pPr>
      <w:spacing w:after="160" w:line="259" w:lineRule="auto"/>
    </w:pPr>
  </w:style>
  <w:style w:type="paragraph" w:customStyle="1" w:styleId="31FFE388F69B4265B4F84A87AC0F9177">
    <w:name w:val="31FFE388F69B4265B4F84A87AC0F9177"/>
    <w:rsid w:val="001261BF"/>
    <w:pPr>
      <w:spacing w:after="160" w:line="259" w:lineRule="auto"/>
    </w:pPr>
  </w:style>
  <w:style w:type="paragraph" w:customStyle="1" w:styleId="C094DA43D4E04D55A4A0AF686005CECA">
    <w:name w:val="C094DA43D4E04D55A4A0AF686005CECA"/>
    <w:rsid w:val="001261BF"/>
    <w:pPr>
      <w:spacing w:after="160" w:line="259" w:lineRule="auto"/>
    </w:pPr>
  </w:style>
  <w:style w:type="paragraph" w:customStyle="1" w:styleId="75FCAC4CF1A6458A92AD2ED549720517">
    <w:name w:val="75FCAC4CF1A6458A92AD2ED549720517"/>
    <w:rsid w:val="001261BF"/>
    <w:pPr>
      <w:spacing w:after="160" w:line="259" w:lineRule="auto"/>
    </w:pPr>
  </w:style>
  <w:style w:type="paragraph" w:customStyle="1" w:styleId="91C7A1CB444F4F5C8283F17AFA454708">
    <w:name w:val="91C7A1CB444F4F5C8283F17AFA454708"/>
    <w:rsid w:val="001261BF"/>
    <w:pPr>
      <w:spacing w:after="160" w:line="259" w:lineRule="auto"/>
    </w:pPr>
  </w:style>
  <w:style w:type="paragraph" w:customStyle="1" w:styleId="F984D24DA6B84FE4AC813436E02939E1">
    <w:name w:val="F984D24DA6B84FE4AC813436E02939E1"/>
    <w:rsid w:val="001261BF"/>
    <w:pPr>
      <w:spacing w:after="160" w:line="259" w:lineRule="auto"/>
    </w:pPr>
  </w:style>
  <w:style w:type="paragraph" w:customStyle="1" w:styleId="1FC15DB35B9042FF855E1FE66F63294B">
    <w:name w:val="1FC15DB35B9042FF855E1FE66F63294B"/>
    <w:rsid w:val="001261BF"/>
    <w:pPr>
      <w:spacing w:after="160" w:line="259" w:lineRule="auto"/>
    </w:pPr>
  </w:style>
  <w:style w:type="paragraph" w:customStyle="1" w:styleId="226D76BA41D44F7191E68DDEF3F69F5D">
    <w:name w:val="226D76BA41D44F7191E68DDEF3F69F5D"/>
    <w:rsid w:val="001261BF"/>
    <w:pPr>
      <w:spacing w:after="160" w:line="259" w:lineRule="auto"/>
    </w:pPr>
  </w:style>
  <w:style w:type="paragraph" w:customStyle="1" w:styleId="F228A62ADAAD408A9D19772422189FB2">
    <w:name w:val="F228A62ADAAD408A9D19772422189FB2"/>
    <w:rsid w:val="001261BF"/>
    <w:pPr>
      <w:spacing w:after="160" w:line="259" w:lineRule="auto"/>
    </w:pPr>
  </w:style>
  <w:style w:type="paragraph" w:customStyle="1" w:styleId="8E355FFA34FE46C0A1DCB9EA02056E14">
    <w:name w:val="8E355FFA34FE46C0A1DCB9EA02056E14"/>
    <w:rsid w:val="001261BF"/>
    <w:pPr>
      <w:spacing w:after="160" w:line="259" w:lineRule="auto"/>
    </w:pPr>
  </w:style>
  <w:style w:type="paragraph" w:customStyle="1" w:styleId="F99E5D68904340F187BBD410808E8A65">
    <w:name w:val="F99E5D68904340F187BBD410808E8A65"/>
    <w:rsid w:val="001261BF"/>
    <w:pPr>
      <w:spacing w:after="160" w:line="259" w:lineRule="auto"/>
    </w:pPr>
  </w:style>
  <w:style w:type="paragraph" w:customStyle="1" w:styleId="8EB84DA6009A455B9C6F518623B52ADA">
    <w:name w:val="8EB84DA6009A455B9C6F518623B52ADA"/>
    <w:rsid w:val="001261BF"/>
    <w:pPr>
      <w:spacing w:after="160" w:line="259" w:lineRule="auto"/>
    </w:pPr>
  </w:style>
  <w:style w:type="paragraph" w:customStyle="1" w:styleId="2A75637058544E8181F5F043854A5C8C">
    <w:name w:val="2A75637058544E8181F5F043854A5C8C"/>
    <w:rsid w:val="001261BF"/>
    <w:pPr>
      <w:spacing w:after="160" w:line="259" w:lineRule="auto"/>
    </w:pPr>
  </w:style>
  <w:style w:type="paragraph" w:customStyle="1" w:styleId="51639A375B414A57A5222653B9D8B48B">
    <w:name w:val="51639A375B414A57A5222653B9D8B48B"/>
    <w:rsid w:val="001261BF"/>
    <w:pPr>
      <w:spacing w:after="160" w:line="259" w:lineRule="auto"/>
    </w:pPr>
  </w:style>
  <w:style w:type="paragraph" w:customStyle="1" w:styleId="E24F61C54B60487B9886ABB8F6F92B7A">
    <w:name w:val="E24F61C54B60487B9886ABB8F6F92B7A"/>
    <w:rsid w:val="001261BF"/>
    <w:pPr>
      <w:spacing w:after="160" w:line="259" w:lineRule="auto"/>
    </w:pPr>
  </w:style>
  <w:style w:type="paragraph" w:customStyle="1" w:styleId="672F4308AA38463DA90427053F908572">
    <w:name w:val="672F4308AA38463DA90427053F908572"/>
    <w:rsid w:val="005A65C7"/>
    <w:pPr>
      <w:spacing w:after="160" w:line="259" w:lineRule="auto"/>
    </w:pPr>
  </w:style>
  <w:style w:type="paragraph" w:customStyle="1" w:styleId="75D2031EDB4344A28419E4C4CAE410F6">
    <w:name w:val="75D2031EDB4344A28419E4C4CAE410F6"/>
    <w:rsid w:val="005A65C7"/>
    <w:pPr>
      <w:spacing w:after="160" w:line="259" w:lineRule="auto"/>
    </w:pPr>
  </w:style>
  <w:style w:type="paragraph" w:customStyle="1" w:styleId="313BCE11D7444E17BE3EDDE2C09CD47E">
    <w:name w:val="313BCE11D7444E17BE3EDDE2C09CD47E"/>
    <w:rsid w:val="005A65C7"/>
    <w:pPr>
      <w:spacing w:after="160" w:line="259" w:lineRule="auto"/>
    </w:pPr>
  </w:style>
  <w:style w:type="paragraph" w:customStyle="1" w:styleId="797730877BA44D76B8C7C83440682043">
    <w:name w:val="797730877BA44D76B8C7C83440682043"/>
    <w:rsid w:val="005A65C7"/>
    <w:pPr>
      <w:spacing w:after="160" w:line="259" w:lineRule="auto"/>
    </w:pPr>
  </w:style>
  <w:style w:type="paragraph" w:customStyle="1" w:styleId="B3BD3A5C442749A98E5BCDAC6C00703E">
    <w:name w:val="B3BD3A5C442749A98E5BCDAC6C00703E"/>
    <w:rsid w:val="005A65C7"/>
    <w:pPr>
      <w:spacing w:after="160" w:line="259" w:lineRule="auto"/>
    </w:pPr>
  </w:style>
  <w:style w:type="paragraph" w:customStyle="1" w:styleId="A7B77EFA41A244D0B9306504DEB1D0C5">
    <w:name w:val="A7B77EFA41A244D0B9306504DEB1D0C5"/>
    <w:rsid w:val="005A65C7"/>
    <w:pPr>
      <w:spacing w:after="160" w:line="259" w:lineRule="auto"/>
    </w:pPr>
  </w:style>
  <w:style w:type="paragraph" w:customStyle="1" w:styleId="7E83F69D24984D16961AE84FCEEC10DE">
    <w:name w:val="7E83F69D24984D16961AE84FCEEC10DE"/>
    <w:rsid w:val="005A65C7"/>
    <w:pPr>
      <w:spacing w:after="160" w:line="259" w:lineRule="auto"/>
    </w:pPr>
  </w:style>
  <w:style w:type="paragraph" w:customStyle="1" w:styleId="6770DC8FCE6145CD8242B5F62432A714">
    <w:name w:val="6770DC8FCE6145CD8242B5F62432A714"/>
    <w:rsid w:val="005A65C7"/>
    <w:pPr>
      <w:spacing w:after="160" w:line="259" w:lineRule="auto"/>
    </w:pPr>
  </w:style>
  <w:style w:type="paragraph" w:customStyle="1" w:styleId="EFFBA9116AE344AAA542BCA10E85EB25">
    <w:name w:val="EFFBA9116AE344AAA542BCA10E85EB25"/>
    <w:rsid w:val="005A65C7"/>
    <w:pPr>
      <w:spacing w:after="160" w:line="259" w:lineRule="auto"/>
    </w:pPr>
  </w:style>
  <w:style w:type="paragraph" w:customStyle="1" w:styleId="166EBB78DD65408882CFFB693090BCF8">
    <w:name w:val="166EBB78DD65408882CFFB693090BCF8"/>
    <w:rsid w:val="005A65C7"/>
    <w:pPr>
      <w:spacing w:after="160" w:line="259" w:lineRule="auto"/>
    </w:pPr>
  </w:style>
  <w:style w:type="paragraph" w:customStyle="1" w:styleId="3C25FE0C67FB41BF9EEE090D86FDA21F">
    <w:name w:val="3C25FE0C67FB41BF9EEE090D86FDA21F"/>
    <w:rsid w:val="005A65C7"/>
    <w:pPr>
      <w:spacing w:after="160" w:line="259" w:lineRule="auto"/>
    </w:pPr>
  </w:style>
  <w:style w:type="paragraph" w:customStyle="1" w:styleId="C6950F1708FF4970997AD48D71DB903F">
    <w:name w:val="C6950F1708FF4970997AD48D71DB903F"/>
    <w:rsid w:val="005A65C7"/>
    <w:pPr>
      <w:spacing w:after="160" w:line="259" w:lineRule="auto"/>
    </w:pPr>
  </w:style>
  <w:style w:type="paragraph" w:customStyle="1" w:styleId="C33711FE411B4A5CBB26896386C63A84">
    <w:name w:val="C33711FE411B4A5CBB26896386C63A84"/>
    <w:rsid w:val="005A65C7"/>
    <w:pPr>
      <w:spacing w:after="160" w:line="259" w:lineRule="auto"/>
    </w:pPr>
  </w:style>
  <w:style w:type="paragraph" w:customStyle="1" w:styleId="0D0AF431B28948C083769611CC7F9A48">
    <w:name w:val="0D0AF431B28948C083769611CC7F9A48"/>
    <w:rsid w:val="005A65C7"/>
    <w:pPr>
      <w:spacing w:after="160" w:line="259" w:lineRule="auto"/>
    </w:pPr>
  </w:style>
  <w:style w:type="paragraph" w:customStyle="1" w:styleId="B15BB34021A446038B8EE15D74360C0C">
    <w:name w:val="B15BB34021A446038B8EE15D74360C0C"/>
    <w:rsid w:val="005A65C7"/>
    <w:pPr>
      <w:spacing w:after="160" w:line="259" w:lineRule="auto"/>
    </w:pPr>
  </w:style>
  <w:style w:type="paragraph" w:customStyle="1" w:styleId="3DAF9C6A3A244ED3B70CC6CDF54D7E81">
    <w:name w:val="3DAF9C6A3A244ED3B70CC6CDF54D7E81"/>
    <w:rsid w:val="005A65C7"/>
    <w:pPr>
      <w:spacing w:after="160" w:line="259" w:lineRule="auto"/>
    </w:pPr>
  </w:style>
  <w:style w:type="paragraph" w:customStyle="1" w:styleId="A8FA282C19854EF68E5EEDFF31881308">
    <w:name w:val="A8FA282C19854EF68E5EEDFF31881308"/>
    <w:rsid w:val="005A65C7"/>
    <w:pPr>
      <w:spacing w:after="160" w:line="259" w:lineRule="auto"/>
    </w:pPr>
  </w:style>
  <w:style w:type="paragraph" w:customStyle="1" w:styleId="5F22972B01A2445F82B426D52EE87094">
    <w:name w:val="5F22972B01A2445F82B426D52EE87094"/>
    <w:rsid w:val="005A65C7"/>
    <w:pPr>
      <w:spacing w:after="160" w:line="259" w:lineRule="auto"/>
    </w:pPr>
  </w:style>
  <w:style w:type="paragraph" w:customStyle="1" w:styleId="A73B086F3D5845BB8D838370A024529F">
    <w:name w:val="A73B086F3D5845BB8D838370A024529F"/>
    <w:rsid w:val="005A65C7"/>
    <w:pPr>
      <w:spacing w:after="160" w:line="259" w:lineRule="auto"/>
    </w:pPr>
  </w:style>
  <w:style w:type="paragraph" w:customStyle="1" w:styleId="8F5CEA548F624AE791896914E38475D8">
    <w:name w:val="8F5CEA548F624AE791896914E38475D8"/>
    <w:rsid w:val="005A65C7"/>
    <w:pPr>
      <w:spacing w:after="160" w:line="259" w:lineRule="auto"/>
    </w:pPr>
  </w:style>
  <w:style w:type="paragraph" w:customStyle="1" w:styleId="3CE320F6BFE0492992E59A747101144A">
    <w:name w:val="3CE320F6BFE0492992E59A747101144A"/>
    <w:rsid w:val="005A65C7"/>
    <w:pPr>
      <w:spacing w:after="160" w:line="259" w:lineRule="auto"/>
    </w:pPr>
  </w:style>
  <w:style w:type="paragraph" w:customStyle="1" w:styleId="7D5ACE17E4A9466DA23A75E74198E115">
    <w:name w:val="7D5ACE17E4A9466DA23A75E74198E115"/>
    <w:rsid w:val="005A65C7"/>
    <w:pPr>
      <w:spacing w:after="160" w:line="259" w:lineRule="auto"/>
    </w:pPr>
  </w:style>
  <w:style w:type="paragraph" w:customStyle="1" w:styleId="3E46BA07213640EC8D7C047225C7D5CD">
    <w:name w:val="3E46BA07213640EC8D7C047225C7D5CD"/>
    <w:rsid w:val="005A65C7"/>
    <w:pPr>
      <w:spacing w:after="160" w:line="259" w:lineRule="auto"/>
    </w:pPr>
  </w:style>
  <w:style w:type="paragraph" w:customStyle="1" w:styleId="E2E7A863F59549039557DEF767317FF3">
    <w:name w:val="E2E7A863F59549039557DEF767317FF3"/>
    <w:rsid w:val="005A65C7"/>
    <w:pPr>
      <w:spacing w:after="160" w:line="259" w:lineRule="auto"/>
    </w:pPr>
  </w:style>
  <w:style w:type="paragraph" w:customStyle="1" w:styleId="ED1BD2FDC7DC40F5A27CE4B4FDC658B8">
    <w:name w:val="ED1BD2FDC7DC40F5A27CE4B4FDC658B8"/>
    <w:rsid w:val="005A65C7"/>
    <w:pPr>
      <w:spacing w:after="160" w:line="259" w:lineRule="auto"/>
    </w:pPr>
  </w:style>
  <w:style w:type="paragraph" w:customStyle="1" w:styleId="5C1E565C239F4A73BC6A3039B55BE0B5">
    <w:name w:val="5C1E565C239F4A73BC6A3039B55BE0B5"/>
    <w:rsid w:val="005A65C7"/>
    <w:pPr>
      <w:spacing w:after="160" w:line="259" w:lineRule="auto"/>
    </w:pPr>
  </w:style>
  <w:style w:type="paragraph" w:customStyle="1" w:styleId="123E06BA0BAD40619A1FDD1FA27B98CD">
    <w:name w:val="123E06BA0BAD40619A1FDD1FA27B98CD"/>
    <w:rsid w:val="005A65C7"/>
    <w:pPr>
      <w:spacing w:after="160" w:line="259" w:lineRule="auto"/>
    </w:pPr>
  </w:style>
  <w:style w:type="paragraph" w:customStyle="1" w:styleId="34BF1BF1305C42CC9FA234DA9C2C1110">
    <w:name w:val="34BF1BF1305C42CC9FA234DA9C2C1110"/>
    <w:rsid w:val="005A65C7"/>
    <w:pPr>
      <w:spacing w:after="160" w:line="259" w:lineRule="auto"/>
    </w:pPr>
  </w:style>
  <w:style w:type="paragraph" w:customStyle="1" w:styleId="4A616586F9664BE28CCFB3021D7B4C2E">
    <w:name w:val="4A616586F9664BE28CCFB3021D7B4C2E"/>
    <w:rsid w:val="005A65C7"/>
    <w:pPr>
      <w:spacing w:after="160" w:line="259" w:lineRule="auto"/>
    </w:pPr>
  </w:style>
  <w:style w:type="paragraph" w:customStyle="1" w:styleId="ACABB6AA233342E08D26B1077A7FE708">
    <w:name w:val="ACABB6AA233342E08D26B1077A7FE708"/>
    <w:rsid w:val="005A65C7"/>
    <w:pPr>
      <w:spacing w:after="160" w:line="259" w:lineRule="auto"/>
    </w:pPr>
  </w:style>
  <w:style w:type="paragraph" w:customStyle="1" w:styleId="64A319BD78284D62A42B544CC2A9901F">
    <w:name w:val="64A319BD78284D62A42B544CC2A9901F"/>
    <w:rsid w:val="005A65C7"/>
    <w:pPr>
      <w:spacing w:after="160" w:line="259" w:lineRule="auto"/>
    </w:pPr>
  </w:style>
  <w:style w:type="paragraph" w:customStyle="1" w:styleId="1453AE945B5644D0A8A39E87C65A6470">
    <w:name w:val="1453AE945B5644D0A8A39E87C65A6470"/>
    <w:rsid w:val="005A65C7"/>
    <w:pPr>
      <w:spacing w:after="160" w:line="259" w:lineRule="auto"/>
    </w:pPr>
  </w:style>
  <w:style w:type="paragraph" w:customStyle="1" w:styleId="4E9674768BF74900AE5AD99F8F4FEA9A">
    <w:name w:val="4E9674768BF74900AE5AD99F8F4FEA9A"/>
    <w:rsid w:val="005A65C7"/>
    <w:pPr>
      <w:spacing w:after="160" w:line="259" w:lineRule="auto"/>
    </w:pPr>
  </w:style>
  <w:style w:type="paragraph" w:customStyle="1" w:styleId="453DFB73ECB14C289DA8886CF15BBF0A">
    <w:name w:val="453DFB73ECB14C289DA8886CF15BBF0A"/>
    <w:rsid w:val="005A65C7"/>
    <w:pPr>
      <w:spacing w:after="160" w:line="259" w:lineRule="auto"/>
    </w:pPr>
  </w:style>
  <w:style w:type="paragraph" w:customStyle="1" w:styleId="A250B7CAAD3346EFBDA1DE138896DF5A">
    <w:name w:val="A250B7CAAD3346EFBDA1DE138896DF5A"/>
    <w:rsid w:val="006A2A92"/>
    <w:pPr>
      <w:spacing w:after="160" w:line="259" w:lineRule="auto"/>
    </w:pPr>
  </w:style>
  <w:style w:type="paragraph" w:customStyle="1" w:styleId="7933BAE74B294D69A02E5163F2B0201C">
    <w:name w:val="7933BAE74B294D69A02E5163F2B0201C"/>
    <w:rsid w:val="006A2A92"/>
    <w:pPr>
      <w:spacing w:after="160" w:line="259" w:lineRule="auto"/>
    </w:pPr>
  </w:style>
  <w:style w:type="paragraph" w:customStyle="1" w:styleId="8F5CEA548F624AE791896914E38475D81">
    <w:name w:val="8F5CEA548F624AE791896914E38475D8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D5ACE17E4A9466DA23A75E74198E1151">
    <w:name w:val="7D5ACE17E4A9466DA23A75E74198E115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46BA07213640EC8D7C047225C7D5CD1">
    <w:name w:val="3E46BA07213640EC8D7C047225C7D5CD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D1BD2FDC7DC40F5A27CE4B4FDC658B81">
    <w:name w:val="ED1BD2FDC7DC40F5A27CE4B4FDC658B8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23E06BA0BAD40619A1FDD1FA27B98CD1">
    <w:name w:val="123E06BA0BAD40619A1FDD1FA27B98CD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A616586F9664BE28CCFB3021D7B4C2E1">
    <w:name w:val="4A616586F9664BE28CCFB3021D7B4C2E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4A319BD78284D62A42B544CC2A9901F1">
    <w:name w:val="64A319BD78284D62A42B544CC2A9901F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E9674768BF74900AE5AD99F8F4FEA9A1">
    <w:name w:val="4E9674768BF74900AE5AD99F8F4FEA9A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3DFB73ECB14C289DA8886CF15BBF0A1">
    <w:name w:val="453DFB73ECB14C289DA8886CF15BBF0A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7">
    <w:name w:val="4227B9CBA31D43B2A21958E7CC2F33B827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250B7CAAD3346EFBDA1DE138896DF5A1">
    <w:name w:val="A250B7CAAD3346EFBDA1DE138896DF5A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8">
    <w:name w:val="6B4088A297B447AC8BADEE93603DCCAB28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4">
    <w:name w:val="A0D825F76A4B4FFF8F37EE89FA0DA1552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4">
    <w:name w:val="E03311A2FDB04FCD95DC90420041DD602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23">
    <w:name w:val="A93FFE94E89A4B0BAE2D3765ED8441C02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5">
    <w:name w:val="7459C36CDEC249F095992BDBFBC887FF15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23">
    <w:name w:val="8A495F56C8E44FD9B79EC1EA00A7BE092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23">
    <w:name w:val="65EEB4A339F14132B2B80DD0D28BF3002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F14AB7F581540E3A136EFF86FAF3A2F1">
    <w:name w:val="AF14AB7F581540E3A136EFF86FAF3A2F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C9D3DE630E34240A96C5F4F258CBC2B1">
    <w:name w:val="2C9D3DE630E34240A96C5F4F258CBC2B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2FBC09D26D4EAA867B12FE15CEC1491">
    <w:name w:val="3C2FBC09D26D4EAA867B12FE15CEC149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40E63759CC42F7A9D1294F9D4171671">
    <w:name w:val="8940E63759CC42F7A9D1294F9D417167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A046A17654446EB7083D49DE00081C1">
    <w:name w:val="6BA046A17654446EB7083D49DE00081C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9988C9CD1DA4AEB92812815EA9F58B01">
    <w:name w:val="39988C9CD1DA4AEB92812815EA9F58B0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E56E0D10BA447A95EC1BB5A37E3CB81">
    <w:name w:val="3EE56E0D10BA447A95EC1BB5A37E3CB8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9E5D68904340F187BBD410808E8A651">
    <w:name w:val="F99E5D68904340F187BBD410808E8A65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24F61C54B60487B9886ABB8F6F92B7A1">
    <w:name w:val="E24F61C54B60487B9886ABB8F6F92B7A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1639A375B414A57A5222653B9D8B48B1">
    <w:name w:val="51639A375B414A57A5222653B9D8B48B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75637058544E8181F5F043854A5C8C1">
    <w:name w:val="2A75637058544E8181F5F043854A5C8C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933BAE74B294D69A02E5163F2B0201C1">
    <w:name w:val="7933BAE74B294D69A02E5163F2B0201C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5">
    <w:name w:val="94BC961E9E0545B1850F3F6447A6F36C15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7">
    <w:name w:val="5EC672D89F194CC295E4C7288A411BF017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7">
    <w:name w:val="80AC3F9797344E65ABC7D967453A536F17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8">
    <w:name w:val="F0FC0E833F5E4EC2829ED28D044EB75418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F5CEA548F624AE791896914E38475D82">
    <w:name w:val="8F5CEA548F624AE791896914E38475D8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D5ACE17E4A9466DA23A75E74198E1152">
    <w:name w:val="7D5ACE17E4A9466DA23A75E74198E115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46BA07213640EC8D7C047225C7D5CD2">
    <w:name w:val="3E46BA07213640EC8D7C047225C7D5CD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D1BD2FDC7DC40F5A27CE4B4FDC658B82">
    <w:name w:val="ED1BD2FDC7DC40F5A27CE4B4FDC658B8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23E06BA0BAD40619A1FDD1FA27B98CD2">
    <w:name w:val="123E06BA0BAD40619A1FDD1FA27B98CD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A616586F9664BE28CCFB3021D7B4C2E2">
    <w:name w:val="4A616586F9664BE28CCFB3021D7B4C2E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4A319BD78284D62A42B544CC2A9901F2">
    <w:name w:val="64A319BD78284D62A42B544CC2A9901F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E9674768BF74900AE5AD99F8F4FEA9A2">
    <w:name w:val="4E9674768BF74900AE5AD99F8F4FEA9A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3DFB73ECB14C289DA8886CF15BBF0A2">
    <w:name w:val="453DFB73ECB14C289DA8886CF15BBF0A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8">
    <w:name w:val="4227B9CBA31D43B2A21958E7CC2F33B828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250B7CAAD3346EFBDA1DE138896DF5A2">
    <w:name w:val="A250B7CAAD3346EFBDA1DE138896DF5A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29">
    <w:name w:val="6B4088A297B447AC8BADEE93603DCCAB29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5">
    <w:name w:val="A0D825F76A4B4FFF8F37EE89FA0DA15525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5">
    <w:name w:val="E03311A2FDB04FCD95DC90420041DD6025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24">
    <w:name w:val="A93FFE94E89A4B0BAE2D3765ED8441C02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6">
    <w:name w:val="7459C36CDEC249F095992BDBFBC887FF16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24">
    <w:name w:val="8A495F56C8E44FD9B79EC1EA00A7BE092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24">
    <w:name w:val="65EEB4A339F14132B2B80DD0D28BF3002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F14AB7F581540E3A136EFF86FAF3A2F2">
    <w:name w:val="AF14AB7F581540E3A136EFF86FAF3A2F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C9D3DE630E34240A96C5F4F258CBC2B2">
    <w:name w:val="2C9D3DE630E34240A96C5F4F258CBC2B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2FBC09D26D4EAA867B12FE15CEC1492">
    <w:name w:val="3C2FBC09D26D4EAA867B12FE15CEC149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40E63759CC42F7A9D1294F9D4171672">
    <w:name w:val="8940E63759CC42F7A9D1294F9D417167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A046A17654446EB7083D49DE00081C2">
    <w:name w:val="6BA046A17654446EB7083D49DE00081C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9988C9CD1DA4AEB92812815EA9F58B02">
    <w:name w:val="39988C9CD1DA4AEB92812815EA9F58B0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E56E0D10BA447A95EC1BB5A37E3CB82">
    <w:name w:val="3EE56E0D10BA447A95EC1BB5A37E3CB8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9E5D68904340F187BBD410808E8A652">
    <w:name w:val="F99E5D68904340F187BBD410808E8A65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24F61C54B60487B9886ABB8F6F92B7A2">
    <w:name w:val="E24F61C54B60487B9886ABB8F6F92B7A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1639A375B414A57A5222653B9D8B48B2">
    <w:name w:val="51639A375B414A57A5222653B9D8B48B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75637058544E8181F5F043854A5C8C2">
    <w:name w:val="2A75637058544E8181F5F043854A5C8C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24DE179452C4C5D9E7A314850E986FA">
    <w:name w:val="224DE179452C4C5D9E7A314850E986FA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6">
    <w:name w:val="94BC961E9E0545B1850F3F6447A6F36C16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8">
    <w:name w:val="5EC672D89F194CC295E4C7288A411BF018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8">
    <w:name w:val="80AC3F9797344E65ABC7D967453A536F18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19">
    <w:name w:val="F0FC0E833F5E4EC2829ED28D044EB75419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F5CEA548F624AE791896914E38475D83">
    <w:name w:val="8F5CEA548F624AE791896914E38475D8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D5ACE17E4A9466DA23A75E74198E1153">
    <w:name w:val="7D5ACE17E4A9466DA23A75E74198E115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46BA07213640EC8D7C047225C7D5CD3">
    <w:name w:val="3E46BA07213640EC8D7C047225C7D5CD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D1BD2FDC7DC40F5A27CE4B4FDC658B83">
    <w:name w:val="ED1BD2FDC7DC40F5A27CE4B4FDC658B8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23E06BA0BAD40619A1FDD1FA27B98CD3">
    <w:name w:val="123E06BA0BAD40619A1FDD1FA27B98CD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A616586F9664BE28CCFB3021D7B4C2E3">
    <w:name w:val="4A616586F9664BE28CCFB3021D7B4C2E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4A319BD78284D62A42B544CC2A9901F3">
    <w:name w:val="64A319BD78284D62A42B544CC2A9901F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E9674768BF74900AE5AD99F8F4FEA9A3">
    <w:name w:val="4E9674768BF74900AE5AD99F8F4FEA9A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3DFB73ECB14C289DA8886CF15BBF0A3">
    <w:name w:val="453DFB73ECB14C289DA8886CF15BBF0A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29">
    <w:name w:val="4227B9CBA31D43B2A21958E7CC2F33B829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250B7CAAD3346EFBDA1DE138896DF5A3">
    <w:name w:val="A250B7CAAD3346EFBDA1DE138896DF5A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30">
    <w:name w:val="6B4088A297B447AC8BADEE93603DCCAB30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6">
    <w:name w:val="A0D825F76A4B4FFF8F37EE89FA0DA15526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6">
    <w:name w:val="E03311A2FDB04FCD95DC90420041DD6026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25">
    <w:name w:val="A93FFE94E89A4B0BAE2D3765ED8441C025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7">
    <w:name w:val="7459C36CDEC249F095992BDBFBC887FF17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25">
    <w:name w:val="8A495F56C8E44FD9B79EC1EA00A7BE0925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25">
    <w:name w:val="65EEB4A339F14132B2B80DD0D28BF30025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F14AB7F581540E3A136EFF86FAF3A2F3">
    <w:name w:val="AF14AB7F581540E3A136EFF86FAF3A2F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C9D3DE630E34240A96C5F4F258CBC2B3">
    <w:name w:val="2C9D3DE630E34240A96C5F4F258CBC2B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2FBC09D26D4EAA867B12FE15CEC1493">
    <w:name w:val="3C2FBC09D26D4EAA867B12FE15CEC149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40E63759CC42F7A9D1294F9D4171673">
    <w:name w:val="8940E63759CC42F7A9D1294F9D417167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A046A17654446EB7083D49DE00081C3">
    <w:name w:val="6BA046A17654446EB7083D49DE00081C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9988C9CD1DA4AEB92812815EA9F58B03">
    <w:name w:val="39988C9CD1DA4AEB92812815EA9F58B0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E56E0D10BA447A95EC1BB5A37E3CB83">
    <w:name w:val="3EE56E0D10BA447A95EC1BB5A37E3CB8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9E5D68904340F187BBD410808E8A653">
    <w:name w:val="F99E5D68904340F187BBD410808E8A65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24F61C54B60487B9886ABB8F6F92B7A3">
    <w:name w:val="E24F61C54B60487B9886ABB8F6F92B7A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1639A375B414A57A5222653B9D8B48B3">
    <w:name w:val="51639A375B414A57A5222653B9D8B48B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75637058544E8181F5F043854A5C8C3">
    <w:name w:val="2A75637058544E8181F5F043854A5C8C3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24DE179452C4C5D9E7A314850E986FA1">
    <w:name w:val="224DE179452C4C5D9E7A314850E986FA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7">
    <w:name w:val="94BC961E9E0545B1850F3F6447A6F36C17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19">
    <w:name w:val="5EC672D89F194CC295E4C7288A411BF019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19">
    <w:name w:val="80AC3F9797344E65ABC7D967453A536F19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20">
    <w:name w:val="F0FC0E833F5E4EC2829ED28D044EB75420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F5CEA548F624AE791896914E38475D84">
    <w:name w:val="8F5CEA548F624AE791896914E38475D8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D5ACE17E4A9466DA23A75E74198E1154">
    <w:name w:val="7D5ACE17E4A9466DA23A75E74198E115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46BA07213640EC8D7C047225C7D5CD4">
    <w:name w:val="3E46BA07213640EC8D7C047225C7D5CD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D1BD2FDC7DC40F5A27CE4B4FDC658B84">
    <w:name w:val="ED1BD2FDC7DC40F5A27CE4B4FDC658B8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23E06BA0BAD40619A1FDD1FA27B98CD4">
    <w:name w:val="123E06BA0BAD40619A1FDD1FA27B98CD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A616586F9664BE28CCFB3021D7B4C2E4">
    <w:name w:val="4A616586F9664BE28CCFB3021D7B4C2E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4A319BD78284D62A42B544CC2A9901F4">
    <w:name w:val="64A319BD78284D62A42B544CC2A9901F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E9674768BF74900AE5AD99F8F4FEA9A4">
    <w:name w:val="4E9674768BF74900AE5AD99F8F4FEA9A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3DFB73ECB14C289DA8886CF15BBF0A4">
    <w:name w:val="453DFB73ECB14C289DA8886CF15BBF0A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30">
    <w:name w:val="4227B9CBA31D43B2A21958E7CC2F33B830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250B7CAAD3346EFBDA1DE138896DF5A4">
    <w:name w:val="A250B7CAAD3346EFBDA1DE138896DF5A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31">
    <w:name w:val="6B4088A297B447AC8BADEE93603DCCAB3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7">
    <w:name w:val="A0D825F76A4B4FFF8F37EE89FA0DA15527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7">
    <w:name w:val="E03311A2FDB04FCD95DC90420041DD6027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93FFE94E89A4B0BAE2D3765ED8441C026">
    <w:name w:val="A93FFE94E89A4B0BAE2D3765ED8441C026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459C36CDEC249F095992BDBFBC887FF18">
    <w:name w:val="7459C36CDEC249F095992BDBFBC887FF18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A495F56C8E44FD9B79EC1EA00A7BE0926">
    <w:name w:val="8A495F56C8E44FD9B79EC1EA00A7BE0926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5EEB4A339F14132B2B80DD0D28BF30026">
    <w:name w:val="65EEB4A339F14132B2B80DD0D28BF30026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F14AB7F581540E3A136EFF86FAF3A2F4">
    <w:name w:val="AF14AB7F581540E3A136EFF86FAF3A2F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C9D3DE630E34240A96C5F4F258CBC2B4">
    <w:name w:val="2C9D3DE630E34240A96C5F4F258CBC2B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2FBC09D26D4EAA867B12FE15CEC1494">
    <w:name w:val="3C2FBC09D26D4EAA867B12FE15CEC149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940E63759CC42F7A9D1294F9D4171674">
    <w:name w:val="8940E63759CC42F7A9D1294F9D417167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A046A17654446EB7083D49DE00081C4">
    <w:name w:val="6BA046A17654446EB7083D49DE00081C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9988C9CD1DA4AEB92812815EA9F58B04">
    <w:name w:val="39988C9CD1DA4AEB92812815EA9F58B0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E56E0D10BA447A95EC1BB5A37E3CB84">
    <w:name w:val="3EE56E0D10BA447A95EC1BB5A37E3CB8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9E5D68904340F187BBD410808E8A654">
    <w:name w:val="F99E5D68904340F187BBD410808E8A65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24F61C54B60487B9886ABB8F6F92B7A4">
    <w:name w:val="E24F61C54B60487B9886ABB8F6F92B7A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1639A375B414A57A5222653B9D8B48B4">
    <w:name w:val="51639A375B414A57A5222653B9D8B48B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75637058544E8181F5F043854A5C8C4">
    <w:name w:val="2A75637058544E8181F5F043854A5C8C4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24DE179452C4C5D9E7A314850E986FA2">
    <w:name w:val="224DE179452C4C5D9E7A314850E986FA2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8">
    <w:name w:val="94BC961E9E0545B1850F3F6447A6F36C18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EC672D89F194CC295E4C7288A411BF020">
    <w:name w:val="5EC672D89F194CC295E4C7288A411BF020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20">
    <w:name w:val="80AC3F9797344E65ABC7D967453A536F20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21">
    <w:name w:val="F0FC0E833F5E4EC2829ED28D044EB75421"/>
    <w:rsid w:val="006A2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22B11EDA43B4C49BBAD93422BCE6B91">
    <w:name w:val="F22B11EDA43B4C49BBAD93422BCE6B91"/>
    <w:rsid w:val="006A2A92"/>
    <w:pPr>
      <w:spacing w:after="160" w:line="259" w:lineRule="auto"/>
    </w:pPr>
  </w:style>
  <w:style w:type="paragraph" w:customStyle="1" w:styleId="666904C9CFE647939B081477F4DC8DCC">
    <w:name w:val="666904C9CFE647939B081477F4DC8DCC"/>
    <w:rsid w:val="006A2A92"/>
    <w:pPr>
      <w:spacing w:after="160" w:line="259" w:lineRule="auto"/>
    </w:pPr>
  </w:style>
  <w:style w:type="paragraph" w:customStyle="1" w:styleId="F28C31FC29AE41E39720BF514492DBCB">
    <w:name w:val="F28C31FC29AE41E39720BF514492DBCB"/>
    <w:rsid w:val="006A2A92"/>
    <w:pPr>
      <w:spacing w:after="160" w:line="259" w:lineRule="auto"/>
    </w:pPr>
  </w:style>
  <w:style w:type="paragraph" w:customStyle="1" w:styleId="7A7DB805536B4CB4BF9DC0C8E2B2815F">
    <w:name w:val="7A7DB805536B4CB4BF9DC0C8E2B2815F"/>
    <w:rsid w:val="006A2A92"/>
    <w:pPr>
      <w:spacing w:after="160" w:line="259" w:lineRule="auto"/>
    </w:pPr>
  </w:style>
  <w:style w:type="paragraph" w:customStyle="1" w:styleId="B3E607FD2F5648AD8BD6B37797AE8314">
    <w:name w:val="B3E607FD2F5648AD8BD6B37797AE8314"/>
    <w:rsid w:val="006A2A92"/>
    <w:pPr>
      <w:spacing w:after="160" w:line="259" w:lineRule="auto"/>
    </w:pPr>
  </w:style>
  <w:style w:type="paragraph" w:customStyle="1" w:styleId="29696F81D70C4D7C9662F9B3832909A0">
    <w:name w:val="29696F81D70C4D7C9662F9B3832909A0"/>
    <w:rsid w:val="006A2A92"/>
    <w:pPr>
      <w:spacing w:after="160" w:line="259" w:lineRule="auto"/>
    </w:pPr>
  </w:style>
  <w:style w:type="paragraph" w:customStyle="1" w:styleId="A56CCACDA8D642E2AB9A2A999D31AAD3">
    <w:name w:val="A56CCACDA8D642E2AB9A2A999D31AAD3"/>
    <w:rsid w:val="006A2A92"/>
    <w:pPr>
      <w:spacing w:after="160" w:line="259" w:lineRule="auto"/>
    </w:pPr>
  </w:style>
  <w:style w:type="paragraph" w:customStyle="1" w:styleId="29F391875F20403F8B55329CB49D5A1D">
    <w:name w:val="29F391875F20403F8B55329CB49D5A1D"/>
    <w:rsid w:val="006A2A92"/>
    <w:pPr>
      <w:spacing w:after="160" w:line="259" w:lineRule="auto"/>
    </w:pPr>
  </w:style>
  <w:style w:type="paragraph" w:customStyle="1" w:styleId="E57E85556D174A639BCC501D34159848">
    <w:name w:val="E57E85556D174A639BCC501D34159848"/>
    <w:rsid w:val="006A2A92"/>
    <w:pPr>
      <w:spacing w:after="160" w:line="259" w:lineRule="auto"/>
    </w:pPr>
  </w:style>
  <w:style w:type="paragraph" w:customStyle="1" w:styleId="5A179763CDB9451594F0BF46AD4CE5EA">
    <w:name w:val="5A179763CDB9451594F0BF46AD4CE5EA"/>
    <w:rsid w:val="006A2A92"/>
    <w:pPr>
      <w:spacing w:after="160" w:line="259" w:lineRule="auto"/>
    </w:pPr>
  </w:style>
  <w:style w:type="paragraph" w:customStyle="1" w:styleId="3CB4DC9EF0744B82B13D2FD72B1FFE02">
    <w:name w:val="3CB4DC9EF0744B82B13D2FD72B1FFE02"/>
    <w:rsid w:val="006A2A92"/>
    <w:pPr>
      <w:spacing w:after="160" w:line="259" w:lineRule="auto"/>
    </w:pPr>
  </w:style>
  <w:style w:type="paragraph" w:customStyle="1" w:styleId="B56BB721640C445B963AEBA1E8A490E4">
    <w:name w:val="B56BB721640C445B963AEBA1E8A490E4"/>
    <w:rsid w:val="006A2A92"/>
    <w:pPr>
      <w:spacing w:after="160" w:line="259" w:lineRule="auto"/>
    </w:pPr>
  </w:style>
  <w:style w:type="paragraph" w:customStyle="1" w:styleId="0313763111CD4724994E8A46D52E7CE8">
    <w:name w:val="0313763111CD4724994E8A46D52E7CE8"/>
    <w:rsid w:val="006A2A92"/>
    <w:pPr>
      <w:spacing w:after="160" w:line="259" w:lineRule="auto"/>
    </w:pPr>
  </w:style>
  <w:style w:type="paragraph" w:customStyle="1" w:styleId="7FC99F1C17DE4C52B713FC376AA8552B">
    <w:name w:val="7FC99F1C17DE4C52B713FC376AA8552B"/>
    <w:rsid w:val="006A2A92"/>
    <w:pPr>
      <w:spacing w:after="160" w:line="259" w:lineRule="auto"/>
    </w:pPr>
  </w:style>
  <w:style w:type="paragraph" w:customStyle="1" w:styleId="F85613A1E5AA44EAAA6CB7BB7DA349A2">
    <w:name w:val="F85613A1E5AA44EAAA6CB7BB7DA349A2"/>
    <w:rsid w:val="00575D9D"/>
    <w:pPr>
      <w:spacing w:after="160" w:line="259" w:lineRule="auto"/>
    </w:pPr>
  </w:style>
  <w:style w:type="paragraph" w:customStyle="1" w:styleId="8F5CEA548F624AE791896914E38475D85">
    <w:name w:val="8F5CEA548F624AE791896914E38475D8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D5ACE17E4A9466DA23A75E74198E1155">
    <w:name w:val="7D5ACE17E4A9466DA23A75E74198E115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46BA07213640EC8D7C047225C7D5CD5">
    <w:name w:val="3E46BA07213640EC8D7C047225C7D5CD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D1BD2FDC7DC40F5A27CE4B4FDC658B85">
    <w:name w:val="ED1BD2FDC7DC40F5A27CE4B4FDC658B8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23E06BA0BAD40619A1FDD1FA27B98CD5">
    <w:name w:val="123E06BA0BAD40619A1FDD1FA27B98CD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4A319BD78284D62A42B544CC2A9901F5">
    <w:name w:val="64A319BD78284D62A42B544CC2A9901F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E9674768BF74900AE5AD99F8F4FEA9A5">
    <w:name w:val="4E9674768BF74900AE5AD99F8F4FEA9A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3DFB73ECB14C289DA8886CF15BBF0A5">
    <w:name w:val="453DFB73ECB14C289DA8886CF15BBF0A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31">
    <w:name w:val="4227B9CBA31D43B2A21958E7CC2F33B83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250B7CAAD3346EFBDA1DE138896DF5A5">
    <w:name w:val="A250B7CAAD3346EFBDA1DE138896DF5A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32">
    <w:name w:val="6B4088A297B447AC8BADEE93603DCCAB3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8">
    <w:name w:val="A0D825F76A4B4FFF8F37EE89FA0DA15528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8">
    <w:name w:val="E03311A2FDB04FCD95DC90420041DD6028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28C31FC29AE41E39720BF514492DBCB1">
    <w:name w:val="F28C31FC29AE41E39720BF514492DBCB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A7DB805536B4CB4BF9DC0C8E2B2815F1">
    <w:name w:val="7A7DB805536B4CB4BF9DC0C8E2B2815F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3E607FD2F5648AD8BD6B37797AE83141">
    <w:name w:val="B3E607FD2F5648AD8BD6B37797AE8314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9696F81D70C4D7C9662F9B3832909A01">
    <w:name w:val="29696F81D70C4D7C9662F9B3832909A0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6CCACDA8D642E2AB9A2A999D31AAD31">
    <w:name w:val="A56CCACDA8D642E2AB9A2A999D31AAD3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9F391875F20403F8B55329CB49D5A1D1">
    <w:name w:val="29F391875F20403F8B55329CB49D5A1D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57E85556D174A639BCC501D341598481">
    <w:name w:val="E57E85556D174A639BCC501D34159848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A179763CDB9451594F0BF46AD4CE5EA1">
    <w:name w:val="5A179763CDB9451594F0BF46AD4CE5EA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B4DC9EF0744B82B13D2FD72B1FFE021">
    <w:name w:val="3CB4DC9EF0744B82B13D2FD72B1FFE02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56BB721640C445B963AEBA1E8A490E41">
    <w:name w:val="B56BB721640C445B963AEBA1E8A490E4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13763111CD4724994E8A46D52E7CE81">
    <w:name w:val="0313763111CD4724994E8A46D52E7CE8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FC99F1C17DE4C52B713FC376AA8552B1">
    <w:name w:val="7FC99F1C17DE4C52B713FC376AA8552B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9E5D68904340F187BBD410808E8A655">
    <w:name w:val="F99E5D68904340F187BBD410808E8A65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24F61C54B60487B9886ABB8F6F92B7A5">
    <w:name w:val="E24F61C54B60487B9886ABB8F6F92B7A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1639A375B414A57A5222653B9D8B48B5">
    <w:name w:val="51639A375B414A57A5222653B9D8B48B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75637058544E8181F5F043854A5C8C5">
    <w:name w:val="2A75637058544E8181F5F043854A5C8C5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24DE179452C4C5D9E7A314850E986FA3">
    <w:name w:val="224DE179452C4C5D9E7A314850E986FA3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19">
    <w:name w:val="94BC961E9E0545B1850F3F6447A6F36C19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85613A1E5AA44EAAA6CB7BB7DA349A21">
    <w:name w:val="F85613A1E5AA44EAAA6CB7BB7DA349A2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21">
    <w:name w:val="80AC3F9797344E65ABC7D967453A536F21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22">
    <w:name w:val="F0FC0E833F5E4EC2829ED28D044EB7542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F5CEA548F624AE791896914E38475D86">
    <w:name w:val="8F5CEA548F624AE791896914E38475D8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D5ACE17E4A9466DA23A75E74198E1156">
    <w:name w:val="7D5ACE17E4A9466DA23A75E74198E115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46BA07213640EC8D7C047225C7D5CD6">
    <w:name w:val="3E46BA07213640EC8D7C047225C7D5CD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D1BD2FDC7DC40F5A27CE4B4FDC658B86">
    <w:name w:val="ED1BD2FDC7DC40F5A27CE4B4FDC658B8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23E06BA0BAD40619A1FDD1FA27B98CD6">
    <w:name w:val="123E06BA0BAD40619A1FDD1FA27B98CD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4A319BD78284D62A42B544CC2A9901F6">
    <w:name w:val="64A319BD78284D62A42B544CC2A9901F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E9674768BF74900AE5AD99F8F4FEA9A6">
    <w:name w:val="4E9674768BF74900AE5AD99F8F4FEA9A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3DFB73ECB14C289DA8886CF15BBF0A6">
    <w:name w:val="453DFB73ECB14C289DA8886CF15BBF0A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32">
    <w:name w:val="4227B9CBA31D43B2A21958E7CC2F33B83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250B7CAAD3346EFBDA1DE138896DF5A6">
    <w:name w:val="A250B7CAAD3346EFBDA1DE138896DF5A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33">
    <w:name w:val="6B4088A297B447AC8BADEE93603DCCAB33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29">
    <w:name w:val="A0D825F76A4B4FFF8F37EE89FA0DA15529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29">
    <w:name w:val="E03311A2FDB04FCD95DC90420041DD6029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28C31FC29AE41E39720BF514492DBCB2">
    <w:name w:val="F28C31FC29AE41E39720BF514492DBCB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A7DB805536B4CB4BF9DC0C8E2B2815F2">
    <w:name w:val="7A7DB805536B4CB4BF9DC0C8E2B2815F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3E607FD2F5648AD8BD6B37797AE83142">
    <w:name w:val="B3E607FD2F5648AD8BD6B37797AE8314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9696F81D70C4D7C9662F9B3832909A02">
    <w:name w:val="29696F81D70C4D7C9662F9B3832909A0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6CCACDA8D642E2AB9A2A999D31AAD32">
    <w:name w:val="A56CCACDA8D642E2AB9A2A999D31AAD3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9F391875F20403F8B55329CB49D5A1D2">
    <w:name w:val="29F391875F20403F8B55329CB49D5A1D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57E85556D174A639BCC501D341598482">
    <w:name w:val="E57E85556D174A639BCC501D34159848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A179763CDB9451594F0BF46AD4CE5EA2">
    <w:name w:val="5A179763CDB9451594F0BF46AD4CE5EA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B4DC9EF0744B82B13D2FD72B1FFE022">
    <w:name w:val="3CB4DC9EF0744B82B13D2FD72B1FFE02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56BB721640C445B963AEBA1E8A490E42">
    <w:name w:val="B56BB721640C445B963AEBA1E8A490E4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13763111CD4724994E8A46D52E7CE82">
    <w:name w:val="0313763111CD4724994E8A46D52E7CE8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FC99F1C17DE4C52B713FC376AA8552B2">
    <w:name w:val="7FC99F1C17DE4C52B713FC376AA8552B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9E5D68904340F187BBD410808E8A656">
    <w:name w:val="F99E5D68904340F187BBD410808E8A65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24F61C54B60487B9886ABB8F6F92B7A6">
    <w:name w:val="E24F61C54B60487B9886ABB8F6F92B7A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1639A375B414A57A5222653B9D8B48B6">
    <w:name w:val="51639A375B414A57A5222653B9D8B48B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75637058544E8181F5F043854A5C8C6">
    <w:name w:val="2A75637058544E8181F5F043854A5C8C6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24DE179452C4C5D9E7A314850E986FA4">
    <w:name w:val="224DE179452C4C5D9E7A314850E986FA4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20">
    <w:name w:val="94BC961E9E0545B1850F3F6447A6F36C20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85613A1E5AA44EAAA6CB7BB7DA349A22">
    <w:name w:val="F85613A1E5AA44EAAA6CB7BB7DA349A2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22">
    <w:name w:val="80AC3F9797344E65ABC7D967453A536F22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23">
    <w:name w:val="F0FC0E833F5E4EC2829ED28D044EB75423"/>
    <w:rsid w:val="00AC1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F5CEA548F624AE791896914E38475D87">
    <w:name w:val="8F5CEA548F624AE791896914E38475D8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D5ACE17E4A9466DA23A75E74198E1157">
    <w:name w:val="7D5ACE17E4A9466DA23A75E74198E115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E46BA07213640EC8D7C047225C7D5CD7">
    <w:name w:val="3E46BA07213640EC8D7C047225C7D5CD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D1BD2FDC7DC40F5A27CE4B4FDC658B87">
    <w:name w:val="ED1BD2FDC7DC40F5A27CE4B4FDC658B8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23E06BA0BAD40619A1FDD1FA27B98CD7">
    <w:name w:val="123E06BA0BAD40619A1FDD1FA27B98CD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4A319BD78284D62A42B544CC2A9901F7">
    <w:name w:val="64A319BD78284D62A42B544CC2A9901F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E9674768BF74900AE5AD99F8F4FEA9A7">
    <w:name w:val="4E9674768BF74900AE5AD99F8F4FEA9A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3DFB73ECB14C289DA8886CF15BBF0A7">
    <w:name w:val="453DFB73ECB14C289DA8886CF15BBF0A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227B9CBA31D43B2A21958E7CC2F33B833">
    <w:name w:val="4227B9CBA31D43B2A21958E7CC2F33B83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250B7CAAD3346EFBDA1DE138896DF5A7">
    <w:name w:val="A250B7CAAD3346EFBDA1DE138896DF5A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4088A297B447AC8BADEE93603DCCAB34">
    <w:name w:val="6B4088A297B447AC8BADEE93603DCCAB34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0D825F76A4B4FFF8F37EE89FA0DA15530">
    <w:name w:val="A0D825F76A4B4FFF8F37EE89FA0DA15530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03311A2FDB04FCD95DC90420041DD6030">
    <w:name w:val="E03311A2FDB04FCD95DC90420041DD6030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28C31FC29AE41E39720BF514492DBCB3">
    <w:name w:val="F28C31FC29AE41E39720BF514492DBCB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A7DB805536B4CB4BF9DC0C8E2B2815F3">
    <w:name w:val="7A7DB805536B4CB4BF9DC0C8E2B2815F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3E607FD2F5648AD8BD6B37797AE83143">
    <w:name w:val="B3E607FD2F5648AD8BD6B37797AE8314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9696F81D70C4D7C9662F9B3832909A03">
    <w:name w:val="29696F81D70C4D7C9662F9B3832909A0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56CCACDA8D642E2AB9A2A999D31AAD33">
    <w:name w:val="A56CCACDA8D642E2AB9A2A999D31AAD3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9F391875F20403F8B55329CB49D5A1D3">
    <w:name w:val="29F391875F20403F8B55329CB49D5A1D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57E85556D174A639BCC501D341598483">
    <w:name w:val="E57E85556D174A639BCC501D34159848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A179763CDB9451594F0BF46AD4CE5EA3">
    <w:name w:val="5A179763CDB9451594F0BF46AD4CE5EA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CB4DC9EF0744B82B13D2FD72B1FFE023">
    <w:name w:val="3CB4DC9EF0744B82B13D2FD72B1FFE02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56BB721640C445B963AEBA1E8A490E43">
    <w:name w:val="B56BB721640C445B963AEBA1E8A490E4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13763111CD4724994E8A46D52E7CE83">
    <w:name w:val="0313763111CD4724994E8A46D52E7CE8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FC99F1C17DE4C52B713FC376AA8552B3">
    <w:name w:val="7FC99F1C17DE4C52B713FC376AA8552B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99E5D68904340F187BBD410808E8A657">
    <w:name w:val="F99E5D68904340F187BBD410808E8A65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24F61C54B60487B9886ABB8F6F92B7A7">
    <w:name w:val="E24F61C54B60487B9886ABB8F6F92B7A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1639A375B414A57A5222653B9D8B48B7">
    <w:name w:val="51639A375B414A57A5222653B9D8B48B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75637058544E8181F5F043854A5C8C7">
    <w:name w:val="2A75637058544E8181F5F043854A5C8C7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24DE179452C4C5D9E7A314850E986FA5">
    <w:name w:val="224DE179452C4C5D9E7A314850E986FA5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4BC961E9E0545B1850F3F6447A6F36C21">
    <w:name w:val="94BC961E9E0545B1850F3F6447A6F36C21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85613A1E5AA44EAAA6CB7BB7DA349A23">
    <w:name w:val="F85613A1E5AA44EAAA6CB7BB7DA349A2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AC3F9797344E65ABC7D967453A536F23">
    <w:name w:val="80AC3F9797344E65ABC7D967453A536F23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FC0E833F5E4EC2829ED28D044EB75424">
    <w:name w:val="F0FC0E833F5E4EC2829ED28D044EB75424"/>
    <w:rsid w:val="001B76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E5EA93-506A-44CF-8D26-FAE549084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58</Words>
  <Characters>1573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ES Vacancy Registration Form Latvia</vt:lpstr>
    </vt:vector>
  </TitlesOfParts>
  <Company>State Employment Agency of Latvia</Company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ES Vacancy Registration Form Latvia</dc:title>
  <dc:creator>Andris Segliņš</dc:creator>
  <cp:keywords>EURES vacancy, vacancy registration, vacancy form</cp:keywords>
  <dc:description>Please fill-in separate form for each vacancy. Email eures@nva.gov.lv</dc:description>
  <cp:lastModifiedBy>Andris Segliņš</cp:lastModifiedBy>
  <cp:revision>2</cp:revision>
  <cp:lastPrinted>2005-08-15T12:56:00Z</cp:lastPrinted>
  <dcterms:created xsi:type="dcterms:W3CDTF">2025-01-23T09:09:00Z</dcterms:created>
  <dcterms:modified xsi:type="dcterms:W3CDTF">2025-01-23T09:09:00Z</dcterms:modified>
</cp:coreProperties>
</file>